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EE56422" w14:textId="2FB2664F" w:rsidR="00981301" w:rsidRPr="00AD59C4" w:rsidRDefault="00981301" w:rsidP="00A253B9">
      <w:pPr>
        <w:spacing w:line="0" w:lineRule="atLeast"/>
        <w:ind w:right="-19"/>
        <w:rPr>
          <w:rFonts w:ascii="Tahoma" w:eastAsia="Arial" w:hAnsi="Tahoma" w:cs="Tahoma"/>
          <w:sz w:val="22"/>
          <w:szCs w:val="22"/>
        </w:rPr>
      </w:pPr>
      <w:bookmarkStart w:id="0" w:name="_GoBack"/>
      <w:bookmarkEnd w:id="0"/>
    </w:p>
    <w:p w14:paraId="51581039" w14:textId="344A7373" w:rsidR="00C006E7" w:rsidRPr="00B80B0C" w:rsidRDefault="00C006E7" w:rsidP="00B06B5F">
      <w:pPr>
        <w:spacing w:after="160" w:line="259" w:lineRule="auto"/>
        <w:ind w:right="1169"/>
        <w:jc w:val="right"/>
        <w:rPr>
          <w:rFonts w:ascii="Tahoma" w:eastAsia="Times New Roman" w:hAnsi="Tahoma" w:cs="Tahoma"/>
          <w:b/>
          <w:sz w:val="22"/>
          <w:szCs w:val="22"/>
        </w:rPr>
      </w:pPr>
      <w:bookmarkStart w:id="1" w:name="page3"/>
      <w:bookmarkEnd w:id="1"/>
      <w:r w:rsidRPr="00B80B0C">
        <w:rPr>
          <w:rFonts w:ascii="Tahoma" w:eastAsia="Times New Roman" w:hAnsi="Tahoma" w:cs="Tahoma"/>
          <w:b/>
          <w:sz w:val="22"/>
          <w:szCs w:val="22"/>
        </w:rPr>
        <w:t>APPENDIX 4</w:t>
      </w:r>
    </w:p>
    <w:p w14:paraId="72AD99C4" w14:textId="1BC9FB26" w:rsidR="00C006E7" w:rsidRPr="006943F0" w:rsidRDefault="006943F0" w:rsidP="006943F0">
      <w:pPr>
        <w:spacing w:after="120" w:line="259" w:lineRule="auto"/>
        <w:ind w:right="448"/>
        <w:jc w:val="center"/>
        <w:rPr>
          <w:rFonts w:ascii="Tahoma" w:eastAsia="Times New Roman" w:hAnsi="Tahoma" w:cs="Tahoma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1FB15E83" wp14:editId="0089A17B">
                <wp:simplePos x="0" y="0"/>
                <wp:positionH relativeFrom="column">
                  <wp:posOffset>-24765</wp:posOffset>
                </wp:positionH>
                <wp:positionV relativeFrom="paragraph">
                  <wp:posOffset>258445</wp:posOffset>
                </wp:positionV>
                <wp:extent cx="5396865" cy="443986"/>
                <wp:effectExtent l="0" t="0" r="13335" b="13335"/>
                <wp:wrapNone/>
                <wp:docPr id="56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96865" cy="443986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75000"/>
                          </a:sysClr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5A4D628" w14:textId="77777777" w:rsidR="00B06B5F" w:rsidRDefault="006720C9" w:rsidP="00C006E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80B0C"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DECLARATION FORM IN RELATION TO ATTENDANCE OF </w:t>
                            </w:r>
                          </w:p>
                          <w:p w14:paraId="4FD9C73D" w14:textId="54F8BE2E" w:rsidR="006720C9" w:rsidRPr="00B80B0C" w:rsidRDefault="006720C9" w:rsidP="00C006E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80B0C"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3 SIDC CPE-APPROVED COURSES ON CAPITAL MARKET</w:t>
                            </w:r>
                          </w:p>
                          <w:p w14:paraId="70BD54AF" w14:textId="77777777" w:rsidR="006720C9" w:rsidRDefault="006720C9" w:rsidP="00C006E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2A66C280" w14:textId="77777777" w:rsidR="006720C9" w:rsidRDefault="006720C9" w:rsidP="00C006E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434064F8" w14:textId="77777777" w:rsidR="006720C9" w:rsidRDefault="006720C9" w:rsidP="00C006E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186E47FA" w14:textId="77777777" w:rsidR="006720C9" w:rsidRDefault="006720C9" w:rsidP="00C006E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59CBF90B" w14:textId="77777777" w:rsidR="006720C9" w:rsidRDefault="006720C9" w:rsidP="00C006E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011DEFD2" w14:textId="77777777" w:rsidR="006720C9" w:rsidRDefault="006720C9" w:rsidP="00C006E7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7485F013" w14:textId="77777777" w:rsidR="006720C9" w:rsidRDefault="006720C9" w:rsidP="00C006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B15E83" id="Rectangle 56" o:spid="_x0000_s1026" style="position:absolute;left:0;text-align:left;margin-left:-1.95pt;margin-top:20.35pt;width:424.95pt;height:34.9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" fillcolor="#bfbfbf" strokecolor="#bfbfbf" strokeweight="1pt">
                <v:path arrowok="t"/>
                <v:textbox>
                  <w:txbxContent>
                    <w:p w14:paraId="65A4D628" w14:textId="77777777" w:rsidR="00B06B5F" w:rsidRDefault="006720C9" w:rsidP="00C006E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B80B0C">
                        <w:rPr>
                          <w:rFonts w:ascii="Tahoma" w:hAnsi="Tahoma" w:cs="Tahoma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DECLARATION FORM IN RELATION TO ATTENDANCE OF </w:t>
                      </w:r>
                    </w:p>
                    <w:p w14:paraId="4FD9C73D" w14:textId="54F8BE2E" w:rsidR="006720C9" w:rsidRPr="00B80B0C" w:rsidRDefault="006720C9" w:rsidP="00C006E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bookmarkStart w:id="2" w:name="_GoBack"/>
                      <w:bookmarkEnd w:id="2"/>
                      <w:r w:rsidRPr="00B80B0C">
                        <w:rPr>
                          <w:rFonts w:ascii="Tahoma" w:hAnsi="Tahoma" w:cs="Tahoma"/>
                          <w:b/>
                          <w:bCs/>
                          <w:color w:val="000000"/>
                          <w:sz w:val="22"/>
                          <w:szCs w:val="22"/>
                        </w:rPr>
                        <w:t>3 SIDC CPE-APPROVED COURSES ON CAPITAL MARKET</w:t>
                      </w:r>
                    </w:p>
                    <w:p w14:paraId="70BD54AF" w14:textId="77777777" w:rsidR="006720C9" w:rsidRDefault="006720C9" w:rsidP="00C006E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2A66C280" w14:textId="77777777" w:rsidR="006720C9" w:rsidRDefault="006720C9" w:rsidP="00C006E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434064F8" w14:textId="77777777" w:rsidR="006720C9" w:rsidRDefault="006720C9" w:rsidP="00C006E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186E47FA" w14:textId="77777777" w:rsidR="006720C9" w:rsidRDefault="006720C9" w:rsidP="00C006E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59CBF90B" w14:textId="77777777" w:rsidR="006720C9" w:rsidRDefault="006720C9" w:rsidP="00C006E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011DEFD2" w14:textId="77777777" w:rsidR="006720C9" w:rsidRDefault="006720C9" w:rsidP="00C006E7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7485F013" w14:textId="77777777" w:rsidR="006720C9" w:rsidRDefault="006720C9" w:rsidP="00C006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006E7" w:rsidRPr="00C006E7">
        <w:rPr>
          <w:rFonts w:ascii="Tahoma" w:eastAsia="Times New Roman" w:hAnsi="Tahoma" w:cs="Tahoma"/>
          <w:b/>
          <w:sz w:val="22"/>
          <w:szCs w:val="22"/>
        </w:rPr>
        <w:t>FORM 3</w:t>
      </w:r>
    </w:p>
    <w:p w14:paraId="08F0F78E" w14:textId="60AC0DF6" w:rsidR="00C006E7" w:rsidRPr="00752CD7" w:rsidRDefault="00C006E7" w:rsidP="006943F0">
      <w:pPr>
        <w:adjustRightInd w:val="0"/>
        <w:spacing w:after="120"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F55C619" w14:textId="77777777" w:rsidR="00C006E7" w:rsidRPr="00752CD7" w:rsidRDefault="00C006E7" w:rsidP="00C006E7">
      <w:pPr>
        <w:spacing w:after="200" w:line="276" w:lineRule="auto"/>
        <w:ind w:left="-720"/>
        <w:rPr>
          <w:rFonts w:ascii="Tahoma" w:eastAsia="Times New Roman" w:hAnsi="Tahoma" w:cs="Tahoma"/>
          <w:b/>
          <w:bCs/>
        </w:rPr>
      </w:pPr>
    </w:p>
    <w:tbl>
      <w:tblPr>
        <w:tblpPr w:leftFromText="180" w:rightFromText="180" w:vertAnchor="text" w:horzAnchor="margin" w:tblpX="-2" w:tblpY="264"/>
        <w:tblW w:w="8465" w:type="dxa"/>
        <w:tblLook w:val="04A0" w:firstRow="1" w:lastRow="0" w:firstColumn="1" w:lastColumn="0" w:noHBand="0" w:noVBand="1"/>
      </w:tblPr>
      <w:tblGrid>
        <w:gridCol w:w="2461"/>
        <w:gridCol w:w="289"/>
        <w:gridCol w:w="5715"/>
      </w:tblGrid>
      <w:tr w:rsidR="00C006E7" w:rsidRPr="0097109D" w14:paraId="0C56D40B" w14:textId="77777777" w:rsidTr="005130C6">
        <w:trPr>
          <w:trHeight w:val="494"/>
        </w:trPr>
        <w:tc>
          <w:tcPr>
            <w:tcW w:w="8465" w:type="dxa"/>
            <w:gridSpan w:val="3"/>
            <w:shd w:val="clear" w:color="auto" w:fill="BFBFBF"/>
            <w:hideMark/>
          </w:tcPr>
          <w:p w14:paraId="389D79CF" w14:textId="77777777" w:rsidR="00C006E7" w:rsidRPr="0097109D" w:rsidRDefault="00C006E7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DETAILS </w:t>
            </w:r>
          </w:p>
        </w:tc>
      </w:tr>
      <w:tr w:rsidR="00C006E7" w:rsidRPr="0097109D" w14:paraId="24880428" w14:textId="77777777" w:rsidTr="005130C6">
        <w:trPr>
          <w:trHeight w:val="648"/>
        </w:trPr>
        <w:tc>
          <w:tcPr>
            <w:tcW w:w="2462" w:type="dxa"/>
            <w:shd w:val="clear" w:color="auto" w:fill="auto"/>
            <w:hideMark/>
          </w:tcPr>
          <w:p w14:paraId="06026ABB" w14:textId="2E4A3784" w:rsidR="00C006E7" w:rsidRPr="005130C6" w:rsidRDefault="00C006E7" w:rsidP="005130C6">
            <w:pPr>
              <w:numPr>
                <w:ilvl w:val="0"/>
                <w:numId w:val="125"/>
              </w:numPr>
              <w:spacing w:before="120" w:after="120" w:line="276" w:lineRule="auto"/>
              <w:contextualSpacing/>
              <w:rPr>
                <w:rFonts w:ascii="Tahoma" w:eastAsia="Times New Roman" w:hAnsi="Tahoma" w:cs="Tahoma"/>
                <w:b/>
                <w:bCs/>
              </w:rPr>
            </w:pPr>
            <w:permStart w:id="996746520" w:edGrp="everyone" w:colFirst="2" w:colLast="2"/>
            <w:r w:rsidRPr="0097109D">
              <w:rPr>
                <w:rFonts w:ascii="Tahoma" w:eastAsia="Times New Roman" w:hAnsi="Tahoma" w:cs="Tahoma"/>
                <w:b/>
                <w:bCs/>
              </w:rPr>
              <w:t>Name of Shariah adviser; or</w:t>
            </w:r>
          </w:p>
        </w:tc>
        <w:tc>
          <w:tcPr>
            <w:tcW w:w="282" w:type="dxa"/>
            <w:shd w:val="clear" w:color="auto" w:fill="auto"/>
            <w:hideMark/>
          </w:tcPr>
          <w:p w14:paraId="25C52FDF" w14:textId="5391C9E0" w:rsidR="006943F0" w:rsidRPr="0097109D" w:rsidRDefault="00C006E7" w:rsidP="005130C6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720" w:type="dxa"/>
            <w:shd w:val="clear" w:color="auto" w:fill="auto"/>
          </w:tcPr>
          <w:p w14:paraId="18CA50BC" w14:textId="697B97F3" w:rsidR="006943F0" w:rsidRPr="00E7238A" w:rsidRDefault="00E7238A" w:rsidP="00E7238A">
            <w:pPr>
              <w:spacing w:before="120" w:after="60" w:line="276" w:lineRule="auto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 xml:space="preserve">    </w:t>
            </w:r>
            <w:r>
              <w:t xml:space="preserve"> </w:t>
            </w:r>
            <w:r>
              <w:rPr>
                <w:rFonts w:ascii="Tahoma" w:eastAsia="Times New Roman" w:hAnsi="Tahoma" w:cs="Tahoma"/>
              </w:rPr>
              <w:t xml:space="preserve">  </w:t>
            </w:r>
          </w:p>
        </w:tc>
      </w:tr>
      <w:tr w:rsidR="004A2A33" w:rsidRPr="0097109D" w14:paraId="3E82ABE5" w14:textId="77777777" w:rsidTr="005130C6">
        <w:trPr>
          <w:trHeight w:val="960"/>
        </w:trPr>
        <w:tc>
          <w:tcPr>
            <w:tcW w:w="2462" w:type="dxa"/>
            <w:shd w:val="clear" w:color="auto" w:fill="auto"/>
          </w:tcPr>
          <w:p w14:paraId="0B2B461F" w14:textId="21D157BB" w:rsidR="004A2A33" w:rsidRPr="0097109D" w:rsidRDefault="004A2A33" w:rsidP="006720C9">
            <w:pPr>
              <w:numPr>
                <w:ilvl w:val="0"/>
                <w:numId w:val="125"/>
              </w:numPr>
              <w:spacing w:before="120" w:after="120" w:line="276" w:lineRule="auto"/>
              <w:contextualSpacing/>
              <w:rPr>
                <w:rFonts w:ascii="Tahoma" w:eastAsia="Times New Roman" w:hAnsi="Tahoma" w:cs="Tahoma"/>
                <w:b/>
                <w:bCs/>
              </w:rPr>
            </w:pPr>
            <w:permStart w:id="1670412922" w:edGrp="everyone" w:colFirst="2" w:colLast="2"/>
            <w:permEnd w:id="996746520"/>
            <w:r w:rsidRPr="0097109D">
              <w:rPr>
                <w:rFonts w:ascii="Tahoma" w:eastAsia="Times New Roman" w:hAnsi="Tahoma" w:cs="Tahoma"/>
                <w:b/>
                <w:bCs/>
              </w:rPr>
              <w:t>Name of Shariah officer</w:t>
            </w:r>
            <w:r w:rsidR="005130C6">
              <w:rPr>
                <w:rFonts w:ascii="Tahoma" w:eastAsia="Times New Roman" w:hAnsi="Tahoma" w:cs="Tahoma"/>
                <w:b/>
                <w:bCs/>
              </w:rPr>
              <w:t xml:space="preserve"> and  Corporation</w:t>
            </w:r>
          </w:p>
        </w:tc>
        <w:tc>
          <w:tcPr>
            <w:tcW w:w="282" w:type="dxa"/>
            <w:shd w:val="clear" w:color="auto" w:fill="auto"/>
          </w:tcPr>
          <w:p w14:paraId="162DC9BD" w14:textId="62E373FA" w:rsidR="004A2A33" w:rsidRPr="0097109D" w:rsidRDefault="004A2A33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720" w:type="dxa"/>
            <w:shd w:val="clear" w:color="auto" w:fill="auto"/>
          </w:tcPr>
          <w:p w14:paraId="75A10D28" w14:textId="65C3F5B1" w:rsidR="004A2A33" w:rsidRPr="00E7238A" w:rsidRDefault="00E7238A" w:rsidP="00E7238A">
            <w:pPr>
              <w:spacing w:before="120" w:after="60" w:line="276" w:lineRule="auto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 xml:space="preserve">      </w:t>
            </w:r>
            <w:r>
              <w:t xml:space="preserve"> </w:t>
            </w:r>
          </w:p>
        </w:tc>
      </w:tr>
      <w:tr w:rsidR="00C006E7" w:rsidRPr="0097109D" w14:paraId="2E856DDD" w14:textId="77777777" w:rsidTr="00E7238A">
        <w:trPr>
          <w:trHeight w:val="549"/>
        </w:trPr>
        <w:tc>
          <w:tcPr>
            <w:tcW w:w="2462" w:type="dxa"/>
            <w:shd w:val="clear" w:color="auto" w:fill="auto"/>
            <w:hideMark/>
          </w:tcPr>
          <w:p w14:paraId="11142D6E" w14:textId="72587997" w:rsidR="00C006E7" w:rsidRPr="0097109D" w:rsidRDefault="007D085F" w:rsidP="007D085F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permStart w:id="1847151807" w:edGrp="everyone" w:colFirst="2" w:colLast="2"/>
            <w:permEnd w:id="1670412922"/>
            <w:r>
              <w:rPr>
                <w:rFonts w:ascii="Tahoma" w:eastAsia="Times New Roman" w:hAnsi="Tahoma" w:cs="Tahoma"/>
                <w:b/>
                <w:bCs/>
              </w:rPr>
              <w:t xml:space="preserve">Identity card No. </w:t>
            </w:r>
            <w:r w:rsidR="00C006E7" w:rsidRPr="0097109D">
              <w:rPr>
                <w:rFonts w:ascii="Tahoma" w:eastAsia="Times New Roman" w:hAnsi="Tahoma" w:cs="Tahoma"/>
                <w:b/>
                <w:bCs/>
              </w:rPr>
              <w:t>/Passp</w:t>
            </w:r>
            <w:r w:rsidR="006943F0">
              <w:rPr>
                <w:rFonts w:ascii="Tahoma" w:eastAsia="Times New Roman" w:hAnsi="Tahoma" w:cs="Tahoma"/>
                <w:b/>
                <w:bCs/>
              </w:rPr>
              <w:t>ort No.</w:t>
            </w:r>
          </w:p>
        </w:tc>
        <w:tc>
          <w:tcPr>
            <w:tcW w:w="282" w:type="dxa"/>
            <w:shd w:val="clear" w:color="auto" w:fill="auto"/>
            <w:hideMark/>
          </w:tcPr>
          <w:p w14:paraId="4E1F7F98" w14:textId="77777777" w:rsidR="00C006E7" w:rsidRPr="0097109D" w:rsidRDefault="00C006E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720" w:type="dxa"/>
            <w:shd w:val="clear" w:color="auto" w:fill="auto"/>
          </w:tcPr>
          <w:p w14:paraId="1B6C8DB7" w14:textId="1314D848" w:rsidR="006943F0" w:rsidRPr="00E7238A" w:rsidRDefault="00E7238A" w:rsidP="00E7238A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 xml:space="preserve">    </w:t>
            </w:r>
            <w:r>
              <w:t xml:space="preserve"> </w:t>
            </w:r>
            <w:r>
              <w:rPr>
                <w:rFonts w:ascii="Tahoma" w:eastAsia="Times New Roman" w:hAnsi="Tahoma" w:cs="Tahoma"/>
              </w:rPr>
              <w:t xml:space="preserve">  </w:t>
            </w:r>
          </w:p>
        </w:tc>
      </w:tr>
      <w:tr w:rsidR="00C006E7" w:rsidRPr="0097109D" w14:paraId="6F1C26B7" w14:textId="77777777" w:rsidTr="00E7238A">
        <w:trPr>
          <w:trHeight w:val="631"/>
        </w:trPr>
        <w:tc>
          <w:tcPr>
            <w:tcW w:w="2462" w:type="dxa"/>
            <w:shd w:val="clear" w:color="auto" w:fill="auto"/>
            <w:hideMark/>
          </w:tcPr>
          <w:p w14:paraId="4FD47C98" w14:textId="77777777" w:rsidR="00C006E7" w:rsidRPr="0097109D" w:rsidRDefault="00C006E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permStart w:id="1958610569" w:edGrp="everyone" w:colFirst="2" w:colLast="2"/>
            <w:permEnd w:id="1847151807"/>
            <w:r w:rsidRPr="0097109D">
              <w:rPr>
                <w:rFonts w:ascii="Tahoma" w:eastAsia="Times New Roman" w:hAnsi="Tahoma" w:cs="Tahoma"/>
                <w:b/>
                <w:bCs/>
              </w:rPr>
              <w:t>Shariah Adviser Registration No.</w:t>
            </w:r>
          </w:p>
        </w:tc>
        <w:tc>
          <w:tcPr>
            <w:tcW w:w="282" w:type="dxa"/>
            <w:shd w:val="clear" w:color="auto" w:fill="auto"/>
            <w:hideMark/>
          </w:tcPr>
          <w:p w14:paraId="25BCADBC" w14:textId="77777777" w:rsidR="00C006E7" w:rsidRPr="0097109D" w:rsidRDefault="00C006E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720" w:type="dxa"/>
            <w:shd w:val="clear" w:color="auto" w:fill="auto"/>
          </w:tcPr>
          <w:p w14:paraId="0C6739AC" w14:textId="1E5B7EAB" w:rsidR="00C006E7" w:rsidRPr="00E7238A" w:rsidRDefault="00E7238A" w:rsidP="00E7238A">
            <w:pPr>
              <w:spacing w:before="60" w:after="60" w:line="276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E7238A">
              <w:rPr>
                <w:rFonts w:ascii="Tahoma" w:eastAsia="Times New Roman" w:hAnsi="Tahoma" w:cs="Tahoma"/>
              </w:rPr>
              <w:t xml:space="preserve">      </w:t>
            </w:r>
          </w:p>
        </w:tc>
      </w:tr>
      <w:permEnd w:id="1958610569"/>
    </w:tbl>
    <w:p w14:paraId="26063344" w14:textId="68F5C11F" w:rsidR="00C006E7" w:rsidRDefault="00C006E7" w:rsidP="00C006E7">
      <w:pPr>
        <w:spacing w:line="276" w:lineRule="auto"/>
        <w:jc w:val="both"/>
        <w:rPr>
          <w:rFonts w:ascii="Tahoma" w:eastAsia="Times New Roman" w:hAnsi="Tahoma" w:cs="Tahoma"/>
          <w:bCs/>
        </w:rPr>
      </w:pPr>
    </w:p>
    <w:p w14:paraId="36FEAEE9" w14:textId="77777777" w:rsidR="004A2A33" w:rsidRPr="00752CD7" w:rsidRDefault="004A2A33" w:rsidP="00C006E7">
      <w:pPr>
        <w:spacing w:line="276" w:lineRule="auto"/>
        <w:jc w:val="both"/>
        <w:rPr>
          <w:rFonts w:ascii="Tahoma" w:eastAsia="Times New Roman" w:hAnsi="Tahoma" w:cs="Tahoma"/>
          <w:bCs/>
        </w:rPr>
      </w:pPr>
    </w:p>
    <w:tbl>
      <w:tblPr>
        <w:tblW w:w="84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3426"/>
        <w:gridCol w:w="3577"/>
        <w:gridCol w:w="905"/>
      </w:tblGrid>
      <w:tr w:rsidR="00C006E7" w:rsidRPr="0097109D" w14:paraId="5861E019" w14:textId="77777777" w:rsidTr="00B67F7E">
        <w:trPr>
          <w:trHeight w:val="554"/>
        </w:trPr>
        <w:tc>
          <w:tcPr>
            <w:tcW w:w="846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E98A0C" w14:textId="77777777" w:rsidR="00C006E7" w:rsidRPr="0097109D" w:rsidRDefault="00C006E7" w:rsidP="006720C9">
            <w:pPr>
              <w:spacing w:before="120" w:line="276" w:lineRule="auto"/>
              <w:jc w:val="both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 xml:space="preserve">I have attended three SIDC </w:t>
            </w:r>
            <w:r w:rsidRPr="00081FA6">
              <w:rPr>
                <w:rFonts w:ascii="Tahoma" w:eastAsia="Times New Roman" w:hAnsi="Tahoma" w:cs="Tahoma"/>
                <w:bCs/>
              </w:rPr>
              <w:t xml:space="preserve">CPE-approved courses </w:t>
            </w:r>
            <w:r w:rsidRPr="0097109D">
              <w:rPr>
                <w:rFonts w:ascii="Tahoma" w:eastAsia="Times New Roman" w:hAnsi="Tahoma" w:cs="Tahoma"/>
                <w:bCs/>
              </w:rPr>
              <w:t>on Capital Market as follows:</w:t>
            </w:r>
          </w:p>
        </w:tc>
      </w:tr>
      <w:tr w:rsidR="00C006E7" w:rsidRPr="0097109D" w14:paraId="3233570A" w14:textId="77777777" w:rsidTr="00B67F7E">
        <w:trPr>
          <w:trHeight w:val="554"/>
        </w:trPr>
        <w:tc>
          <w:tcPr>
            <w:tcW w:w="8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DDF14F2" w14:textId="77777777" w:rsidR="00C006E7" w:rsidRPr="0097109D" w:rsidRDefault="00C006E7" w:rsidP="00481A6C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COURSES ATTENDED</w:t>
            </w:r>
          </w:p>
        </w:tc>
      </w:tr>
      <w:tr w:rsidR="00C006E7" w:rsidRPr="0097109D" w14:paraId="7052A4D7" w14:textId="77777777" w:rsidTr="00073F6C">
        <w:trPr>
          <w:trHeight w:val="441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EED47" w14:textId="437061BF" w:rsidR="00C006E7" w:rsidRPr="0097109D" w:rsidRDefault="00C006E7" w:rsidP="00073F6C">
            <w:pPr>
              <w:spacing w:before="60" w:after="6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No.</w:t>
            </w:r>
          </w:p>
        </w:tc>
        <w:tc>
          <w:tcPr>
            <w:tcW w:w="3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01A40B" w14:textId="77777777" w:rsidR="00C006E7" w:rsidRPr="0097109D" w:rsidRDefault="00C006E7" w:rsidP="00073F6C">
            <w:pPr>
              <w:spacing w:before="60" w:after="6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Title</w:t>
            </w:r>
          </w:p>
        </w:tc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F1F86" w14:textId="77777777" w:rsidR="00C006E7" w:rsidRPr="0097109D" w:rsidRDefault="00C006E7" w:rsidP="00073F6C">
            <w:pPr>
              <w:spacing w:before="60" w:after="6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Training Provider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9363D" w14:textId="77777777" w:rsidR="00C006E7" w:rsidRPr="0097109D" w:rsidRDefault="00C006E7" w:rsidP="00073F6C">
            <w:pPr>
              <w:spacing w:before="60" w:after="6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Year</w:t>
            </w:r>
          </w:p>
        </w:tc>
      </w:tr>
      <w:tr w:rsidR="00C006E7" w:rsidRPr="0097109D" w14:paraId="6B8937F6" w14:textId="77777777" w:rsidTr="00B67F7E">
        <w:trPr>
          <w:trHeight w:val="19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AAE6A" w14:textId="75CF4EED" w:rsidR="00C006E7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permStart w:id="1458260098" w:edGrp="everyone" w:colFirst="0" w:colLast="0"/>
            <w:permStart w:id="1457731793" w:edGrp="everyone" w:colFirst="1" w:colLast="1"/>
            <w:permStart w:id="1155140142" w:edGrp="everyone" w:colFirst="2" w:colLast="2"/>
            <w:permStart w:id="131994204" w:edGrp="everyone" w:colFirst="3" w:colLast="3"/>
            <w:r w:rsidRPr="00073F6C">
              <w:rPr>
                <w:rFonts w:ascii="Tahoma" w:eastAsia="Times New Roman" w:hAnsi="Tahoma" w:cs="Tahoma"/>
              </w:rPr>
              <w:t xml:space="preserve">   </w:t>
            </w:r>
          </w:p>
        </w:tc>
        <w:tc>
          <w:tcPr>
            <w:tcW w:w="3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51D7F9" w14:textId="2378D9F2" w:rsidR="00C006E7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  </w:t>
            </w:r>
          </w:p>
        </w:tc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73F87" w14:textId="1CBAED87" w:rsidR="00C006E7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 </w:t>
            </w:r>
            <w:r>
              <w:t xml:space="preserve"> </w:t>
            </w:r>
            <w:r w:rsidRPr="00073F6C">
              <w:rPr>
                <w:rFonts w:ascii="Tahoma" w:eastAsia="Times New Roman" w:hAnsi="Tahoma" w:cs="Tahoma"/>
              </w:rPr>
              <w:t xml:space="preserve"> 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CF03E" w14:textId="048CAD92" w:rsidR="00C006E7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 </w:t>
            </w:r>
          </w:p>
        </w:tc>
      </w:tr>
      <w:tr w:rsidR="006943F0" w:rsidRPr="0097109D" w14:paraId="6F3B4736" w14:textId="77777777" w:rsidTr="00B67F7E">
        <w:trPr>
          <w:trHeight w:val="19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FE399" w14:textId="184D4A85" w:rsidR="006943F0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permStart w:id="2103473483" w:edGrp="everyone" w:colFirst="0" w:colLast="0"/>
            <w:permStart w:id="582030731" w:edGrp="everyone" w:colFirst="1" w:colLast="1"/>
            <w:permStart w:id="445189951" w:edGrp="everyone" w:colFirst="2" w:colLast="2"/>
            <w:permStart w:id="238825898" w:edGrp="everyone" w:colFirst="3" w:colLast="3"/>
            <w:permEnd w:id="1458260098"/>
            <w:permEnd w:id="1457731793"/>
            <w:permEnd w:id="1155140142"/>
            <w:permEnd w:id="131994204"/>
            <w:r w:rsidRPr="00073F6C">
              <w:rPr>
                <w:rFonts w:ascii="Tahoma" w:eastAsia="Times New Roman" w:hAnsi="Tahoma" w:cs="Tahoma"/>
              </w:rPr>
              <w:t xml:space="preserve">   </w:t>
            </w:r>
          </w:p>
        </w:tc>
        <w:tc>
          <w:tcPr>
            <w:tcW w:w="3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B67B4" w14:textId="457E9AB8" w:rsidR="006943F0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 </w:t>
            </w:r>
            <w:r>
              <w:t xml:space="preserve"> </w:t>
            </w:r>
          </w:p>
        </w:tc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65FCD" w14:textId="72958202" w:rsidR="006943F0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</w:t>
            </w:r>
            <w:r>
              <w:t xml:space="preserve"> </w:t>
            </w:r>
            <w:r w:rsidRPr="00073F6C">
              <w:rPr>
                <w:rFonts w:ascii="Tahoma" w:eastAsia="Times New Roman" w:hAnsi="Tahoma" w:cs="Tahoma"/>
              </w:rPr>
              <w:t xml:space="preserve">  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5F52A" w14:textId="62AF57E9" w:rsidR="006943F0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 </w:t>
            </w:r>
          </w:p>
        </w:tc>
      </w:tr>
      <w:tr w:rsidR="006943F0" w:rsidRPr="0097109D" w14:paraId="735C3BBF" w14:textId="77777777" w:rsidTr="00B67F7E">
        <w:trPr>
          <w:trHeight w:val="19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666BD" w14:textId="4835A698" w:rsidR="006943F0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permStart w:id="1982939553" w:edGrp="everyone" w:colFirst="0" w:colLast="0"/>
            <w:permStart w:id="1580825043" w:edGrp="everyone" w:colFirst="1" w:colLast="1"/>
            <w:permStart w:id="1197738622" w:edGrp="everyone" w:colFirst="2" w:colLast="2"/>
            <w:permStart w:id="1485898029" w:edGrp="everyone" w:colFirst="3" w:colLast="3"/>
            <w:permEnd w:id="2103473483"/>
            <w:permEnd w:id="582030731"/>
            <w:permEnd w:id="445189951"/>
            <w:permEnd w:id="238825898"/>
            <w:r w:rsidRPr="00073F6C">
              <w:rPr>
                <w:rFonts w:ascii="Tahoma" w:eastAsia="Times New Roman" w:hAnsi="Tahoma" w:cs="Tahoma"/>
              </w:rPr>
              <w:t xml:space="preserve">   </w:t>
            </w:r>
          </w:p>
        </w:tc>
        <w:tc>
          <w:tcPr>
            <w:tcW w:w="3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6003B9" w14:textId="10320261" w:rsidR="006943F0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</w:t>
            </w:r>
            <w:r>
              <w:t xml:space="preserve"> </w:t>
            </w:r>
            <w:r w:rsidRPr="00073F6C">
              <w:rPr>
                <w:rFonts w:ascii="Tahoma" w:eastAsia="Times New Roman" w:hAnsi="Tahoma" w:cs="Tahoma"/>
              </w:rPr>
              <w:t xml:space="preserve"> </w:t>
            </w:r>
          </w:p>
        </w:tc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BD0B6" w14:textId="1E13FDD0" w:rsidR="006943F0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   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29D61" w14:textId="05FAD3F4" w:rsidR="006943F0" w:rsidRPr="00073F6C" w:rsidRDefault="00073F6C" w:rsidP="00073F6C">
            <w:pPr>
              <w:spacing w:before="60" w:after="60" w:line="276" w:lineRule="auto"/>
              <w:rPr>
                <w:rFonts w:ascii="Tahoma" w:eastAsia="Times New Roman" w:hAnsi="Tahoma" w:cs="Tahoma"/>
              </w:rPr>
            </w:pPr>
            <w:r w:rsidRPr="00073F6C">
              <w:rPr>
                <w:rFonts w:ascii="Tahoma" w:eastAsia="Times New Roman" w:hAnsi="Tahoma" w:cs="Tahoma"/>
              </w:rPr>
              <w:t xml:space="preserve">     </w:t>
            </w:r>
          </w:p>
        </w:tc>
      </w:tr>
      <w:permEnd w:id="1982939553"/>
      <w:permEnd w:id="1580825043"/>
      <w:permEnd w:id="1197738622"/>
      <w:permEnd w:id="1485898029"/>
    </w:tbl>
    <w:p w14:paraId="0A34D67A" w14:textId="77777777" w:rsidR="00C006E7" w:rsidRPr="00752CD7" w:rsidRDefault="00C006E7" w:rsidP="00C006E7">
      <w:pPr>
        <w:spacing w:line="276" w:lineRule="auto"/>
        <w:rPr>
          <w:rFonts w:ascii="Tahoma" w:eastAsia="Times New Roman" w:hAnsi="Tahoma" w:cs="Tahoma"/>
          <w:b/>
          <w:bCs/>
          <w:sz w:val="6"/>
          <w:szCs w:val="6"/>
        </w:rPr>
      </w:pPr>
    </w:p>
    <w:p w14:paraId="2814AE69" w14:textId="77777777" w:rsidR="00C006E7" w:rsidRPr="00752CD7" w:rsidRDefault="00C006E7" w:rsidP="00C006E7">
      <w:pPr>
        <w:spacing w:line="276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tbl>
      <w:tblPr>
        <w:tblW w:w="84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0"/>
      </w:tblGrid>
      <w:tr w:rsidR="00C006E7" w:rsidRPr="0097109D" w14:paraId="3CAB2AAA" w14:textId="77777777" w:rsidTr="00B67F7E">
        <w:trPr>
          <w:trHeight w:val="529"/>
        </w:trPr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C73AC70" w14:textId="77777777" w:rsidR="00C006E7" w:rsidRPr="0097109D" w:rsidRDefault="00C006E7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ECLARATION</w:t>
            </w:r>
          </w:p>
        </w:tc>
      </w:tr>
      <w:tr w:rsidR="00C006E7" w:rsidRPr="0097109D" w14:paraId="00013229" w14:textId="77777777" w:rsidTr="00B67F7E">
        <w:trPr>
          <w:trHeight w:val="840"/>
        </w:trPr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F5F92" w14:textId="77777777" w:rsidR="00C006E7" w:rsidRDefault="00C006E7" w:rsidP="006720C9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I hereby declare that all information given in this declaration form and the attached documents are true and accurate.</w:t>
            </w:r>
          </w:p>
          <w:p w14:paraId="7C2AFEA9" w14:textId="4D821071" w:rsidR="00073F6C" w:rsidRDefault="00073F6C" w:rsidP="006720C9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Cs/>
              </w:rPr>
            </w:pPr>
            <w:r>
              <w:rPr>
                <w:rFonts w:ascii="Tahoma" w:eastAsia="Times New Roman" w:hAnsi="Tahoma" w:cs="Tahoma"/>
                <w:bCs/>
              </w:rPr>
              <w:t xml:space="preserve"> </w:t>
            </w:r>
            <w:permStart w:id="1626550684" w:edGrp="everyone"/>
            <w:r>
              <w:rPr>
                <w:rFonts w:ascii="Tahoma" w:eastAsia="Times New Roman" w:hAnsi="Tahoma" w:cs="Tahoma"/>
                <w:bCs/>
              </w:rPr>
              <w:t xml:space="preserve">    </w:t>
            </w:r>
            <w:r>
              <w:t xml:space="preserve">     </w:t>
            </w:r>
            <w:r>
              <w:rPr>
                <w:rFonts w:ascii="Tahoma" w:eastAsia="Times New Roman" w:hAnsi="Tahoma" w:cs="Tahoma"/>
                <w:bCs/>
              </w:rPr>
              <w:t xml:space="preserve"> </w:t>
            </w:r>
            <w:permEnd w:id="1626550684"/>
          </w:p>
          <w:p w14:paraId="4BCC3FD5" w14:textId="77777777" w:rsidR="006943F0" w:rsidRDefault="006943F0" w:rsidP="006720C9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/>
                <w:bCs/>
                <w:sz w:val="14"/>
                <w:szCs w:val="14"/>
              </w:rPr>
            </w:pPr>
            <w:r>
              <w:rPr>
                <w:rFonts w:ascii="Tahoma" w:eastAsia="Times New Roman" w:hAnsi="Tahoma" w:cs="Tahoma"/>
                <w:b/>
                <w:bCs/>
                <w:sz w:val="14"/>
                <w:szCs w:val="14"/>
              </w:rPr>
              <w:t>…………………………………….</w:t>
            </w:r>
          </w:p>
          <w:p w14:paraId="0D909DC4" w14:textId="41D6A590" w:rsidR="006943F0" w:rsidRPr="006943F0" w:rsidRDefault="006943F0" w:rsidP="00073F6C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Signature :</w:t>
            </w:r>
            <w:r w:rsidR="00073F6C">
              <w:rPr>
                <w:rFonts w:ascii="Tahoma" w:eastAsia="Times New Roman" w:hAnsi="Tahoma" w:cs="Tahoma"/>
                <w:b/>
                <w:bCs/>
              </w:rPr>
              <w:t xml:space="preserve">  </w:t>
            </w:r>
          </w:p>
        </w:tc>
      </w:tr>
      <w:tr w:rsidR="006943F0" w:rsidRPr="0097109D" w14:paraId="480AE6BE" w14:textId="77777777" w:rsidTr="00B67F7E">
        <w:trPr>
          <w:trHeight w:val="545"/>
        </w:trPr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A7943" w14:textId="4BB3FEEF" w:rsidR="006943F0" w:rsidRPr="00073F6C" w:rsidRDefault="006943F0" w:rsidP="006943F0">
            <w:pPr>
              <w:spacing w:before="120" w:after="120" w:line="276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Full Name :</w:t>
            </w:r>
            <w:r w:rsidR="00073F6C">
              <w:rPr>
                <w:rFonts w:ascii="Tahoma" w:eastAsia="Times New Roman" w:hAnsi="Tahoma" w:cs="Tahoma"/>
                <w:b/>
                <w:bCs/>
              </w:rPr>
              <w:t xml:space="preserve"> </w:t>
            </w:r>
            <w:permStart w:id="1175328884" w:edGrp="everyone"/>
            <w:r w:rsidR="00073F6C" w:rsidRPr="00073F6C">
              <w:rPr>
                <w:rFonts w:ascii="Tahoma" w:eastAsia="Times New Roman" w:hAnsi="Tahoma" w:cs="Tahoma"/>
              </w:rPr>
              <w:t xml:space="preserve">   </w:t>
            </w:r>
            <w:r w:rsidR="00073F6C">
              <w:t xml:space="preserve">        </w:t>
            </w:r>
            <w:r w:rsidR="00073F6C" w:rsidRPr="00073F6C">
              <w:rPr>
                <w:rFonts w:ascii="Tahoma" w:eastAsia="Times New Roman" w:hAnsi="Tahoma" w:cs="Tahoma"/>
              </w:rPr>
              <w:t xml:space="preserve">  </w:t>
            </w:r>
            <w:permEnd w:id="1175328884"/>
          </w:p>
        </w:tc>
      </w:tr>
      <w:tr w:rsidR="006943F0" w:rsidRPr="0097109D" w14:paraId="02761AA9" w14:textId="77777777" w:rsidTr="00B67F7E">
        <w:trPr>
          <w:trHeight w:val="525"/>
        </w:trPr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9650B" w14:textId="2A909E3C" w:rsidR="006943F0" w:rsidRPr="00073F6C" w:rsidRDefault="006943F0" w:rsidP="006943F0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sz w:val="24"/>
                <w:szCs w:val="24"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ate</w:t>
            </w:r>
            <w:r>
              <w:rPr>
                <w:rFonts w:ascii="Tahoma" w:eastAsia="Times New Roman" w:hAnsi="Tahoma" w:cs="Tahoma"/>
                <w:b/>
                <w:bCs/>
              </w:rPr>
              <w:t xml:space="preserve"> of Signature </w:t>
            </w:r>
            <w:r w:rsidRPr="00B36A39">
              <w:rPr>
                <w:rFonts w:ascii="Tahoma" w:eastAsia="Times New Roman" w:hAnsi="Tahoma" w:cs="Tahoma"/>
                <w:i/>
                <w:iCs/>
                <w:sz w:val="16"/>
                <w:szCs w:val="16"/>
              </w:rPr>
              <w:t>(dd mm yyyy)</w:t>
            </w:r>
            <w:r w:rsidRPr="004206AF">
              <w:rPr>
                <w:rFonts w:ascii="Tahoma" w:eastAsia="Times New Roman" w:hAnsi="Tahoma" w:cs="Tahoma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Tahoma" w:eastAsia="Times New Roman" w:hAnsi="Tahoma" w:cs="Tahoma"/>
                <w:b/>
                <w:bCs/>
              </w:rPr>
              <w:t>:</w:t>
            </w:r>
            <w:r w:rsidR="00073F6C" w:rsidRPr="00073F6C">
              <w:rPr>
                <w:rFonts w:ascii="Tahoma" w:eastAsia="Times New Roman" w:hAnsi="Tahoma" w:cs="Tahoma"/>
              </w:rPr>
              <w:t xml:space="preserve"> </w:t>
            </w:r>
            <w:permStart w:id="1986549741" w:edGrp="everyone"/>
            <w:r w:rsidR="00073F6C" w:rsidRPr="00073F6C">
              <w:rPr>
                <w:rFonts w:ascii="Tahoma" w:eastAsia="Times New Roman" w:hAnsi="Tahoma" w:cs="Tahoma"/>
              </w:rPr>
              <w:t xml:space="preserve"> </w:t>
            </w:r>
            <w:r w:rsidR="00073F6C">
              <w:rPr>
                <w:rFonts w:ascii="Tahoma" w:eastAsia="Times New Roman" w:hAnsi="Tahoma" w:cs="Tahoma"/>
              </w:rPr>
              <w:t xml:space="preserve">   </w:t>
            </w:r>
            <w:r w:rsidR="00073F6C">
              <w:t xml:space="preserve">   </w:t>
            </w:r>
            <w:r w:rsidR="00073F6C" w:rsidRPr="00073F6C">
              <w:rPr>
                <w:rFonts w:ascii="Tahoma" w:eastAsia="Times New Roman" w:hAnsi="Tahoma" w:cs="Tahoma"/>
              </w:rPr>
              <w:t xml:space="preserve">    </w:t>
            </w:r>
            <w:permEnd w:id="1986549741"/>
          </w:p>
        </w:tc>
      </w:tr>
    </w:tbl>
    <w:p w14:paraId="0ACAD240" w14:textId="77777777" w:rsidR="00EE1E8E" w:rsidRDefault="00EE1E8E" w:rsidP="00EE1E8E">
      <w:pPr>
        <w:spacing w:line="276" w:lineRule="auto"/>
        <w:rPr>
          <w:rFonts w:ascii="Tahoma" w:eastAsia="Times New Roman" w:hAnsi="Tahoma" w:cs="Tahoma"/>
        </w:rPr>
      </w:pPr>
    </w:p>
    <w:p w14:paraId="52BF2697" w14:textId="19A6CAC2" w:rsidR="00EE1E8E" w:rsidRDefault="00EE1E8E" w:rsidP="00EE1E8E">
      <w:pPr>
        <w:spacing w:line="276" w:lineRule="auto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>Note</w:t>
      </w:r>
    </w:p>
    <w:p w14:paraId="2EBD3FC8" w14:textId="77777777" w:rsidR="009C1234" w:rsidRDefault="009C1234" w:rsidP="00EE1E8E">
      <w:pPr>
        <w:spacing w:line="276" w:lineRule="auto"/>
        <w:rPr>
          <w:rFonts w:ascii="Tahoma" w:eastAsia="Times New Roman" w:hAnsi="Tahoma" w:cs="Tahoma"/>
        </w:rPr>
      </w:pPr>
    </w:p>
    <w:p w14:paraId="2EBD30D5" w14:textId="0D560EBF" w:rsidR="00EE1E8E" w:rsidRPr="00EE1E8E" w:rsidRDefault="00EE1E8E" w:rsidP="00EE1E8E">
      <w:pPr>
        <w:spacing w:line="276" w:lineRule="auto"/>
        <w:ind w:right="89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>P</w:t>
      </w:r>
      <w:r w:rsidR="00C006E7" w:rsidRPr="00752CD7">
        <w:rPr>
          <w:rFonts w:ascii="Tahoma" w:eastAsia="Times New Roman" w:hAnsi="Tahoma" w:cs="Tahoma"/>
        </w:rPr>
        <w:t xml:space="preserve">lease attach the relevant documents (i.e. certificates of the courses attended) together with this Declaration </w:t>
      </w:r>
      <w:r w:rsidR="006943F0">
        <w:rPr>
          <w:rFonts w:ascii="Tahoma" w:eastAsia="Times New Roman" w:hAnsi="Tahoma" w:cs="Tahoma"/>
        </w:rPr>
        <w:t>For</w:t>
      </w:r>
      <w:r w:rsidR="007D085F">
        <w:rPr>
          <w:rFonts w:ascii="Tahoma" w:eastAsia="Times New Roman" w:hAnsi="Tahoma" w:cs="Tahoma"/>
        </w:rPr>
        <w:t>m.</w:t>
      </w:r>
    </w:p>
    <w:sectPr w:rsidR="00EE1E8E" w:rsidRPr="00EE1E8E" w:rsidSect="00011429">
      <w:footerReference w:type="default" r:id="rId8"/>
      <w:pgSz w:w="12240" w:h="15840"/>
      <w:pgMar w:top="711" w:right="1892" w:bottom="544" w:left="1799" w:header="720" w:footer="720" w:gutter="0"/>
      <w:cols w:space="720" w:equalWidth="0">
        <w:col w:w="9661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BB75C6" w14:textId="77777777" w:rsidR="00F124CA" w:rsidRDefault="00F124CA" w:rsidP="00190F03">
      <w:r>
        <w:separator/>
      </w:r>
    </w:p>
  </w:endnote>
  <w:endnote w:type="continuationSeparator" w:id="0">
    <w:p w14:paraId="2B498C7B" w14:textId="77777777" w:rsidR="00F124CA" w:rsidRDefault="00F124CA" w:rsidP="00190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129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6A6189" w14:textId="4B78F7CB" w:rsidR="006720C9" w:rsidRDefault="006720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24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CAB141" w14:textId="77777777" w:rsidR="006720C9" w:rsidRDefault="006720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A3BEB7" w14:textId="77777777" w:rsidR="00F124CA" w:rsidRDefault="00F124CA" w:rsidP="00190F03">
      <w:r>
        <w:separator/>
      </w:r>
    </w:p>
  </w:footnote>
  <w:footnote w:type="continuationSeparator" w:id="0">
    <w:p w14:paraId="101E7D3F" w14:textId="77777777" w:rsidR="00F124CA" w:rsidRDefault="00F124CA" w:rsidP="00190F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19EE0E0E"/>
    <w:lvl w:ilvl="0" w:tplc="B9765C16">
      <w:start w:val="1"/>
      <w:numFmt w:val="lowerLetter"/>
      <w:lvlText w:val="(%1)"/>
      <w:lvlJc w:val="left"/>
      <w:rPr>
        <w:i w:val="0"/>
      </w:rPr>
    </w:lvl>
    <w:lvl w:ilvl="1" w:tplc="34C269F0">
      <w:start w:val="1"/>
      <w:numFmt w:val="bullet"/>
      <w:lvlText w:val=""/>
      <w:lvlJc w:val="left"/>
    </w:lvl>
    <w:lvl w:ilvl="2" w:tplc="80B07428">
      <w:start w:val="1"/>
      <w:numFmt w:val="bullet"/>
      <w:lvlText w:val=""/>
      <w:lvlJc w:val="left"/>
    </w:lvl>
    <w:lvl w:ilvl="3" w:tplc="838C115E">
      <w:start w:val="1"/>
      <w:numFmt w:val="bullet"/>
      <w:lvlText w:val=""/>
      <w:lvlJc w:val="left"/>
    </w:lvl>
    <w:lvl w:ilvl="4" w:tplc="A4EA3F1C">
      <w:start w:val="1"/>
      <w:numFmt w:val="bullet"/>
      <w:lvlText w:val=""/>
      <w:lvlJc w:val="left"/>
    </w:lvl>
    <w:lvl w:ilvl="5" w:tplc="99F00D54">
      <w:start w:val="1"/>
      <w:numFmt w:val="bullet"/>
      <w:lvlText w:val=""/>
      <w:lvlJc w:val="left"/>
    </w:lvl>
    <w:lvl w:ilvl="6" w:tplc="C8F63172">
      <w:start w:val="1"/>
      <w:numFmt w:val="bullet"/>
      <w:lvlText w:val=""/>
      <w:lvlJc w:val="left"/>
    </w:lvl>
    <w:lvl w:ilvl="7" w:tplc="48CAD516">
      <w:start w:val="1"/>
      <w:numFmt w:val="bullet"/>
      <w:lvlText w:val=""/>
      <w:lvlJc w:val="left"/>
    </w:lvl>
    <w:lvl w:ilvl="8" w:tplc="35543752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7ED7AA"/>
    <w:lvl w:ilvl="0" w:tplc="E3409274">
      <w:start w:val="1"/>
      <w:numFmt w:val="lowerLetter"/>
      <w:lvlText w:val="(%1)"/>
      <w:lvlJc w:val="left"/>
    </w:lvl>
    <w:lvl w:ilvl="1" w:tplc="CEECC678">
      <w:start w:val="1"/>
      <w:numFmt w:val="lowerRoman"/>
      <w:lvlText w:val="(%2)"/>
      <w:lvlJc w:val="left"/>
    </w:lvl>
    <w:lvl w:ilvl="2" w:tplc="712630AC">
      <w:start w:val="1"/>
      <w:numFmt w:val="bullet"/>
      <w:lvlText w:val=""/>
      <w:lvlJc w:val="left"/>
    </w:lvl>
    <w:lvl w:ilvl="3" w:tplc="82EC23D8">
      <w:start w:val="1"/>
      <w:numFmt w:val="bullet"/>
      <w:lvlText w:val=""/>
      <w:lvlJc w:val="left"/>
    </w:lvl>
    <w:lvl w:ilvl="4" w:tplc="9CB0896E">
      <w:start w:val="1"/>
      <w:numFmt w:val="bullet"/>
      <w:lvlText w:val=""/>
      <w:lvlJc w:val="left"/>
    </w:lvl>
    <w:lvl w:ilvl="5" w:tplc="B066E646">
      <w:start w:val="1"/>
      <w:numFmt w:val="bullet"/>
      <w:lvlText w:val=""/>
      <w:lvlJc w:val="left"/>
    </w:lvl>
    <w:lvl w:ilvl="6" w:tplc="A95E0994">
      <w:start w:val="1"/>
      <w:numFmt w:val="bullet"/>
      <w:lvlText w:val=""/>
      <w:lvlJc w:val="left"/>
    </w:lvl>
    <w:lvl w:ilvl="7" w:tplc="DC728BDC">
      <w:start w:val="1"/>
      <w:numFmt w:val="bullet"/>
      <w:lvlText w:val=""/>
      <w:lvlJc w:val="left"/>
    </w:lvl>
    <w:lvl w:ilvl="8" w:tplc="FF0E5F4C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EB141F2"/>
    <w:lvl w:ilvl="0" w:tplc="A6081DF4">
      <w:start w:val="1"/>
      <w:numFmt w:val="lowerLetter"/>
      <w:lvlText w:val="(%1)"/>
      <w:lvlJc w:val="left"/>
    </w:lvl>
    <w:lvl w:ilvl="1" w:tplc="636ED772">
      <w:start w:val="1"/>
      <w:numFmt w:val="bullet"/>
      <w:lvlText w:val=""/>
      <w:lvlJc w:val="left"/>
    </w:lvl>
    <w:lvl w:ilvl="2" w:tplc="B7EC68C6">
      <w:start w:val="1"/>
      <w:numFmt w:val="bullet"/>
      <w:lvlText w:val=""/>
      <w:lvlJc w:val="left"/>
    </w:lvl>
    <w:lvl w:ilvl="3" w:tplc="CDFCDDBC">
      <w:start w:val="1"/>
      <w:numFmt w:val="bullet"/>
      <w:lvlText w:val=""/>
      <w:lvlJc w:val="left"/>
    </w:lvl>
    <w:lvl w:ilvl="4" w:tplc="FBD2570C">
      <w:start w:val="1"/>
      <w:numFmt w:val="bullet"/>
      <w:lvlText w:val=""/>
      <w:lvlJc w:val="left"/>
    </w:lvl>
    <w:lvl w:ilvl="5" w:tplc="F24CD0DA">
      <w:start w:val="1"/>
      <w:numFmt w:val="bullet"/>
      <w:lvlText w:val=""/>
      <w:lvlJc w:val="left"/>
    </w:lvl>
    <w:lvl w:ilvl="6" w:tplc="D49629BE">
      <w:start w:val="1"/>
      <w:numFmt w:val="bullet"/>
      <w:lvlText w:val=""/>
      <w:lvlJc w:val="left"/>
    </w:lvl>
    <w:lvl w:ilvl="7" w:tplc="D1BA5366">
      <w:start w:val="1"/>
      <w:numFmt w:val="bullet"/>
      <w:lvlText w:val=""/>
      <w:lvlJc w:val="left"/>
    </w:lvl>
    <w:lvl w:ilvl="8" w:tplc="D22A548A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1B71EFA"/>
    <w:lvl w:ilvl="0" w:tplc="27CE9466">
      <w:start w:val="1"/>
      <w:numFmt w:val="lowerLetter"/>
      <w:lvlText w:val="(%1)"/>
      <w:lvlJc w:val="left"/>
    </w:lvl>
    <w:lvl w:ilvl="1" w:tplc="76841D0A">
      <w:start w:val="1"/>
      <w:numFmt w:val="bullet"/>
      <w:lvlText w:val=""/>
      <w:lvlJc w:val="left"/>
    </w:lvl>
    <w:lvl w:ilvl="2" w:tplc="75060B90">
      <w:start w:val="1"/>
      <w:numFmt w:val="bullet"/>
      <w:lvlText w:val=""/>
      <w:lvlJc w:val="left"/>
    </w:lvl>
    <w:lvl w:ilvl="3" w:tplc="D8061B3E">
      <w:start w:val="1"/>
      <w:numFmt w:val="bullet"/>
      <w:lvlText w:val=""/>
      <w:lvlJc w:val="left"/>
    </w:lvl>
    <w:lvl w:ilvl="4" w:tplc="868406E2">
      <w:start w:val="1"/>
      <w:numFmt w:val="bullet"/>
      <w:lvlText w:val=""/>
      <w:lvlJc w:val="left"/>
    </w:lvl>
    <w:lvl w:ilvl="5" w:tplc="5394D1DA">
      <w:start w:val="1"/>
      <w:numFmt w:val="bullet"/>
      <w:lvlText w:val=""/>
      <w:lvlJc w:val="left"/>
    </w:lvl>
    <w:lvl w:ilvl="6" w:tplc="4D0EA788">
      <w:start w:val="1"/>
      <w:numFmt w:val="bullet"/>
      <w:lvlText w:val=""/>
      <w:lvlJc w:val="left"/>
    </w:lvl>
    <w:lvl w:ilvl="7" w:tplc="9E1AD844">
      <w:start w:val="1"/>
      <w:numFmt w:val="bullet"/>
      <w:lvlText w:val=""/>
      <w:lvlJc w:val="left"/>
    </w:lvl>
    <w:lvl w:ilvl="8" w:tplc="6C2EB76E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79E2A9E2"/>
    <w:lvl w:ilvl="0" w:tplc="FEFA559C">
      <w:start w:val="1"/>
      <w:numFmt w:val="lowerLetter"/>
      <w:lvlText w:val="(%1)"/>
      <w:lvlJc w:val="left"/>
    </w:lvl>
    <w:lvl w:ilvl="1" w:tplc="D55825D8">
      <w:start w:val="1"/>
      <w:numFmt w:val="bullet"/>
      <w:lvlText w:val=""/>
      <w:lvlJc w:val="left"/>
    </w:lvl>
    <w:lvl w:ilvl="2" w:tplc="17989466">
      <w:start w:val="1"/>
      <w:numFmt w:val="bullet"/>
      <w:lvlText w:val=""/>
      <w:lvlJc w:val="left"/>
    </w:lvl>
    <w:lvl w:ilvl="3" w:tplc="9A9E2B24">
      <w:start w:val="1"/>
      <w:numFmt w:val="bullet"/>
      <w:lvlText w:val=""/>
      <w:lvlJc w:val="left"/>
    </w:lvl>
    <w:lvl w:ilvl="4" w:tplc="6D7A7542">
      <w:start w:val="1"/>
      <w:numFmt w:val="bullet"/>
      <w:lvlText w:val=""/>
      <w:lvlJc w:val="left"/>
    </w:lvl>
    <w:lvl w:ilvl="5" w:tplc="DD9064EC">
      <w:start w:val="1"/>
      <w:numFmt w:val="bullet"/>
      <w:lvlText w:val=""/>
      <w:lvlJc w:val="left"/>
    </w:lvl>
    <w:lvl w:ilvl="6" w:tplc="12BAE9A6">
      <w:start w:val="1"/>
      <w:numFmt w:val="bullet"/>
      <w:lvlText w:val=""/>
      <w:lvlJc w:val="left"/>
    </w:lvl>
    <w:lvl w:ilvl="7" w:tplc="40763B9A">
      <w:start w:val="1"/>
      <w:numFmt w:val="bullet"/>
      <w:lvlText w:val=""/>
      <w:lvlJc w:val="left"/>
    </w:lvl>
    <w:lvl w:ilvl="8" w:tplc="0038C4E4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7545E146"/>
    <w:lvl w:ilvl="0" w:tplc="D166CCDC">
      <w:start w:val="1"/>
      <w:numFmt w:val="lowerLetter"/>
      <w:lvlText w:val="(%1)"/>
      <w:lvlJc w:val="left"/>
    </w:lvl>
    <w:lvl w:ilvl="1" w:tplc="8D660CB6">
      <w:start w:val="1"/>
      <w:numFmt w:val="bullet"/>
      <w:lvlText w:val=""/>
      <w:lvlJc w:val="left"/>
    </w:lvl>
    <w:lvl w:ilvl="2" w:tplc="E9A2B39C">
      <w:start w:val="1"/>
      <w:numFmt w:val="bullet"/>
      <w:lvlText w:val=""/>
      <w:lvlJc w:val="left"/>
    </w:lvl>
    <w:lvl w:ilvl="3" w:tplc="04C68CD0">
      <w:start w:val="1"/>
      <w:numFmt w:val="bullet"/>
      <w:lvlText w:val=""/>
      <w:lvlJc w:val="left"/>
    </w:lvl>
    <w:lvl w:ilvl="4" w:tplc="7F80DA44">
      <w:start w:val="1"/>
      <w:numFmt w:val="bullet"/>
      <w:lvlText w:val=""/>
      <w:lvlJc w:val="left"/>
    </w:lvl>
    <w:lvl w:ilvl="5" w:tplc="15E451E8">
      <w:start w:val="1"/>
      <w:numFmt w:val="bullet"/>
      <w:lvlText w:val=""/>
      <w:lvlJc w:val="left"/>
    </w:lvl>
    <w:lvl w:ilvl="6" w:tplc="8FE84874">
      <w:start w:val="1"/>
      <w:numFmt w:val="bullet"/>
      <w:lvlText w:val=""/>
      <w:lvlJc w:val="left"/>
    </w:lvl>
    <w:lvl w:ilvl="7" w:tplc="093C8F68">
      <w:start w:val="1"/>
      <w:numFmt w:val="bullet"/>
      <w:lvlText w:val=""/>
      <w:lvlJc w:val="left"/>
    </w:lvl>
    <w:lvl w:ilvl="8" w:tplc="0C28A64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515F007C"/>
    <w:lvl w:ilvl="0" w:tplc="E8244772">
      <w:start w:val="1"/>
      <w:numFmt w:val="lowerLetter"/>
      <w:lvlText w:val="(%1)"/>
      <w:lvlJc w:val="left"/>
    </w:lvl>
    <w:lvl w:ilvl="1" w:tplc="6E1C9F06">
      <w:start w:val="1"/>
      <w:numFmt w:val="bullet"/>
      <w:lvlText w:val=""/>
      <w:lvlJc w:val="left"/>
    </w:lvl>
    <w:lvl w:ilvl="2" w:tplc="1C680FF2">
      <w:start w:val="1"/>
      <w:numFmt w:val="bullet"/>
      <w:lvlText w:val=""/>
      <w:lvlJc w:val="left"/>
    </w:lvl>
    <w:lvl w:ilvl="3" w:tplc="F74EFCC8">
      <w:start w:val="1"/>
      <w:numFmt w:val="bullet"/>
      <w:lvlText w:val=""/>
      <w:lvlJc w:val="left"/>
    </w:lvl>
    <w:lvl w:ilvl="4" w:tplc="27DC7B4E">
      <w:start w:val="1"/>
      <w:numFmt w:val="bullet"/>
      <w:lvlText w:val=""/>
      <w:lvlJc w:val="left"/>
    </w:lvl>
    <w:lvl w:ilvl="5" w:tplc="D422C834">
      <w:start w:val="1"/>
      <w:numFmt w:val="bullet"/>
      <w:lvlText w:val=""/>
      <w:lvlJc w:val="left"/>
    </w:lvl>
    <w:lvl w:ilvl="6" w:tplc="1A4407DA">
      <w:start w:val="1"/>
      <w:numFmt w:val="bullet"/>
      <w:lvlText w:val=""/>
      <w:lvlJc w:val="left"/>
    </w:lvl>
    <w:lvl w:ilvl="7" w:tplc="A3CAF91C">
      <w:start w:val="1"/>
      <w:numFmt w:val="bullet"/>
      <w:lvlText w:val=""/>
      <w:lvlJc w:val="left"/>
    </w:lvl>
    <w:lvl w:ilvl="8" w:tplc="490229B6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BD062C2"/>
    <w:lvl w:ilvl="0" w:tplc="D3CE340E">
      <w:start w:val="1"/>
      <w:numFmt w:val="lowerLetter"/>
      <w:lvlText w:val="(%1)"/>
      <w:lvlJc w:val="left"/>
    </w:lvl>
    <w:lvl w:ilvl="1" w:tplc="6C240954">
      <w:start w:val="1"/>
      <w:numFmt w:val="bullet"/>
      <w:lvlText w:val=""/>
      <w:lvlJc w:val="left"/>
    </w:lvl>
    <w:lvl w:ilvl="2" w:tplc="1996ED74">
      <w:start w:val="1"/>
      <w:numFmt w:val="bullet"/>
      <w:lvlText w:val=""/>
      <w:lvlJc w:val="left"/>
    </w:lvl>
    <w:lvl w:ilvl="3" w:tplc="03C87D9A">
      <w:start w:val="1"/>
      <w:numFmt w:val="bullet"/>
      <w:lvlText w:val=""/>
      <w:lvlJc w:val="left"/>
    </w:lvl>
    <w:lvl w:ilvl="4" w:tplc="F39C3D5A">
      <w:start w:val="1"/>
      <w:numFmt w:val="bullet"/>
      <w:lvlText w:val=""/>
      <w:lvlJc w:val="left"/>
    </w:lvl>
    <w:lvl w:ilvl="5" w:tplc="2C86879C">
      <w:start w:val="1"/>
      <w:numFmt w:val="bullet"/>
      <w:lvlText w:val=""/>
      <w:lvlJc w:val="left"/>
    </w:lvl>
    <w:lvl w:ilvl="6" w:tplc="109ED4E2">
      <w:start w:val="1"/>
      <w:numFmt w:val="bullet"/>
      <w:lvlText w:val=""/>
      <w:lvlJc w:val="left"/>
    </w:lvl>
    <w:lvl w:ilvl="7" w:tplc="7384FF06">
      <w:start w:val="1"/>
      <w:numFmt w:val="bullet"/>
      <w:lvlText w:val=""/>
      <w:lvlJc w:val="left"/>
    </w:lvl>
    <w:lvl w:ilvl="8" w:tplc="28CEC1AA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2200854"/>
    <w:lvl w:ilvl="0" w:tplc="6626338C">
      <w:start w:val="1"/>
      <w:numFmt w:val="decimal"/>
      <w:lvlText w:val="%1"/>
      <w:lvlJc w:val="left"/>
    </w:lvl>
    <w:lvl w:ilvl="1" w:tplc="F5EE4A56">
      <w:start w:val="1"/>
      <w:numFmt w:val="bullet"/>
      <w:lvlText w:val=""/>
      <w:lvlJc w:val="left"/>
    </w:lvl>
    <w:lvl w:ilvl="2" w:tplc="247861AE">
      <w:start w:val="1"/>
      <w:numFmt w:val="bullet"/>
      <w:lvlText w:val=""/>
      <w:lvlJc w:val="left"/>
    </w:lvl>
    <w:lvl w:ilvl="3" w:tplc="C70CD4F6">
      <w:start w:val="1"/>
      <w:numFmt w:val="bullet"/>
      <w:lvlText w:val=""/>
      <w:lvlJc w:val="left"/>
    </w:lvl>
    <w:lvl w:ilvl="4" w:tplc="74DED64A">
      <w:start w:val="1"/>
      <w:numFmt w:val="bullet"/>
      <w:lvlText w:val=""/>
      <w:lvlJc w:val="left"/>
    </w:lvl>
    <w:lvl w:ilvl="5" w:tplc="5E8E0422">
      <w:start w:val="1"/>
      <w:numFmt w:val="bullet"/>
      <w:lvlText w:val=""/>
      <w:lvlJc w:val="left"/>
    </w:lvl>
    <w:lvl w:ilvl="6" w:tplc="D3749130">
      <w:start w:val="1"/>
      <w:numFmt w:val="bullet"/>
      <w:lvlText w:val=""/>
      <w:lvlJc w:val="left"/>
    </w:lvl>
    <w:lvl w:ilvl="7" w:tplc="57F02602">
      <w:start w:val="1"/>
      <w:numFmt w:val="bullet"/>
      <w:lvlText w:val=""/>
      <w:lvlJc w:val="left"/>
    </w:lvl>
    <w:lvl w:ilvl="8" w:tplc="7E506678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4DB127F8"/>
    <w:lvl w:ilvl="0" w:tplc="F2343854">
      <w:start w:val="7"/>
      <w:numFmt w:val="decimal"/>
      <w:lvlText w:val="%1"/>
      <w:lvlJc w:val="left"/>
    </w:lvl>
    <w:lvl w:ilvl="1" w:tplc="6332E132">
      <w:start w:val="1"/>
      <w:numFmt w:val="bullet"/>
      <w:lvlText w:val=""/>
      <w:lvlJc w:val="left"/>
    </w:lvl>
    <w:lvl w:ilvl="2" w:tplc="CB9008D4">
      <w:start w:val="1"/>
      <w:numFmt w:val="bullet"/>
      <w:lvlText w:val=""/>
      <w:lvlJc w:val="left"/>
    </w:lvl>
    <w:lvl w:ilvl="3" w:tplc="051A2D0A">
      <w:start w:val="1"/>
      <w:numFmt w:val="bullet"/>
      <w:lvlText w:val=""/>
      <w:lvlJc w:val="left"/>
    </w:lvl>
    <w:lvl w:ilvl="4" w:tplc="582E5580">
      <w:start w:val="1"/>
      <w:numFmt w:val="bullet"/>
      <w:lvlText w:val=""/>
      <w:lvlJc w:val="left"/>
    </w:lvl>
    <w:lvl w:ilvl="5" w:tplc="7ECCBCA2">
      <w:start w:val="1"/>
      <w:numFmt w:val="bullet"/>
      <w:lvlText w:val=""/>
      <w:lvlJc w:val="left"/>
    </w:lvl>
    <w:lvl w:ilvl="6" w:tplc="1A06DED2">
      <w:start w:val="1"/>
      <w:numFmt w:val="bullet"/>
      <w:lvlText w:val=""/>
      <w:lvlJc w:val="left"/>
    </w:lvl>
    <w:lvl w:ilvl="7" w:tplc="BF9C3664">
      <w:start w:val="1"/>
      <w:numFmt w:val="bullet"/>
      <w:lvlText w:val=""/>
      <w:lvlJc w:val="left"/>
    </w:lvl>
    <w:lvl w:ilvl="8" w:tplc="05587E04">
      <w:start w:val="1"/>
      <w:numFmt w:val="bullet"/>
      <w:lvlText w:val=""/>
      <w:lvlJc w:val="left"/>
    </w:lvl>
  </w:abstractNum>
  <w:abstractNum w:abstractNumId="10" w15:restartNumberingAfterBreak="0">
    <w:nsid w:val="00000029"/>
    <w:multiLevelType w:val="hybridMultilevel"/>
    <w:tmpl w:val="00004823"/>
    <w:lvl w:ilvl="0" w:tplc="000018BE">
      <w:start w:val="2"/>
      <w:numFmt w:val="decimal"/>
      <w:lvlText w:val="1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784">
      <w:start w:val="4"/>
      <w:numFmt w:val="decimal"/>
      <w:lvlText w:val="1.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4AE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0000030A"/>
    <w:multiLevelType w:val="hybridMultilevel"/>
    <w:tmpl w:val="0000301C"/>
    <w:lvl w:ilvl="0" w:tplc="00000BDB">
      <w:start w:val="2"/>
      <w:numFmt w:val="decimal"/>
      <w:lvlText w:val="6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6AE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00000732"/>
    <w:multiLevelType w:val="hybridMultilevel"/>
    <w:tmpl w:val="00000120"/>
    <w:lvl w:ilvl="0" w:tplc="0000759A">
      <w:numFmt w:val="decimal"/>
      <w:lvlText w:val="7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2350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00000F3E"/>
    <w:multiLevelType w:val="hybridMultilevel"/>
    <w:tmpl w:val="00000099"/>
    <w:lvl w:ilvl="0" w:tplc="0000012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305E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000012DB"/>
    <w:multiLevelType w:val="hybridMultilevel"/>
    <w:tmpl w:val="0000153C"/>
    <w:lvl w:ilvl="0" w:tplc="00007E87">
      <w:start w:val="2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390C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00001366"/>
    <w:multiLevelType w:val="hybridMultilevel"/>
    <w:tmpl w:val="365A8E7E"/>
    <w:lvl w:ilvl="0" w:tplc="0000366B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4145D96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00001547"/>
    <w:multiLevelType w:val="hybridMultilevel"/>
    <w:tmpl w:val="000054DE"/>
    <w:lvl w:ilvl="0" w:tplc="000039B3">
      <w:start w:val="5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00001E1F"/>
    <w:multiLevelType w:val="hybridMultilevel"/>
    <w:tmpl w:val="00006E5D"/>
    <w:lvl w:ilvl="0" w:tplc="00001AD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3CB">
      <w:start w:val="2"/>
      <w:numFmt w:val="lowerRoman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8" w15:restartNumberingAfterBreak="0">
    <w:nsid w:val="000022EE"/>
    <w:multiLevelType w:val="hybridMultilevel"/>
    <w:tmpl w:val="00004B40"/>
    <w:lvl w:ilvl="0" w:tplc="00005878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B36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5CFD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00002C3B"/>
    <w:multiLevelType w:val="hybridMultilevel"/>
    <w:tmpl w:val="000015A1"/>
    <w:lvl w:ilvl="0" w:tplc="0000542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00002D12"/>
    <w:multiLevelType w:val="hybridMultilevel"/>
    <w:tmpl w:val="0000074D"/>
    <w:lvl w:ilvl="0" w:tplc="00004DC8">
      <w:start w:val="6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443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0000323B"/>
    <w:multiLevelType w:val="hybridMultilevel"/>
    <w:tmpl w:val="00002213"/>
    <w:lvl w:ilvl="0" w:tplc="0000260D">
      <w:numFmt w:val="decimal"/>
      <w:lvlText w:val="6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B89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00003D6C"/>
    <w:multiLevelType w:val="hybridMultilevel"/>
    <w:tmpl w:val="00002CD6"/>
    <w:lvl w:ilvl="0" w:tplc="000072AE">
      <w:start w:val="1"/>
      <w:numFmt w:val="decimal"/>
      <w:lvlText w:val="3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3" w15:restartNumberingAfterBreak="0">
    <w:nsid w:val="00003E12"/>
    <w:multiLevelType w:val="hybridMultilevel"/>
    <w:tmpl w:val="00001A49"/>
    <w:lvl w:ilvl="0" w:tplc="00005F3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3BF6">
      <w:numFmt w:val="decimal"/>
      <w:lvlText w:val="8.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3A9E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00003EF6"/>
    <w:multiLevelType w:val="hybridMultilevel"/>
    <w:tmpl w:val="00000822"/>
    <w:lvl w:ilvl="0" w:tplc="00005991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5" w15:restartNumberingAfterBreak="0">
    <w:nsid w:val="000041BB"/>
    <w:multiLevelType w:val="hybridMultilevel"/>
    <w:tmpl w:val="000026E9"/>
    <w:lvl w:ilvl="0" w:tplc="000001EB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0BB3">
      <w:numFmt w:val="decimal"/>
      <w:lvlText w:val="4.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2EA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6" w15:restartNumberingAfterBreak="0">
    <w:nsid w:val="00004230"/>
    <w:multiLevelType w:val="hybridMultilevel"/>
    <w:tmpl w:val="00007EB7"/>
    <w:lvl w:ilvl="0" w:tplc="0000603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0000440D"/>
    <w:multiLevelType w:val="hybridMultilevel"/>
    <w:tmpl w:val="0000491C"/>
    <w:lvl w:ilvl="0" w:tplc="00004D06">
      <w:start w:val="4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4DB7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8" w15:restartNumberingAfterBreak="0">
    <w:nsid w:val="00004CAD"/>
    <w:multiLevelType w:val="hybridMultilevel"/>
    <w:tmpl w:val="0000314F"/>
    <w:lvl w:ilvl="0" w:tplc="00005E14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00004DF2"/>
    <w:multiLevelType w:val="hybridMultilevel"/>
    <w:tmpl w:val="00004944"/>
    <w:lvl w:ilvl="0" w:tplc="00002E4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0" w15:restartNumberingAfterBreak="0">
    <w:nsid w:val="000066BB"/>
    <w:multiLevelType w:val="hybridMultilevel"/>
    <w:tmpl w:val="0000428B"/>
    <w:lvl w:ilvl="0" w:tplc="000026A6">
      <w:start w:val="7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1" w15:restartNumberingAfterBreak="0">
    <w:nsid w:val="00006952"/>
    <w:multiLevelType w:val="hybridMultilevel"/>
    <w:tmpl w:val="00005F90"/>
    <w:lvl w:ilvl="0" w:tplc="00001649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DF1">
      <w:start w:val="2"/>
      <w:numFmt w:val="decimal"/>
      <w:lvlText w:val="3.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5AF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2" w15:restartNumberingAfterBreak="0">
    <w:nsid w:val="00006BFC"/>
    <w:multiLevelType w:val="hybridMultilevel"/>
    <w:tmpl w:val="00007F96"/>
    <w:lvl w:ilvl="0" w:tplc="00007FF5">
      <w:start w:val="3"/>
      <w:numFmt w:val="decimal"/>
      <w:lvlText w:val="5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4E45">
      <w:start w:val="1"/>
      <w:numFmt w:val="lowerRoman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3" w15:restartNumberingAfterBreak="0">
    <w:nsid w:val="0000701F"/>
    <w:multiLevelType w:val="hybridMultilevel"/>
    <w:tmpl w:val="00005D03"/>
    <w:lvl w:ilvl="0" w:tplc="00007A5A">
      <w:start w:val="8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4" w15:restartNumberingAfterBreak="0">
    <w:nsid w:val="0000767D"/>
    <w:multiLevelType w:val="hybridMultilevel"/>
    <w:tmpl w:val="00004509"/>
    <w:lvl w:ilvl="0" w:tplc="00001238">
      <w:start w:val="1"/>
      <w:numFmt w:val="decimal"/>
      <w:lvlText w:val="5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3B25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0000797D"/>
    <w:multiLevelType w:val="hybridMultilevel"/>
    <w:tmpl w:val="00005F49"/>
    <w:lvl w:ilvl="0" w:tplc="00000DDC">
      <w:start w:val="2"/>
      <w:numFmt w:val="decimal"/>
      <w:lvlText w:val="8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6" w15:restartNumberingAfterBreak="0">
    <w:nsid w:val="00A32285"/>
    <w:multiLevelType w:val="hybridMultilevel"/>
    <w:tmpl w:val="B3E4B1EA"/>
    <w:lvl w:ilvl="0" w:tplc="B530864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33077A9"/>
    <w:multiLevelType w:val="multilevel"/>
    <w:tmpl w:val="D8803CB4"/>
    <w:lvl w:ilvl="0">
      <w:start w:val="1"/>
      <w:numFmt w:val="decimal"/>
      <w:lvlText w:val="%1"/>
      <w:lvlJc w:val="left"/>
      <w:pPr>
        <w:ind w:left="560" w:hanging="5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560" w:hanging="5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03FE5AA2"/>
    <w:multiLevelType w:val="hybridMultilevel"/>
    <w:tmpl w:val="2196F938"/>
    <w:lvl w:ilvl="0" w:tplc="6E2641A0">
      <w:start w:val="1"/>
      <w:numFmt w:val="upperLetter"/>
      <w:lvlText w:val="(%1)"/>
      <w:lvlJc w:val="left"/>
      <w:pPr>
        <w:ind w:left="107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97" w:hanging="360"/>
      </w:pPr>
    </w:lvl>
    <w:lvl w:ilvl="2" w:tplc="4409001B" w:tentative="1">
      <w:start w:val="1"/>
      <w:numFmt w:val="lowerRoman"/>
      <w:lvlText w:val="%3."/>
      <w:lvlJc w:val="right"/>
      <w:pPr>
        <w:ind w:left="2517" w:hanging="180"/>
      </w:pPr>
    </w:lvl>
    <w:lvl w:ilvl="3" w:tplc="4409000F" w:tentative="1">
      <w:start w:val="1"/>
      <w:numFmt w:val="decimal"/>
      <w:lvlText w:val="%4."/>
      <w:lvlJc w:val="left"/>
      <w:pPr>
        <w:ind w:left="3237" w:hanging="360"/>
      </w:pPr>
    </w:lvl>
    <w:lvl w:ilvl="4" w:tplc="44090019" w:tentative="1">
      <w:start w:val="1"/>
      <w:numFmt w:val="lowerLetter"/>
      <w:lvlText w:val="%5."/>
      <w:lvlJc w:val="left"/>
      <w:pPr>
        <w:ind w:left="3957" w:hanging="360"/>
      </w:pPr>
    </w:lvl>
    <w:lvl w:ilvl="5" w:tplc="4409001B" w:tentative="1">
      <w:start w:val="1"/>
      <w:numFmt w:val="lowerRoman"/>
      <w:lvlText w:val="%6."/>
      <w:lvlJc w:val="right"/>
      <w:pPr>
        <w:ind w:left="4677" w:hanging="180"/>
      </w:pPr>
    </w:lvl>
    <w:lvl w:ilvl="6" w:tplc="4409000F" w:tentative="1">
      <w:start w:val="1"/>
      <w:numFmt w:val="decimal"/>
      <w:lvlText w:val="%7."/>
      <w:lvlJc w:val="left"/>
      <w:pPr>
        <w:ind w:left="5397" w:hanging="360"/>
      </w:pPr>
    </w:lvl>
    <w:lvl w:ilvl="7" w:tplc="44090019" w:tentative="1">
      <w:start w:val="1"/>
      <w:numFmt w:val="lowerLetter"/>
      <w:lvlText w:val="%8."/>
      <w:lvlJc w:val="left"/>
      <w:pPr>
        <w:ind w:left="6117" w:hanging="360"/>
      </w:pPr>
    </w:lvl>
    <w:lvl w:ilvl="8" w:tplc="4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9" w15:restartNumberingAfterBreak="0">
    <w:nsid w:val="043E68CC"/>
    <w:multiLevelType w:val="multilevel"/>
    <w:tmpl w:val="38D0EB0A"/>
    <w:lvl w:ilvl="0">
      <w:start w:val="6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0511138A"/>
    <w:multiLevelType w:val="hybridMultilevel"/>
    <w:tmpl w:val="885A8C4C"/>
    <w:lvl w:ilvl="0" w:tplc="804AF9D2">
      <w:start w:val="1"/>
      <w:numFmt w:val="lowerLetter"/>
      <w:lvlText w:val="(%1)"/>
      <w:lvlJc w:val="left"/>
      <w:pPr>
        <w:ind w:left="1340" w:hanging="68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1" w15:restartNumberingAfterBreak="0">
    <w:nsid w:val="06035ED8"/>
    <w:multiLevelType w:val="hybridMultilevel"/>
    <w:tmpl w:val="C38E98EA"/>
    <w:lvl w:ilvl="0" w:tplc="21DC38BC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06453ED7"/>
    <w:multiLevelType w:val="multilevel"/>
    <w:tmpl w:val="F75AFC3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089457B7"/>
    <w:multiLevelType w:val="hybridMultilevel"/>
    <w:tmpl w:val="1222002E"/>
    <w:lvl w:ilvl="0" w:tplc="B77C7F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09663AE0"/>
    <w:multiLevelType w:val="hybridMultilevel"/>
    <w:tmpl w:val="E1261286"/>
    <w:lvl w:ilvl="0" w:tplc="72D0009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09C02D79"/>
    <w:multiLevelType w:val="hybridMultilevel"/>
    <w:tmpl w:val="40AA3EF2"/>
    <w:lvl w:ilvl="0" w:tplc="4B5216F6">
      <w:start w:val="1"/>
      <w:numFmt w:val="decimal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09EA79F4"/>
    <w:multiLevelType w:val="hybridMultilevel"/>
    <w:tmpl w:val="DF40595E"/>
    <w:lvl w:ilvl="0" w:tplc="30B27EEE">
      <w:start w:val="1"/>
      <w:numFmt w:val="lowerLetter"/>
      <w:lvlText w:val="(%1)"/>
      <w:lvlJc w:val="left"/>
      <w:pPr>
        <w:ind w:left="1701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7" w15:restartNumberingAfterBreak="0">
    <w:nsid w:val="0A0B0480"/>
    <w:multiLevelType w:val="hybridMultilevel"/>
    <w:tmpl w:val="4A8E9BDA"/>
    <w:lvl w:ilvl="0" w:tplc="7C123DB8">
      <w:start w:val="1"/>
      <w:numFmt w:val="lowerRoman"/>
      <w:lvlText w:val="(%1)"/>
      <w:lvlJc w:val="left"/>
      <w:pPr>
        <w:ind w:left="1495" w:hanging="360"/>
      </w:pPr>
      <w:rPr>
        <w:rFonts w:ascii="Tahoma" w:eastAsia="Times New Roman" w:hAnsi="Tahoma" w:cs="Tahoma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91C26166">
      <w:start w:val="1"/>
      <w:numFmt w:val="upperLetter"/>
      <w:lvlText w:val="(%3)"/>
      <w:lvlJc w:val="right"/>
      <w:pPr>
        <w:ind w:left="2160" w:hanging="180"/>
      </w:pPr>
      <w:rPr>
        <w:rFonts w:ascii="Tahoma" w:eastAsia="Times New Roman" w:hAnsi="Tahoma" w:cs="Tahoma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A312137"/>
    <w:multiLevelType w:val="hybridMultilevel"/>
    <w:tmpl w:val="D5D0245C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0A3B3038"/>
    <w:multiLevelType w:val="hybridMultilevel"/>
    <w:tmpl w:val="347CDE94"/>
    <w:lvl w:ilvl="0" w:tplc="6EFC5D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0AD70667"/>
    <w:multiLevelType w:val="hybridMultilevel"/>
    <w:tmpl w:val="7C12487E"/>
    <w:lvl w:ilvl="0" w:tplc="00004DB7">
      <w:start w:val="1"/>
      <w:numFmt w:val="lowerLetter"/>
      <w:lvlText w:val="(%1)"/>
      <w:lvlJc w:val="left"/>
      <w:pPr>
        <w:ind w:left="1573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293" w:hanging="360"/>
      </w:pPr>
    </w:lvl>
    <w:lvl w:ilvl="2" w:tplc="4409001B" w:tentative="1">
      <w:start w:val="1"/>
      <w:numFmt w:val="lowerRoman"/>
      <w:lvlText w:val="%3."/>
      <w:lvlJc w:val="right"/>
      <w:pPr>
        <w:ind w:left="3013" w:hanging="180"/>
      </w:pPr>
    </w:lvl>
    <w:lvl w:ilvl="3" w:tplc="4409000F" w:tentative="1">
      <w:start w:val="1"/>
      <w:numFmt w:val="decimal"/>
      <w:lvlText w:val="%4."/>
      <w:lvlJc w:val="left"/>
      <w:pPr>
        <w:ind w:left="3733" w:hanging="360"/>
      </w:pPr>
    </w:lvl>
    <w:lvl w:ilvl="4" w:tplc="44090019" w:tentative="1">
      <w:start w:val="1"/>
      <w:numFmt w:val="lowerLetter"/>
      <w:lvlText w:val="%5."/>
      <w:lvlJc w:val="left"/>
      <w:pPr>
        <w:ind w:left="4453" w:hanging="360"/>
      </w:pPr>
    </w:lvl>
    <w:lvl w:ilvl="5" w:tplc="4409001B" w:tentative="1">
      <w:start w:val="1"/>
      <w:numFmt w:val="lowerRoman"/>
      <w:lvlText w:val="%6."/>
      <w:lvlJc w:val="right"/>
      <w:pPr>
        <w:ind w:left="5173" w:hanging="180"/>
      </w:pPr>
    </w:lvl>
    <w:lvl w:ilvl="6" w:tplc="4409000F" w:tentative="1">
      <w:start w:val="1"/>
      <w:numFmt w:val="decimal"/>
      <w:lvlText w:val="%7."/>
      <w:lvlJc w:val="left"/>
      <w:pPr>
        <w:ind w:left="5893" w:hanging="360"/>
      </w:pPr>
    </w:lvl>
    <w:lvl w:ilvl="7" w:tplc="44090019" w:tentative="1">
      <w:start w:val="1"/>
      <w:numFmt w:val="lowerLetter"/>
      <w:lvlText w:val="%8."/>
      <w:lvlJc w:val="left"/>
      <w:pPr>
        <w:ind w:left="6613" w:hanging="360"/>
      </w:pPr>
    </w:lvl>
    <w:lvl w:ilvl="8" w:tplc="4409001B" w:tentative="1">
      <w:start w:val="1"/>
      <w:numFmt w:val="lowerRoman"/>
      <w:lvlText w:val="%9."/>
      <w:lvlJc w:val="right"/>
      <w:pPr>
        <w:ind w:left="7333" w:hanging="180"/>
      </w:pPr>
    </w:lvl>
  </w:abstractNum>
  <w:abstractNum w:abstractNumId="51" w15:restartNumberingAfterBreak="0">
    <w:nsid w:val="0EDC525C"/>
    <w:multiLevelType w:val="multilevel"/>
    <w:tmpl w:val="0412A230"/>
    <w:lvl w:ilvl="0">
      <w:start w:val="8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2" w15:restartNumberingAfterBreak="0">
    <w:nsid w:val="0EDF3E99"/>
    <w:multiLevelType w:val="hybridMultilevel"/>
    <w:tmpl w:val="9CC6F028"/>
    <w:lvl w:ilvl="0" w:tplc="F998F1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00379F0"/>
    <w:multiLevelType w:val="hybridMultilevel"/>
    <w:tmpl w:val="95902634"/>
    <w:lvl w:ilvl="0" w:tplc="D89E9C7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4" w15:restartNumberingAfterBreak="0">
    <w:nsid w:val="101646F1"/>
    <w:multiLevelType w:val="multilevel"/>
    <w:tmpl w:val="9138BCF4"/>
    <w:lvl w:ilvl="0">
      <w:start w:val="8"/>
      <w:numFmt w:val="decimal"/>
      <w:lvlText w:val="%1"/>
      <w:lvlJc w:val="left"/>
      <w:pPr>
        <w:ind w:left="435" w:hanging="435"/>
      </w:pPr>
      <w:rPr>
        <w:rFonts w:eastAsia="Times New Roman"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eastAsia="Times New Roman"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55" w15:restartNumberingAfterBreak="0">
    <w:nsid w:val="11367D4E"/>
    <w:multiLevelType w:val="hybridMultilevel"/>
    <w:tmpl w:val="7962173C"/>
    <w:lvl w:ilvl="0" w:tplc="58F66FB8">
      <w:start w:val="1"/>
      <w:numFmt w:val="lowerLetter"/>
      <w:lvlText w:val="(%1)"/>
      <w:lvlJc w:val="left"/>
      <w:pPr>
        <w:ind w:left="36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1" w:hanging="360"/>
      </w:pPr>
    </w:lvl>
    <w:lvl w:ilvl="2" w:tplc="4409001B" w:tentative="1">
      <w:start w:val="1"/>
      <w:numFmt w:val="lowerRoman"/>
      <w:lvlText w:val="%3."/>
      <w:lvlJc w:val="right"/>
      <w:pPr>
        <w:ind w:left="1801" w:hanging="180"/>
      </w:pPr>
    </w:lvl>
    <w:lvl w:ilvl="3" w:tplc="4409000F" w:tentative="1">
      <w:start w:val="1"/>
      <w:numFmt w:val="decimal"/>
      <w:lvlText w:val="%4."/>
      <w:lvlJc w:val="left"/>
      <w:pPr>
        <w:ind w:left="2521" w:hanging="360"/>
      </w:pPr>
    </w:lvl>
    <w:lvl w:ilvl="4" w:tplc="44090019" w:tentative="1">
      <w:start w:val="1"/>
      <w:numFmt w:val="lowerLetter"/>
      <w:lvlText w:val="%5."/>
      <w:lvlJc w:val="left"/>
      <w:pPr>
        <w:ind w:left="3241" w:hanging="360"/>
      </w:pPr>
    </w:lvl>
    <w:lvl w:ilvl="5" w:tplc="4409001B" w:tentative="1">
      <w:start w:val="1"/>
      <w:numFmt w:val="lowerRoman"/>
      <w:lvlText w:val="%6."/>
      <w:lvlJc w:val="right"/>
      <w:pPr>
        <w:ind w:left="3961" w:hanging="180"/>
      </w:pPr>
    </w:lvl>
    <w:lvl w:ilvl="6" w:tplc="4409000F" w:tentative="1">
      <w:start w:val="1"/>
      <w:numFmt w:val="decimal"/>
      <w:lvlText w:val="%7."/>
      <w:lvlJc w:val="left"/>
      <w:pPr>
        <w:ind w:left="4681" w:hanging="360"/>
      </w:pPr>
    </w:lvl>
    <w:lvl w:ilvl="7" w:tplc="44090019" w:tentative="1">
      <w:start w:val="1"/>
      <w:numFmt w:val="lowerLetter"/>
      <w:lvlText w:val="%8."/>
      <w:lvlJc w:val="left"/>
      <w:pPr>
        <w:ind w:left="5401" w:hanging="360"/>
      </w:pPr>
    </w:lvl>
    <w:lvl w:ilvl="8" w:tplc="4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6" w15:restartNumberingAfterBreak="0">
    <w:nsid w:val="11644FD8"/>
    <w:multiLevelType w:val="hybridMultilevel"/>
    <w:tmpl w:val="0C3C9496"/>
    <w:lvl w:ilvl="0" w:tplc="C806120E">
      <w:start w:val="1"/>
      <w:numFmt w:val="lowerLetter"/>
      <w:lvlText w:val="(%1)"/>
      <w:lvlJc w:val="left"/>
      <w:pPr>
        <w:ind w:left="1800" w:hanging="360"/>
      </w:pPr>
      <w:rPr>
        <w:rFonts w:ascii="Tahoma" w:eastAsia="Times New Roman" w:hAnsi="Tahoma" w:cs="Tahoma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116A49BC"/>
    <w:multiLevelType w:val="hybridMultilevel"/>
    <w:tmpl w:val="E2822DD0"/>
    <w:lvl w:ilvl="0" w:tplc="6EFC5D9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13956978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9" w15:restartNumberingAfterBreak="0">
    <w:nsid w:val="14B92238"/>
    <w:multiLevelType w:val="hybridMultilevel"/>
    <w:tmpl w:val="8D0EDE1C"/>
    <w:lvl w:ilvl="0" w:tplc="57583880">
      <w:start w:val="1"/>
      <w:numFmt w:val="lowerLetter"/>
      <w:lvlText w:val="(%1)"/>
      <w:lvlJc w:val="left"/>
      <w:pPr>
        <w:ind w:left="151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2230" w:hanging="360"/>
      </w:pPr>
    </w:lvl>
    <w:lvl w:ilvl="2" w:tplc="4409001B" w:tentative="1">
      <w:start w:val="1"/>
      <w:numFmt w:val="lowerRoman"/>
      <w:lvlText w:val="%3."/>
      <w:lvlJc w:val="right"/>
      <w:pPr>
        <w:ind w:left="2950" w:hanging="180"/>
      </w:pPr>
    </w:lvl>
    <w:lvl w:ilvl="3" w:tplc="4409000F" w:tentative="1">
      <w:start w:val="1"/>
      <w:numFmt w:val="decimal"/>
      <w:lvlText w:val="%4."/>
      <w:lvlJc w:val="left"/>
      <w:pPr>
        <w:ind w:left="3670" w:hanging="360"/>
      </w:pPr>
    </w:lvl>
    <w:lvl w:ilvl="4" w:tplc="44090019" w:tentative="1">
      <w:start w:val="1"/>
      <w:numFmt w:val="lowerLetter"/>
      <w:lvlText w:val="%5."/>
      <w:lvlJc w:val="left"/>
      <w:pPr>
        <w:ind w:left="4390" w:hanging="360"/>
      </w:pPr>
    </w:lvl>
    <w:lvl w:ilvl="5" w:tplc="4409001B" w:tentative="1">
      <w:start w:val="1"/>
      <w:numFmt w:val="lowerRoman"/>
      <w:lvlText w:val="%6."/>
      <w:lvlJc w:val="right"/>
      <w:pPr>
        <w:ind w:left="5110" w:hanging="180"/>
      </w:pPr>
    </w:lvl>
    <w:lvl w:ilvl="6" w:tplc="4409000F" w:tentative="1">
      <w:start w:val="1"/>
      <w:numFmt w:val="decimal"/>
      <w:lvlText w:val="%7."/>
      <w:lvlJc w:val="left"/>
      <w:pPr>
        <w:ind w:left="5830" w:hanging="360"/>
      </w:pPr>
    </w:lvl>
    <w:lvl w:ilvl="7" w:tplc="44090019" w:tentative="1">
      <w:start w:val="1"/>
      <w:numFmt w:val="lowerLetter"/>
      <w:lvlText w:val="%8."/>
      <w:lvlJc w:val="left"/>
      <w:pPr>
        <w:ind w:left="6550" w:hanging="360"/>
      </w:pPr>
    </w:lvl>
    <w:lvl w:ilvl="8" w:tplc="4409001B" w:tentative="1">
      <w:start w:val="1"/>
      <w:numFmt w:val="lowerRoman"/>
      <w:lvlText w:val="%9."/>
      <w:lvlJc w:val="right"/>
      <w:pPr>
        <w:ind w:left="7270" w:hanging="180"/>
      </w:pPr>
    </w:lvl>
  </w:abstractNum>
  <w:abstractNum w:abstractNumId="60" w15:restartNumberingAfterBreak="0">
    <w:nsid w:val="155C17C5"/>
    <w:multiLevelType w:val="hybridMultilevel"/>
    <w:tmpl w:val="A38842CA"/>
    <w:lvl w:ilvl="0" w:tplc="CC4C07D8">
      <w:start w:val="1"/>
      <w:numFmt w:val="lowerLetter"/>
      <w:lvlText w:val="(%1)"/>
      <w:lvlJc w:val="left"/>
      <w:pPr>
        <w:ind w:left="1800" w:hanging="360"/>
      </w:pPr>
      <w:rPr>
        <w:rFonts w:ascii="Tahoma" w:eastAsia="Times New Roman" w:hAnsi="Tahoma" w:cs="Tahoma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1" w15:restartNumberingAfterBreak="0">
    <w:nsid w:val="159A6286"/>
    <w:multiLevelType w:val="hybridMultilevel"/>
    <w:tmpl w:val="C616F178"/>
    <w:lvl w:ilvl="0" w:tplc="5FC0A476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2" w15:restartNumberingAfterBreak="0">
    <w:nsid w:val="15DE2228"/>
    <w:multiLevelType w:val="hybridMultilevel"/>
    <w:tmpl w:val="10B42356"/>
    <w:lvl w:ilvl="0" w:tplc="E43A2FB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15DF41DA"/>
    <w:multiLevelType w:val="hybridMultilevel"/>
    <w:tmpl w:val="F0F0B60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15E65DAA"/>
    <w:multiLevelType w:val="multilevel"/>
    <w:tmpl w:val="005AB4B6"/>
    <w:lvl w:ilvl="0">
      <w:start w:val="5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5" w15:restartNumberingAfterBreak="0">
    <w:nsid w:val="16394415"/>
    <w:multiLevelType w:val="hybridMultilevel"/>
    <w:tmpl w:val="F87429D4"/>
    <w:lvl w:ilvl="0" w:tplc="00004AE1">
      <w:start w:val="1"/>
      <w:numFmt w:val="lowerLetter"/>
      <w:lvlText w:val="(%1)"/>
      <w:lvlJc w:val="left"/>
      <w:pPr>
        <w:ind w:left="144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 w15:restartNumberingAfterBreak="0">
    <w:nsid w:val="166E338D"/>
    <w:multiLevelType w:val="hybridMultilevel"/>
    <w:tmpl w:val="D4E05608"/>
    <w:lvl w:ilvl="0" w:tplc="9F2828D4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7" w15:restartNumberingAfterBreak="0">
    <w:nsid w:val="18AD49BA"/>
    <w:multiLevelType w:val="hybridMultilevel"/>
    <w:tmpl w:val="FA4E1C30"/>
    <w:lvl w:ilvl="0" w:tplc="05888334">
      <w:start w:val="1"/>
      <w:numFmt w:val="lowerLetter"/>
      <w:lvlText w:val="(%1)"/>
      <w:lvlJc w:val="left"/>
      <w:pPr>
        <w:ind w:left="36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1" w:hanging="360"/>
      </w:pPr>
    </w:lvl>
    <w:lvl w:ilvl="2" w:tplc="4409001B" w:tentative="1">
      <w:start w:val="1"/>
      <w:numFmt w:val="lowerRoman"/>
      <w:lvlText w:val="%3."/>
      <w:lvlJc w:val="right"/>
      <w:pPr>
        <w:ind w:left="1801" w:hanging="180"/>
      </w:pPr>
    </w:lvl>
    <w:lvl w:ilvl="3" w:tplc="4409000F" w:tentative="1">
      <w:start w:val="1"/>
      <w:numFmt w:val="decimal"/>
      <w:lvlText w:val="%4."/>
      <w:lvlJc w:val="left"/>
      <w:pPr>
        <w:ind w:left="2521" w:hanging="360"/>
      </w:pPr>
    </w:lvl>
    <w:lvl w:ilvl="4" w:tplc="44090019" w:tentative="1">
      <w:start w:val="1"/>
      <w:numFmt w:val="lowerLetter"/>
      <w:lvlText w:val="%5."/>
      <w:lvlJc w:val="left"/>
      <w:pPr>
        <w:ind w:left="3241" w:hanging="360"/>
      </w:pPr>
    </w:lvl>
    <w:lvl w:ilvl="5" w:tplc="4409001B" w:tentative="1">
      <w:start w:val="1"/>
      <w:numFmt w:val="lowerRoman"/>
      <w:lvlText w:val="%6."/>
      <w:lvlJc w:val="right"/>
      <w:pPr>
        <w:ind w:left="3961" w:hanging="180"/>
      </w:pPr>
    </w:lvl>
    <w:lvl w:ilvl="6" w:tplc="4409000F" w:tentative="1">
      <w:start w:val="1"/>
      <w:numFmt w:val="decimal"/>
      <w:lvlText w:val="%7."/>
      <w:lvlJc w:val="left"/>
      <w:pPr>
        <w:ind w:left="4681" w:hanging="360"/>
      </w:pPr>
    </w:lvl>
    <w:lvl w:ilvl="7" w:tplc="44090019" w:tentative="1">
      <w:start w:val="1"/>
      <w:numFmt w:val="lowerLetter"/>
      <w:lvlText w:val="%8."/>
      <w:lvlJc w:val="left"/>
      <w:pPr>
        <w:ind w:left="5401" w:hanging="360"/>
      </w:pPr>
    </w:lvl>
    <w:lvl w:ilvl="8" w:tplc="4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8" w15:restartNumberingAfterBreak="0">
    <w:nsid w:val="18F17CB8"/>
    <w:multiLevelType w:val="hybridMultilevel"/>
    <w:tmpl w:val="77B02762"/>
    <w:lvl w:ilvl="0" w:tplc="5AE225A0">
      <w:start w:val="1"/>
      <w:numFmt w:val="lowerLetter"/>
      <w:lvlText w:val="(%1)"/>
      <w:lvlJc w:val="left"/>
      <w:pPr>
        <w:ind w:left="1440" w:hanging="360"/>
      </w:pPr>
      <w:rPr>
        <w:rFonts w:ascii="Tahoma" w:hAnsi="Tahoma" w:cs="Tahoma"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1A2947A7"/>
    <w:multiLevelType w:val="hybridMultilevel"/>
    <w:tmpl w:val="CB786AE0"/>
    <w:lvl w:ilvl="0" w:tplc="5EB48BE2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0" w15:restartNumberingAfterBreak="0">
    <w:nsid w:val="1AFD039D"/>
    <w:multiLevelType w:val="hybridMultilevel"/>
    <w:tmpl w:val="B1A6DB28"/>
    <w:lvl w:ilvl="0" w:tplc="6EFC5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1BDA1EE9"/>
    <w:multiLevelType w:val="hybridMultilevel"/>
    <w:tmpl w:val="FA4E4F2E"/>
    <w:lvl w:ilvl="0" w:tplc="6EFC5D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1BFA7859"/>
    <w:multiLevelType w:val="multilevel"/>
    <w:tmpl w:val="A33CCB40"/>
    <w:lvl w:ilvl="0">
      <w:start w:val="1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4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3" w15:restartNumberingAfterBreak="0">
    <w:nsid w:val="1C761BB3"/>
    <w:multiLevelType w:val="hybridMultilevel"/>
    <w:tmpl w:val="BEEACF16"/>
    <w:lvl w:ilvl="0" w:tplc="F1947902">
      <w:start w:val="1"/>
      <w:numFmt w:val="lowerLetter"/>
      <w:lvlText w:val="(%1)"/>
      <w:lvlJc w:val="left"/>
      <w:pPr>
        <w:ind w:left="121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6" w:hanging="360"/>
      </w:pPr>
    </w:lvl>
    <w:lvl w:ilvl="2" w:tplc="4409001B" w:tentative="1">
      <w:start w:val="1"/>
      <w:numFmt w:val="lowerRoman"/>
      <w:lvlText w:val="%3."/>
      <w:lvlJc w:val="right"/>
      <w:pPr>
        <w:ind w:left="2656" w:hanging="180"/>
      </w:pPr>
    </w:lvl>
    <w:lvl w:ilvl="3" w:tplc="4409000F" w:tentative="1">
      <w:start w:val="1"/>
      <w:numFmt w:val="decimal"/>
      <w:lvlText w:val="%4."/>
      <w:lvlJc w:val="left"/>
      <w:pPr>
        <w:ind w:left="3376" w:hanging="360"/>
      </w:pPr>
    </w:lvl>
    <w:lvl w:ilvl="4" w:tplc="44090019" w:tentative="1">
      <w:start w:val="1"/>
      <w:numFmt w:val="lowerLetter"/>
      <w:lvlText w:val="%5."/>
      <w:lvlJc w:val="left"/>
      <w:pPr>
        <w:ind w:left="4096" w:hanging="360"/>
      </w:pPr>
    </w:lvl>
    <w:lvl w:ilvl="5" w:tplc="4409001B" w:tentative="1">
      <w:start w:val="1"/>
      <w:numFmt w:val="lowerRoman"/>
      <w:lvlText w:val="%6."/>
      <w:lvlJc w:val="right"/>
      <w:pPr>
        <w:ind w:left="4816" w:hanging="180"/>
      </w:pPr>
    </w:lvl>
    <w:lvl w:ilvl="6" w:tplc="4409000F" w:tentative="1">
      <w:start w:val="1"/>
      <w:numFmt w:val="decimal"/>
      <w:lvlText w:val="%7."/>
      <w:lvlJc w:val="left"/>
      <w:pPr>
        <w:ind w:left="5536" w:hanging="360"/>
      </w:pPr>
    </w:lvl>
    <w:lvl w:ilvl="7" w:tplc="44090019" w:tentative="1">
      <w:start w:val="1"/>
      <w:numFmt w:val="lowerLetter"/>
      <w:lvlText w:val="%8."/>
      <w:lvlJc w:val="left"/>
      <w:pPr>
        <w:ind w:left="6256" w:hanging="360"/>
      </w:pPr>
    </w:lvl>
    <w:lvl w:ilvl="8" w:tplc="4409001B" w:tentative="1">
      <w:start w:val="1"/>
      <w:numFmt w:val="lowerRoman"/>
      <w:lvlText w:val="%9."/>
      <w:lvlJc w:val="right"/>
      <w:pPr>
        <w:ind w:left="6976" w:hanging="180"/>
      </w:pPr>
    </w:lvl>
  </w:abstractNum>
  <w:abstractNum w:abstractNumId="74" w15:restartNumberingAfterBreak="0">
    <w:nsid w:val="1D241F16"/>
    <w:multiLevelType w:val="hybridMultilevel"/>
    <w:tmpl w:val="6950987E"/>
    <w:lvl w:ilvl="0" w:tplc="115088B8">
      <w:start w:val="1"/>
      <w:numFmt w:val="lowerLetter"/>
      <w:lvlText w:val="(%1)"/>
      <w:lvlJc w:val="left"/>
      <w:pPr>
        <w:ind w:left="1279" w:hanging="57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5" w15:restartNumberingAfterBreak="0">
    <w:nsid w:val="1D545AA9"/>
    <w:multiLevelType w:val="hybridMultilevel"/>
    <w:tmpl w:val="66AC5DA6"/>
    <w:lvl w:ilvl="0" w:tplc="0F60584A">
      <w:start w:val="1"/>
      <w:numFmt w:val="upperLetter"/>
      <w:lvlText w:val="(%1)"/>
      <w:lvlJc w:val="left"/>
      <w:pPr>
        <w:ind w:left="1440" w:hanging="72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1E1C49ED"/>
    <w:multiLevelType w:val="hybridMultilevel"/>
    <w:tmpl w:val="05B66AE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1E55514C"/>
    <w:multiLevelType w:val="hybridMultilevel"/>
    <w:tmpl w:val="83AE135A"/>
    <w:lvl w:ilvl="0" w:tplc="37A4ECB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21EB6FC4"/>
    <w:multiLevelType w:val="hybridMultilevel"/>
    <w:tmpl w:val="FCCA56F0"/>
    <w:lvl w:ilvl="0" w:tplc="4409001B">
      <w:start w:val="1"/>
      <w:numFmt w:val="lowerRoman"/>
      <w:lvlText w:val="%1."/>
      <w:lvlJc w:val="right"/>
      <w:pPr>
        <w:ind w:left="2230" w:hanging="360"/>
      </w:pPr>
    </w:lvl>
    <w:lvl w:ilvl="1" w:tplc="44090019" w:tentative="1">
      <w:start w:val="1"/>
      <w:numFmt w:val="lowerLetter"/>
      <w:lvlText w:val="%2."/>
      <w:lvlJc w:val="left"/>
      <w:pPr>
        <w:ind w:left="2950" w:hanging="360"/>
      </w:pPr>
    </w:lvl>
    <w:lvl w:ilvl="2" w:tplc="4409001B" w:tentative="1">
      <w:start w:val="1"/>
      <w:numFmt w:val="lowerRoman"/>
      <w:lvlText w:val="%3."/>
      <w:lvlJc w:val="right"/>
      <w:pPr>
        <w:ind w:left="3670" w:hanging="180"/>
      </w:pPr>
    </w:lvl>
    <w:lvl w:ilvl="3" w:tplc="4409000F" w:tentative="1">
      <w:start w:val="1"/>
      <w:numFmt w:val="decimal"/>
      <w:lvlText w:val="%4."/>
      <w:lvlJc w:val="left"/>
      <w:pPr>
        <w:ind w:left="4390" w:hanging="360"/>
      </w:pPr>
    </w:lvl>
    <w:lvl w:ilvl="4" w:tplc="44090019" w:tentative="1">
      <w:start w:val="1"/>
      <w:numFmt w:val="lowerLetter"/>
      <w:lvlText w:val="%5."/>
      <w:lvlJc w:val="left"/>
      <w:pPr>
        <w:ind w:left="5110" w:hanging="360"/>
      </w:pPr>
    </w:lvl>
    <w:lvl w:ilvl="5" w:tplc="4409001B" w:tentative="1">
      <w:start w:val="1"/>
      <w:numFmt w:val="lowerRoman"/>
      <w:lvlText w:val="%6."/>
      <w:lvlJc w:val="right"/>
      <w:pPr>
        <w:ind w:left="5830" w:hanging="180"/>
      </w:pPr>
    </w:lvl>
    <w:lvl w:ilvl="6" w:tplc="4409000F" w:tentative="1">
      <w:start w:val="1"/>
      <w:numFmt w:val="decimal"/>
      <w:lvlText w:val="%7."/>
      <w:lvlJc w:val="left"/>
      <w:pPr>
        <w:ind w:left="6550" w:hanging="360"/>
      </w:pPr>
    </w:lvl>
    <w:lvl w:ilvl="7" w:tplc="44090019" w:tentative="1">
      <w:start w:val="1"/>
      <w:numFmt w:val="lowerLetter"/>
      <w:lvlText w:val="%8."/>
      <w:lvlJc w:val="left"/>
      <w:pPr>
        <w:ind w:left="7270" w:hanging="360"/>
      </w:pPr>
    </w:lvl>
    <w:lvl w:ilvl="8" w:tplc="4409001B" w:tentative="1">
      <w:start w:val="1"/>
      <w:numFmt w:val="lowerRoman"/>
      <w:lvlText w:val="%9."/>
      <w:lvlJc w:val="right"/>
      <w:pPr>
        <w:ind w:left="7990" w:hanging="180"/>
      </w:pPr>
    </w:lvl>
  </w:abstractNum>
  <w:abstractNum w:abstractNumId="79" w15:restartNumberingAfterBreak="0">
    <w:nsid w:val="22EA2D25"/>
    <w:multiLevelType w:val="hybridMultilevel"/>
    <w:tmpl w:val="DF1239EC"/>
    <w:lvl w:ilvl="0" w:tplc="10BE8CE0">
      <w:start w:val="1"/>
      <w:numFmt w:val="decimal"/>
      <w:lvlText w:val="%1)"/>
      <w:lvlJc w:val="left"/>
      <w:pPr>
        <w:ind w:left="3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65" w:hanging="360"/>
      </w:pPr>
    </w:lvl>
    <w:lvl w:ilvl="2" w:tplc="4409001B" w:tentative="1">
      <w:start w:val="1"/>
      <w:numFmt w:val="lowerRoman"/>
      <w:lvlText w:val="%3."/>
      <w:lvlJc w:val="right"/>
      <w:pPr>
        <w:ind w:left="1785" w:hanging="180"/>
      </w:pPr>
    </w:lvl>
    <w:lvl w:ilvl="3" w:tplc="4409000F" w:tentative="1">
      <w:start w:val="1"/>
      <w:numFmt w:val="decimal"/>
      <w:lvlText w:val="%4."/>
      <w:lvlJc w:val="left"/>
      <w:pPr>
        <w:ind w:left="2505" w:hanging="360"/>
      </w:pPr>
    </w:lvl>
    <w:lvl w:ilvl="4" w:tplc="44090019" w:tentative="1">
      <w:start w:val="1"/>
      <w:numFmt w:val="lowerLetter"/>
      <w:lvlText w:val="%5."/>
      <w:lvlJc w:val="left"/>
      <w:pPr>
        <w:ind w:left="3225" w:hanging="360"/>
      </w:pPr>
    </w:lvl>
    <w:lvl w:ilvl="5" w:tplc="4409001B" w:tentative="1">
      <w:start w:val="1"/>
      <w:numFmt w:val="lowerRoman"/>
      <w:lvlText w:val="%6."/>
      <w:lvlJc w:val="right"/>
      <w:pPr>
        <w:ind w:left="3945" w:hanging="180"/>
      </w:pPr>
    </w:lvl>
    <w:lvl w:ilvl="6" w:tplc="4409000F" w:tentative="1">
      <w:start w:val="1"/>
      <w:numFmt w:val="decimal"/>
      <w:lvlText w:val="%7."/>
      <w:lvlJc w:val="left"/>
      <w:pPr>
        <w:ind w:left="4665" w:hanging="360"/>
      </w:pPr>
    </w:lvl>
    <w:lvl w:ilvl="7" w:tplc="44090019" w:tentative="1">
      <w:start w:val="1"/>
      <w:numFmt w:val="lowerLetter"/>
      <w:lvlText w:val="%8."/>
      <w:lvlJc w:val="left"/>
      <w:pPr>
        <w:ind w:left="5385" w:hanging="360"/>
      </w:pPr>
    </w:lvl>
    <w:lvl w:ilvl="8" w:tplc="4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80" w15:restartNumberingAfterBreak="0">
    <w:nsid w:val="27023E98"/>
    <w:multiLevelType w:val="hybridMultilevel"/>
    <w:tmpl w:val="1E9C98F0"/>
    <w:lvl w:ilvl="0" w:tplc="00004AE1">
      <w:start w:val="1"/>
      <w:numFmt w:val="lowerLetter"/>
      <w:lvlText w:val="(%1)"/>
      <w:lvlJc w:val="left"/>
      <w:pPr>
        <w:ind w:left="1854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574" w:hanging="360"/>
      </w:pPr>
    </w:lvl>
    <w:lvl w:ilvl="2" w:tplc="4409001B" w:tentative="1">
      <w:start w:val="1"/>
      <w:numFmt w:val="lowerRoman"/>
      <w:lvlText w:val="%3."/>
      <w:lvlJc w:val="right"/>
      <w:pPr>
        <w:ind w:left="3294" w:hanging="180"/>
      </w:pPr>
    </w:lvl>
    <w:lvl w:ilvl="3" w:tplc="4409000F" w:tentative="1">
      <w:start w:val="1"/>
      <w:numFmt w:val="decimal"/>
      <w:lvlText w:val="%4."/>
      <w:lvlJc w:val="left"/>
      <w:pPr>
        <w:ind w:left="4014" w:hanging="360"/>
      </w:pPr>
    </w:lvl>
    <w:lvl w:ilvl="4" w:tplc="44090019" w:tentative="1">
      <w:start w:val="1"/>
      <w:numFmt w:val="lowerLetter"/>
      <w:lvlText w:val="%5."/>
      <w:lvlJc w:val="left"/>
      <w:pPr>
        <w:ind w:left="4734" w:hanging="360"/>
      </w:pPr>
    </w:lvl>
    <w:lvl w:ilvl="5" w:tplc="4409001B" w:tentative="1">
      <w:start w:val="1"/>
      <w:numFmt w:val="lowerRoman"/>
      <w:lvlText w:val="%6."/>
      <w:lvlJc w:val="right"/>
      <w:pPr>
        <w:ind w:left="5454" w:hanging="180"/>
      </w:pPr>
    </w:lvl>
    <w:lvl w:ilvl="6" w:tplc="4409000F" w:tentative="1">
      <w:start w:val="1"/>
      <w:numFmt w:val="decimal"/>
      <w:lvlText w:val="%7."/>
      <w:lvlJc w:val="left"/>
      <w:pPr>
        <w:ind w:left="6174" w:hanging="360"/>
      </w:pPr>
    </w:lvl>
    <w:lvl w:ilvl="7" w:tplc="44090019" w:tentative="1">
      <w:start w:val="1"/>
      <w:numFmt w:val="lowerLetter"/>
      <w:lvlText w:val="%8."/>
      <w:lvlJc w:val="left"/>
      <w:pPr>
        <w:ind w:left="6894" w:hanging="360"/>
      </w:pPr>
    </w:lvl>
    <w:lvl w:ilvl="8" w:tplc="4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1" w15:restartNumberingAfterBreak="0">
    <w:nsid w:val="271C19C9"/>
    <w:multiLevelType w:val="hybridMultilevel"/>
    <w:tmpl w:val="CC902EAA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27B507EF"/>
    <w:multiLevelType w:val="hybridMultilevel"/>
    <w:tmpl w:val="1B304F0E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27F94417"/>
    <w:multiLevelType w:val="hybridMultilevel"/>
    <w:tmpl w:val="856E2ED6"/>
    <w:lvl w:ilvl="0" w:tplc="115088B8">
      <w:start w:val="1"/>
      <w:numFmt w:val="lowerLetter"/>
      <w:lvlText w:val="(%1)"/>
      <w:lvlJc w:val="left"/>
      <w:pPr>
        <w:ind w:left="1279" w:hanging="57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4" w15:restartNumberingAfterBreak="0">
    <w:nsid w:val="28B56807"/>
    <w:multiLevelType w:val="hybridMultilevel"/>
    <w:tmpl w:val="34D05CDA"/>
    <w:lvl w:ilvl="0" w:tplc="E0B41964">
      <w:start w:val="5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60" w:hanging="360"/>
      </w:pPr>
    </w:lvl>
    <w:lvl w:ilvl="2" w:tplc="4409001B" w:tentative="1">
      <w:start w:val="1"/>
      <w:numFmt w:val="lowerRoman"/>
      <w:lvlText w:val="%3."/>
      <w:lvlJc w:val="right"/>
      <w:pPr>
        <w:ind w:left="1080" w:hanging="180"/>
      </w:pPr>
    </w:lvl>
    <w:lvl w:ilvl="3" w:tplc="4409000F" w:tentative="1">
      <w:start w:val="1"/>
      <w:numFmt w:val="decimal"/>
      <w:lvlText w:val="%4."/>
      <w:lvlJc w:val="left"/>
      <w:pPr>
        <w:ind w:left="1800" w:hanging="360"/>
      </w:pPr>
    </w:lvl>
    <w:lvl w:ilvl="4" w:tplc="44090019" w:tentative="1">
      <w:start w:val="1"/>
      <w:numFmt w:val="lowerLetter"/>
      <w:lvlText w:val="%5."/>
      <w:lvlJc w:val="left"/>
      <w:pPr>
        <w:ind w:left="2520" w:hanging="360"/>
      </w:pPr>
    </w:lvl>
    <w:lvl w:ilvl="5" w:tplc="4409001B" w:tentative="1">
      <w:start w:val="1"/>
      <w:numFmt w:val="lowerRoman"/>
      <w:lvlText w:val="%6."/>
      <w:lvlJc w:val="right"/>
      <w:pPr>
        <w:ind w:left="3240" w:hanging="180"/>
      </w:pPr>
    </w:lvl>
    <w:lvl w:ilvl="6" w:tplc="4409000F" w:tentative="1">
      <w:start w:val="1"/>
      <w:numFmt w:val="decimal"/>
      <w:lvlText w:val="%7."/>
      <w:lvlJc w:val="left"/>
      <w:pPr>
        <w:ind w:left="3960" w:hanging="360"/>
      </w:pPr>
    </w:lvl>
    <w:lvl w:ilvl="7" w:tplc="44090019" w:tentative="1">
      <w:start w:val="1"/>
      <w:numFmt w:val="lowerLetter"/>
      <w:lvlText w:val="%8."/>
      <w:lvlJc w:val="left"/>
      <w:pPr>
        <w:ind w:left="4680" w:hanging="360"/>
      </w:pPr>
    </w:lvl>
    <w:lvl w:ilvl="8" w:tplc="4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5" w15:restartNumberingAfterBreak="0">
    <w:nsid w:val="29A60532"/>
    <w:multiLevelType w:val="hybridMultilevel"/>
    <w:tmpl w:val="CBE6AB64"/>
    <w:lvl w:ilvl="0" w:tplc="4DAC2982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2C295605"/>
    <w:multiLevelType w:val="hybridMultilevel"/>
    <w:tmpl w:val="72AE00A6"/>
    <w:lvl w:ilvl="0" w:tplc="F68030E2">
      <w:start w:val="1"/>
      <w:numFmt w:val="lowerLetter"/>
      <w:lvlText w:val="(%1)"/>
      <w:lvlJc w:val="left"/>
      <w:pPr>
        <w:ind w:left="13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00" w:hanging="360"/>
      </w:pPr>
    </w:lvl>
    <w:lvl w:ilvl="2" w:tplc="4409001B" w:tentative="1">
      <w:start w:val="1"/>
      <w:numFmt w:val="lowerRoman"/>
      <w:lvlText w:val="%3."/>
      <w:lvlJc w:val="right"/>
      <w:pPr>
        <w:ind w:left="2820" w:hanging="180"/>
      </w:pPr>
    </w:lvl>
    <w:lvl w:ilvl="3" w:tplc="4409000F" w:tentative="1">
      <w:start w:val="1"/>
      <w:numFmt w:val="decimal"/>
      <w:lvlText w:val="%4."/>
      <w:lvlJc w:val="left"/>
      <w:pPr>
        <w:ind w:left="3540" w:hanging="360"/>
      </w:pPr>
    </w:lvl>
    <w:lvl w:ilvl="4" w:tplc="44090019" w:tentative="1">
      <w:start w:val="1"/>
      <w:numFmt w:val="lowerLetter"/>
      <w:lvlText w:val="%5."/>
      <w:lvlJc w:val="left"/>
      <w:pPr>
        <w:ind w:left="4260" w:hanging="360"/>
      </w:pPr>
    </w:lvl>
    <w:lvl w:ilvl="5" w:tplc="4409001B" w:tentative="1">
      <w:start w:val="1"/>
      <w:numFmt w:val="lowerRoman"/>
      <w:lvlText w:val="%6."/>
      <w:lvlJc w:val="right"/>
      <w:pPr>
        <w:ind w:left="4980" w:hanging="180"/>
      </w:pPr>
    </w:lvl>
    <w:lvl w:ilvl="6" w:tplc="4409000F" w:tentative="1">
      <w:start w:val="1"/>
      <w:numFmt w:val="decimal"/>
      <w:lvlText w:val="%7."/>
      <w:lvlJc w:val="left"/>
      <w:pPr>
        <w:ind w:left="5700" w:hanging="360"/>
      </w:pPr>
    </w:lvl>
    <w:lvl w:ilvl="7" w:tplc="44090019" w:tentative="1">
      <w:start w:val="1"/>
      <w:numFmt w:val="lowerLetter"/>
      <w:lvlText w:val="%8."/>
      <w:lvlJc w:val="left"/>
      <w:pPr>
        <w:ind w:left="6420" w:hanging="360"/>
      </w:pPr>
    </w:lvl>
    <w:lvl w:ilvl="8" w:tplc="4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87" w15:restartNumberingAfterBreak="0">
    <w:nsid w:val="2CDA6F77"/>
    <w:multiLevelType w:val="hybridMultilevel"/>
    <w:tmpl w:val="6C1AAA60"/>
    <w:lvl w:ilvl="0" w:tplc="678E340E">
      <w:start w:val="1"/>
      <w:numFmt w:val="lowerLetter"/>
      <w:lvlText w:val="(%1)"/>
      <w:lvlJc w:val="left"/>
      <w:pPr>
        <w:ind w:left="882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02" w:hanging="360"/>
      </w:pPr>
    </w:lvl>
    <w:lvl w:ilvl="2" w:tplc="4409001B" w:tentative="1">
      <w:start w:val="1"/>
      <w:numFmt w:val="lowerRoman"/>
      <w:lvlText w:val="%3."/>
      <w:lvlJc w:val="right"/>
      <w:pPr>
        <w:ind w:left="2322" w:hanging="180"/>
      </w:pPr>
    </w:lvl>
    <w:lvl w:ilvl="3" w:tplc="4409000F" w:tentative="1">
      <w:start w:val="1"/>
      <w:numFmt w:val="decimal"/>
      <w:lvlText w:val="%4."/>
      <w:lvlJc w:val="left"/>
      <w:pPr>
        <w:ind w:left="3042" w:hanging="360"/>
      </w:pPr>
    </w:lvl>
    <w:lvl w:ilvl="4" w:tplc="44090019" w:tentative="1">
      <w:start w:val="1"/>
      <w:numFmt w:val="lowerLetter"/>
      <w:lvlText w:val="%5."/>
      <w:lvlJc w:val="left"/>
      <w:pPr>
        <w:ind w:left="3762" w:hanging="360"/>
      </w:pPr>
    </w:lvl>
    <w:lvl w:ilvl="5" w:tplc="4409001B" w:tentative="1">
      <w:start w:val="1"/>
      <w:numFmt w:val="lowerRoman"/>
      <w:lvlText w:val="%6."/>
      <w:lvlJc w:val="right"/>
      <w:pPr>
        <w:ind w:left="4482" w:hanging="180"/>
      </w:pPr>
    </w:lvl>
    <w:lvl w:ilvl="6" w:tplc="4409000F" w:tentative="1">
      <w:start w:val="1"/>
      <w:numFmt w:val="decimal"/>
      <w:lvlText w:val="%7."/>
      <w:lvlJc w:val="left"/>
      <w:pPr>
        <w:ind w:left="5202" w:hanging="360"/>
      </w:pPr>
    </w:lvl>
    <w:lvl w:ilvl="7" w:tplc="44090019" w:tentative="1">
      <w:start w:val="1"/>
      <w:numFmt w:val="lowerLetter"/>
      <w:lvlText w:val="%8."/>
      <w:lvlJc w:val="left"/>
      <w:pPr>
        <w:ind w:left="5922" w:hanging="360"/>
      </w:pPr>
    </w:lvl>
    <w:lvl w:ilvl="8" w:tplc="4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88" w15:restartNumberingAfterBreak="0">
    <w:nsid w:val="2D4903B0"/>
    <w:multiLevelType w:val="hybridMultilevel"/>
    <w:tmpl w:val="9E70A8AC"/>
    <w:lvl w:ilvl="0" w:tplc="3D2E63C2">
      <w:start w:val="1"/>
      <w:numFmt w:val="lowerRoman"/>
      <w:lvlText w:val="(%1)"/>
      <w:lvlJc w:val="right"/>
      <w:pPr>
        <w:ind w:left="79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510" w:hanging="360"/>
      </w:pPr>
    </w:lvl>
    <w:lvl w:ilvl="2" w:tplc="4409001B" w:tentative="1">
      <w:start w:val="1"/>
      <w:numFmt w:val="lowerRoman"/>
      <w:lvlText w:val="%3."/>
      <w:lvlJc w:val="right"/>
      <w:pPr>
        <w:ind w:left="2230" w:hanging="180"/>
      </w:pPr>
    </w:lvl>
    <w:lvl w:ilvl="3" w:tplc="4409000F" w:tentative="1">
      <w:start w:val="1"/>
      <w:numFmt w:val="decimal"/>
      <w:lvlText w:val="%4."/>
      <w:lvlJc w:val="left"/>
      <w:pPr>
        <w:ind w:left="2950" w:hanging="360"/>
      </w:pPr>
    </w:lvl>
    <w:lvl w:ilvl="4" w:tplc="44090019" w:tentative="1">
      <w:start w:val="1"/>
      <w:numFmt w:val="lowerLetter"/>
      <w:lvlText w:val="%5."/>
      <w:lvlJc w:val="left"/>
      <w:pPr>
        <w:ind w:left="3670" w:hanging="360"/>
      </w:pPr>
    </w:lvl>
    <w:lvl w:ilvl="5" w:tplc="4409001B" w:tentative="1">
      <w:start w:val="1"/>
      <w:numFmt w:val="lowerRoman"/>
      <w:lvlText w:val="%6."/>
      <w:lvlJc w:val="right"/>
      <w:pPr>
        <w:ind w:left="4390" w:hanging="180"/>
      </w:pPr>
    </w:lvl>
    <w:lvl w:ilvl="6" w:tplc="4409000F" w:tentative="1">
      <w:start w:val="1"/>
      <w:numFmt w:val="decimal"/>
      <w:lvlText w:val="%7."/>
      <w:lvlJc w:val="left"/>
      <w:pPr>
        <w:ind w:left="5110" w:hanging="360"/>
      </w:pPr>
    </w:lvl>
    <w:lvl w:ilvl="7" w:tplc="44090019" w:tentative="1">
      <w:start w:val="1"/>
      <w:numFmt w:val="lowerLetter"/>
      <w:lvlText w:val="%8."/>
      <w:lvlJc w:val="left"/>
      <w:pPr>
        <w:ind w:left="5830" w:hanging="360"/>
      </w:pPr>
    </w:lvl>
    <w:lvl w:ilvl="8" w:tplc="4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89" w15:restartNumberingAfterBreak="0">
    <w:nsid w:val="2E116B60"/>
    <w:multiLevelType w:val="hybridMultilevel"/>
    <w:tmpl w:val="15969444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0" w15:restartNumberingAfterBreak="0">
    <w:nsid w:val="2E2E5313"/>
    <w:multiLevelType w:val="hybridMultilevel"/>
    <w:tmpl w:val="73A04274"/>
    <w:lvl w:ilvl="0" w:tplc="FFFFFFFF">
      <w:start w:val="1"/>
      <w:numFmt w:val="lowerLetter"/>
      <w:lvlText w:val="(%1)"/>
      <w:lvlJc w:val="left"/>
      <w:pPr>
        <w:ind w:left="2847" w:hanging="360"/>
      </w:pPr>
    </w:lvl>
    <w:lvl w:ilvl="1" w:tplc="44090019" w:tentative="1">
      <w:start w:val="1"/>
      <w:numFmt w:val="lowerLetter"/>
      <w:lvlText w:val="%2."/>
      <w:lvlJc w:val="left"/>
      <w:pPr>
        <w:ind w:left="3567" w:hanging="360"/>
      </w:pPr>
    </w:lvl>
    <w:lvl w:ilvl="2" w:tplc="4409001B" w:tentative="1">
      <w:start w:val="1"/>
      <w:numFmt w:val="lowerRoman"/>
      <w:lvlText w:val="%3."/>
      <w:lvlJc w:val="right"/>
      <w:pPr>
        <w:ind w:left="4287" w:hanging="180"/>
      </w:pPr>
    </w:lvl>
    <w:lvl w:ilvl="3" w:tplc="4409000F" w:tentative="1">
      <w:start w:val="1"/>
      <w:numFmt w:val="decimal"/>
      <w:lvlText w:val="%4."/>
      <w:lvlJc w:val="left"/>
      <w:pPr>
        <w:ind w:left="5007" w:hanging="360"/>
      </w:pPr>
    </w:lvl>
    <w:lvl w:ilvl="4" w:tplc="44090019" w:tentative="1">
      <w:start w:val="1"/>
      <w:numFmt w:val="lowerLetter"/>
      <w:lvlText w:val="%5."/>
      <w:lvlJc w:val="left"/>
      <w:pPr>
        <w:ind w:left="5727" w:hanging="360"/>
      </w:pPr>
    </w:lvl>
    <w:lvl w:ilvl="5" w:tplc="4409001B" w:tentative="1">
      <w:start w:val="1"/>
      <w:numFmt w:val="lowerRoman"/>
      <w:lvlText w:val="%6."/>
      <w:lvlJc w:val="right"/>
      <w:pPr>
        <w:ind w:left="6447" w:hanging="180"/>
      </w:pPr>
    </w:lvl>
    <w:lvl w:ilvl="6" w:tplc="4409000F" w:tentative="1">
      <w:start w:val="1"/>
      <w:numFmt w:val="decimal"/>
      <w:lvlText w:val="%7."/>
      <w:lvlJc w:val="left"/>
      <w:pPr>
        <w:ind w:left="7167" w:hanging="360"/>
      </w:pPr>
    </w:lvl>
    <w:lvl w:ilvl="7" w:tplc="44090019" w:tentative="1">
      <w:start w:val="1"/>
      <w:numFmt w:val="lowerLetter"/>
      <w:lvlText w:val="%8."/>
      <w:lvlJc w:val="left"/>
      <w:pPr>
        <w:ind w:left="7887" w:hanging="360"/>
      </w:pPr>
    </w:lvl>
    <w:lvl w:ilvl="8" w:tplc="4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91" w15:restartNumberingAfterBreak="0">
    <w:nsid w:val="2F6978E5"/>
    <w:multiLevelType w:val="hybridMultilevel"/>
    <w:tmpl w:val="89CCD2E6"/>
    <w:lvl w:ilvl="0" w:tplc="6EFC5D92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2" w15:restartNumberingAfterBreak="0">
    <w:nsid w:val="2F824492"/>
    <w:multiLevelType w:val="hybridMultilevel"/>
    <w:tmpl w:val="C58AEC66"/>
    <w:lvl w:ilvl="0" w:tplc="72D00096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93" w15:restartNumberingAfterBreak="0">
    <w:nsid w:val="2FE81F57"/>
    <w:multiLevelType w:val="hybridMultilevel"/>
    <w:tmpl w:val="FEEC39A2"/>
    <w:lvl w:ilvl="0" w:tplc="EF62320C">
      <w:start w:val="9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303A4C5C"/>
    <w:multiLevelType w:val="hybridMultilevel"/>
    <w:tmpl w:val="DA62985E"/>
    <w:lvl w:ilvl="0" w:tplc="C4DCE79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3054407D"/>
    <w:multiLevelType w:val="hybridMultilevel"/>
    <w:tmpl w:val="1DD0285E"/>
    <w:lvl w:ilvl="0" w:tplc="1A20ACD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264628A"/>
    <w:multiLevelType w:val="hybridMultilevel"/>
    <w:tmpl w:val="244CC6FE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33B8457E"/>
    <w:multiLevelType w:val="multilevel"/>
    <w:tmpl w:val="609A7508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8" w15:restartNumberingAfterBreak="0">
    <w:nsid w:val="3538674B"/>
    <w:multiLevelType w:val="hybridMultilevel"/>
    <w:tmpl w:val="DDFED40E"/>
    <w:lvl w:ilvl="0" w:tplc="9A1A5B62">
      <w:start w:val="1"/>
      <w:numFmt w:val="lowerLetter"/>
      <w:lvlText w:val="(%1)"/>
      <w:lvlJc w:val="left"/>
      <w:pPr>
        <w:ind w:left="1119" w:hanging="41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9" w15:restartNumberingAfterBreak="0">
    <w:nsid w:val="36836BE4"/>
    <w:multiLevelType w:val="hybridMultilevel"/>
    <w:tmpl w:val="B64CFEBC"/>
    <w:lvl w:ilvl="0" w:tplc="6EFC5D92">
      <w:start w:val="1"/>
      <w:numFmt w:val="lowerLetter"/>
      <w:lvlText w:val="(%1)"/>
      <w:lvlJc w:val="left"/>
      <w:pPr>
        <w:ind w:left="21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900" w:hanging="360"/>
      </w:pPr>
    </w:lvl>
    <w:lvl w:ilvl="2" w:tplc="4409001B" w:tentative="1">
      <w:start w:val="1"/>
      <w:numFmt w:val="lowerRoman"/>
      <w:lvlText w:val="%3."/>
      <w:lvlJc w:val="right"/>
      <w:pPr>
        <w:ind w:left="3620" w:hanging="180"/>
      </w:pPr>
    </w:lvl>
    <w:lvl w:ilvl="3" w:tplc="4409000F" w:tentative="1">
      <w:start w:val="1"/>
      <w:numFmt w:val="decimal"/>
      <w:lvlText w:val="%4."/>
      <w:lvlJc w:val="left"/>
      <w:pPr>
        <w:ind w:left="4340" w:hanging="360"/>
      </w:pPr>
    </w:lvl>
    <w:lvl w:ilvl="4" w:tplc="44090019" w:tentative="1">
      <w:start w:val="1"/>
      <w:numFmt w:val="lowerLetter"/>
      <w:lvlText w:val="%5."/>
      <w:lvlJc w:val="left"/>
      <w:pPr>
        <w:ind w:left="5060" w:hanging="360"/>
      </w:pPr>
    </w:lvl>
    <w:lvl w:ilvl="5" w:tplc="4409001B" w:tentative="1">
      <w:start w:val="1"/>
      <w:numFmt w:val="lowerRoman"/>
      <w:lvlText w:val="%6."/>
      <w:lvlJc w:val="right"/>
      <w:pPr>
        <w:ind w:left="5780" w:hanging="180"/>
      </w:pPr>
    </w:lvl>
    <w:lvl w:ilvl="6" w:tplc="4409000F" w:tentative="1">
      <w:start w:val="1"/>
      <w:numFmt w:val="decimal"/>
      <w:lvlText w:val="%7."/>
      <w:lvlJc w:val="left"/>
      <w:pPr>
        <w:ind w:left="6500" w:hanging="360"/>
      </w:pPr>
    </w:lvl>
    <w:lvl w:ilvl="7" w:tplc="44090019" w:tentative="1">
      <w:start w:val="1"/>
      <w:numFmt w:val="lowerLetter"/>
      <w:lvlText w:val="%8."/>
      <w:lvlJc w:val="left"/>
      <w:pPr>
        <w:ind w:left="7220" w:hanging="360"/>
      </w:pPr>
    </w:lvl>
    <w:lvl w:ilvl="8" w:tplc="4409001B" w:tentative="1">
      <w:start w:val="1"/>
      <w:numFmt w:val="lowerRoman"/>
      <w:lvlText w:val="%9."/>
      <w:lvlJc w:val="right"/>
      <w:pPr>
        <w:ind w:left="7940" w:hanging="180"/>
      </w:pPr>
    </w:lvl>
  </w:abstractNum>
  <w:abstractNum w:abstractNumId="100" w15:restartNumberingAfterBreak="0">
    <w:nsid w:val="378C2A3D"/>
    <w:multiLevelType w:val="hybridMultilevel"/>
    <w:tmpl w:val="434634C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8265944"/>
    <w:multiLevelType w:val="hybridMultilevel"/>
    <w:tmpl w:val="B5424AAE"/>
    <w:lvl w:ilvl="0" w:tplc="15060D7A">
      <w:start w:val="2"/>
      <w:numFmt w:val="lowerLetter"/>
      <w:lvlText w:val="(%1)"/>
      <w:lvlJc w:val="left"/>
      <w:pPr>
        <w:ind w:left="257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74" w:hanging="360"/>
      </w:pPr>
    </w:lvl>
    <w:lvl w:ilvl="2" w:tplc="4409001B" w:tentative="1">
      <w:start w:val="1"/>
      <w:numFmt w:val="lowerRoman"/>
      <w:lvlText w:val="%3."/>
      <w:lvlJc w:val="right"/>
      <w:pPr>
        <w:ind w:left="3294" w:hanging="180"/>
      </w:pPr>
    </w:lvl>
    <w:lvl w:ilvl="3" w:tplc="4409000F" w:tentative="1">
      <w:start w:val="1"/>
      <w:numFmt w:val="decimal"/>
      <w:lvlText w:val="%4."/>
      <w:lvlJc w:val="left"/>
      <w:pPr>
        <w:ind w:left="4014" w:hanging="360"/>
      </w:pPr>
    </w:lvl>
    <w:lvl w:ilvl="4" w:tplc="44090019" w:tentative="1">
      <w:start w:val="1"/>
      <w:numFmt w:val="lowerLetter"/>
      <w:lvlText w:val="%5."/>
      <w:lvlJc w:val="left"/>
      <w:pPr>
        <w:ind w:left="4734" w:hanging="360"/>
      </w:pPr>
    </w:lvl>
    <w:lvl w:ilvl="5" w:tplc="4409001B" w:tentative="1">
      <w:start w:val="1"/>
      <w:numFmt w:val="lowerRoman"/>
      <w:lvlText w:val="%6."/>
      <w:lvlJc w:val="right"/>
      <w:pPr>
        <w:ind w:left="5454" w:hanging="180"/>
      </w:pPr>
    </w:lvl>
    <w:lvl w:ilvl="6" w:tplc="4409000F" w:tentative="1">
      <w:start w:val="1"/>
      <w:numFmt w:val="decimal"/>
      <w:lvlText w:val="%7."/>
      <w:lvlJc w:val="left"/>
      <w:pPr>
        <w:ind w:left="6174" w:hanging="360"/>
      </w:pPr>
    </w:lvl>
    <w:lvl w:ilvl="7" w:tplc="44090019" w:tentative="1">
      <w:start w:val="1"/>
      <w:numFmt w:val="lowerLetter"/>
      <w:lvlText w:val="%8."/>
      <w:lvlJc w:val="left"/>
      <w:pPr>
        <w:ind w:left="6894" w:hanging="360"/>
      </w:pPr>
    </w:lvl>
    <w:lvl w:ilvl="8" w:tplc="4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2" w15:restartNumberingAfterBreak="0">
    <w:nsid w:val="391C29A8"/>
    <w:multiLevelType w:val="hybridMultilevel"/>
    <w:tmpl w:val="B388F0F8"/>
    <w:lvl w:ilvl="0" w:tplc="4B6E2B2C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 w15:restartNumberingAfterBreak="0">
    <w:nsid w:val="39275D77"/>
    <w:multiLevelType w:val="hybridMultilevel"/>
    <w:tmpl w:val="CEF2CC18"/>
    <w:lvl w:ilvl="0" w:tplc="07EC33B0">
      <w:start w:val="1"/>
      <w:numFmt w:val="lowerRoman"/>
      <w:lvlText w:val="(%1)"/>
      <w:lvlJc w:val="right"/>
      <w:pPr>
        <w:ind w:left="1440" w:hanging="360"/>
      </w:pPr>
      <w:rPr>
        <w:rFonts w:ascii="Tahoma" w:eastAsia="Calibri" w:hAnsi="Tahoma" w:cs="Tahom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399666E3"/>
    <w:multiLevelType w:val="hybridMultilevel"/>
    <w:tmpl w:val="6324EE90"/>
    <w:lvl w:ilvl="0" w:tplc="10E2F27E">
      <w:start w:val="1"/>
      <w:numFmt w:val="lowerRoman"/>
      <w:lvlText w:val="(%1)"/>
      <w:lvlJc w:val="left"/>
      <w:pPr>
        <w:ind w:left="1700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0" w:hanging="360"/>
      </w:pPr>
    </w:lvl>
    <w:lvl w:ilvl="2" w:tplc="4409001B" w:tentative="1">
      <w:start w:val="1"/>
      <w:numFmt w:val="lowerRoman"/>
      <w:lvlText w:val="%3."/>
      <w:lvlJc w:val="right"/>
      <w:pPr>
        <w:ind w:left="2650" w:hanging="180"/>
      </w:pPr>
    </w:lvl>
    <w:lvl w:ilvl="3" w:tplc="4409000F" w:tentative="1">
      <w:start w:val="1"/>
      <w:numFmt w:val="decimal"/>
      <w:lvlText w:val="%4."/>
      <w:lvlJc w:val="left"/>
      <w:pPr>
        <w:ind w:left="3370" w:hanging="360"/>
      </w:pPr>
    </w:lvl>
    <w:lvl w:ilvl="4" w:tplc="44090019" w:tentative="1">
      <w:start w:val="1"/>
      <w:numFmt w:val="lowerLetter"/>
      <w:lvlText w:val="%5."/>
      <w:lvlJc w:val="left"/>
      <w:pPr>
        <w:ind w:left="4090" w:hanging="360"/>
      </w:pPr>
    </w:lvl>
    <w:lvl w:ilvl="5" w:tplc="4409001B" w:tentative="1">
      <w:start w:val="1"/>
      <w:numFmt w:val="lowerRoman"/>
      <w:lvlText w:val="%6."/>
      <w:lvlJc w:val="right"/>
      <w:pPr>
        <w:ind w:left="4810" w:hanging="180"/>
      </w:pPr>
    </w:lvl>
    <w:lvl w:ilvl="6" w:tplc="4409000F" w:tentative="1">
      <w:start w:val="1"/>
      <w:numFmt w:val="decimal"/>
      <w:lvlText w:val="%7."/>
      <w:lvlJc w:val="left"/>
      <w:pPr>
        <w:ind w:left="5530" w:hanging="360"/>
      </w:pPr>
    </w:lvl>
    <w:lvl w:ilvl="7" w:tplc="44090019" w:tentative="1">
      <w:start w:val="1"/>
      <w:numFmt w:val="lowerLetter"/>
      <w:lvlText w:val="%8."/>
      <w:lvlJc w:val="left"/>
      <w:pPr>
        <w:ind w:left="6250" w:hanging="360"/>
      </w:pPr>
    </w:lvl>
    <w:lvl w:ilvl="8" w:tplc="4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05" w15:restartNumberingAfterBreak="0">
    <w:nsid w:val="3A1333F8"/>
    <w:multiLevelType w:val="hybridMultilevel"/>
    <w:tmpl w:val="2A021882"/>
    <w:lvl w:ilvl="0" w:tplc="CA9074E6">
      <w:start w:val="1"/>
      <w:numFmt w:val="lowerRoman"/>
      <w:lvlText w:val="(%1)"/>
      <w:lvlJc w:val="left"/>
      <w:pPr>
        <w:ind w:left="2421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781" w:hanging="360"/>
      </w:pPr>
    </w:lvl>
    <w:lvl w:ilvl="2" w:tplc="4409001B" w:tentative="1">
      <w:start w:val="1"/>
      <w:numFmt w:val="lowerRoman"/>
      <w:lvlText w:val="%3."/>
      <w:lvlJc w:val="right"/>
      <w:pPr>
        <w:ind w:left="3501" w:hanging="180"/>
      </w:pPr>
    </w:lvl>
    <w:lvl w:ilvl="3" w:tplc="4409000F" w:tentative="1">
      <w:start w:val="1"/>
      <w:numFmt w:val="decimal"/>
      <w:lvlText w:val="%4."/>
      <w:lvlJc w:val="left"/>
      <w:pPr>
        <w:ind w:left="4221" w:hanging="360"/>
      </w:pPr>
    </w:lvl>
    <w:lvl w:ilvl="4" w:tplc="44090019" w:tentative="1">
      <w:start w:val="1"/>
      <w:numFmt w:val="lowerLetter"/>
      <w:lvlText w:val="%5."/>
      <w:lvlJc w:val="left"/>
      <w:pPr>
        <w:ind w:left="4941" w:hanging="360"/>
      </w:pPr>
    </w:lvl>
    <w:lvl w:ilvl="5" w:tplc="4409001B" w:tentative="1">
      <w:start w:val="1"/>
      <w:numFmt w:val="lowerRoman"/>
      <w:lvlText w:val="%6."/>
      <w:lvlJc w:val="right"/>
      <w:pPr>
        <w:ind w:left="5661" w:hanging="180"/>
      </w:pPr>
    </w:lvl>
    <w:lvl w:ilvl="6" w:tplc="4409000F" w:tentative="1">
      <w:start w:val="1"/>
      <w:numFmt w:val="decimal"/>
      <w:lvlText w:val="%7."/>
      <w:lvlJc w:val="left"/>
      <w:pPr>
        <w:ind w:left="6381" w:hanging="360"/>
      </w:pPr>
    </w:lvl>
    <w:lvl w:ilvl="7" w:tplc="44090019" w:tentative="1">
      <w:start w:val="1"/>
      <w:numFmt w:val="lowerLetter"/>
      <w:lvlText w:val="%8."/>
      <w:lvlJc w:val="left"/>
      <w:pPr>
        <w:ind w:left="7101" w:hanging="360"/>
      </w:pPr>
    </w:lvl>
    <w:lvl w:ilvl="8" w:tplc="4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06" w15:restartNumberingAfterBreak="0">
    <w:nsid w:val="3A6753BA"/>
    <w:multiLevelType w:val="hybridMultilevel"/>
    <w:tmpl w:val="B62663BE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7" w15:restartNumberingAfterBreak="0">
    <w:nsid w:val="3C513B8B"/>
    <w:multiLevelType w:val="hybridMultilevel"/>
    <w:tmpl w:val="7124F314"/>
    <w:lvl w:ilvl="0" w:tplc="E13C4D0E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3C5C53C7"/>
    <w:multiLevelType w:val="hybridMultilevel"/>
    <w:tmpl w:val="FCBEC5F8"/>
    <w:lvl w:ilvl="0" w:tplc="678CF4D4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9" w15:restartNumberingAfterBreak="0">
    <w:nsid w:val="3D7151E2"/>
    <w:multiLevelType w:val="hybridMultilevel"/>
    <w:tmpl w:val="654458E2"/>
    <w:lvl w:ilvl="0" w:tplc="69462D2A">
      <w:start w:val="1"/>
      <w:numFmt w:val="decimal"/>
      <w:lvlText w:val="%1)"/>
      <w:lvlJc w:val="left"/>
      <w:pPr>
        <w:ind w:left="360" w:hanging="360"/>
      </w:pPr>
      <w:rPr>
        <w:rFonts w:ascii="Tahoma" w:hAnsi="Tahoma" w:cs="Tahoma" w:hint="default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3F597E30"/>
    <w:multiLevelType w:val="hybridMultilevel"/>
    <w:tmpl w:val="194CCE64"/>
    <w:lvl w:ilvl="0" w:tplc="FFFFFFFF">
      <w:start w:val="1"/>
      <w:numFmt w:val="lowerRoman"/>
      <w:lvlText w:val="(%1)"/>
      <w:lvlJc w:val="left"/>
      <w:pPr>
        <w:ind w:left="1069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1" w15:restartNumberingAfterBreak="0">
    <w:nsid w:val="42417001"/>
    <w:multiLevelType w:val="hybridMultilevel"/>
    <w:tmpl w:val="728E3888"/>
    <w:lvl w:ilvl="0" w:tplc="F68030E2">
      <w:start w:val="1"/>
      <w:numFmt w:val="lowerLetter"/>
      <w:lvlText w:val="(%1)"/>
      <w:lvlJc w:val="left"/>
      <w:pPr>
        <w:ind w:left="171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430" w:hanging="360"/>
      </w:pPr>
    </w:lvl>
    <w:lvl w:ilvl="2" w:tplc="4409001B" w:tentative="1">
      <w:start w:val="1"/>
      <w:numFmt w:val="lowerRoman"/>
      <w:lvlText w:val="%3."/>
      <w:lvlJc w:val="right"/>
      <w:pPr>
        <w:ind w:left="3150" w:hanging="180"/>
      </w:pPr>
    </w:lvl>
    <w:lvl w:ilvl="3" w:tplc="4409000F" w:tentative="1">
      <w:start w:val="1"/>
      <w:numFmt w:val="decimal"/>
      <w:lvlText w:val="%4."/>
      <w:lvlJc w:val="left"/>
      <w:pPr>
        <w:ind w:left="3870" w:hanging="360"/>
      </w:pPr>
    </w:lvl>
    <w:lvl w:ilvl="4" w:tplc="44090019" w:tentative="1">
      <w:start w:val="1"/>
      <w:numFmt w:val="lowerLetter"/>
      <w:lvlText w:val="%5."/>
      <w:lvlJc w:val="left"/>
      <w:pPr>
        <w:ind w:left="4590" w:hanging="360"/>
      </w:pPr>
    </w:lvl>
    <w:lvl w:ilvl="5" w:tplc="4409001B" w:tentative="1">
      <w:start w:val="1"/>
      <w:numFmt w:val="lowerRoman"/>
      <w:lvlText w:val="%6."/>
      <w:lvlJc w:val="right"/>
      <w:pPr>
        <w:ind w:left="5310" w:hanging="180"/>
      </w:pPr>
    </w:lvl>
    <w:lvl w:ilvl="6" w:tplc="4409000F" w:tentative="1">
      <w:start w:val="1"/>
      <w:numFmt w:val="decimal"/>
      <w:lvlText w:val="%7."/>
      <w:lvlJc w:val="left"/>
      <w:pPr>
        <w:ind w:left="6030" w:hanging="360"/>
      </w:pPr>
    </w:lvl>
    <w:lvl w:ilvl="7" w:tplc="44090019" w:tentative="1">
      <w:start w:val="1"/>
      <w:numFmt w:val="lowerLetter"/>
      <w:lvlText w:val="%8."/>
      <w:lvlJc w:val="left"/>
      <w:pPr>
        <w:ind w:left="6750" w:hanging="360"/>
      </w:pPr>
    </w:lvl>
    <w:lvl w:ilvl="8" w:tplc="4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12" w15:restartNumberingAfterBreak="0">
    <w:nsid w:val="425D3A6E"/>
    <w:multiLevelType w:val="hybridMultilevel"/>
    <w:tmpl w:val="7BDC0B9E"/>
    <w:lvl w:ilvl="0" w:tplc="A80C52D8">
      <w:start w:val="1"/>
      <w:numFmt w:val="lowerLetter"/>
      <w:lvlText w:val="(%1)"/>
      <w:lvlJc w:val="left"/>
      <w:pPr>
        <w:ind w:left="1700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0" w:hanging="360"/>
      </w:pPr>
    </w:lvl>
    <w:lvl w:ilvl="2" w:tplc="4409001B" w:tentative="1">
      <w:start w:val="1"/>
      <w:numFmt w:val="lowerRoman"/>
      <w:lvlText w:val="%3."/>
      <w:lvlJc w:val="right"/>
      <w:pPr>
        <w:ind w:left="2650" w:hanging="180"/>
      </w:pPr>
    </w:lvl>
    <w:lvl w:ilvl="3" w:tplc="4409000F" w:tentative="1">
      <w:start w:val="1"/>
      <w:numFmt w:val="decimal"/>
      <w:lvlText w:val="%4."/>
      <w:lvlJc w:val="left"/>
      <w:pPr>
        <w:ind w:left="3370" w:hanging="360"/>
      </w:pPr>
    </w:lvl>
    <w:lvl w:ilvl="4" w:tplc="44090019" w:tentative="1">
      <w:start w:val="1"/>
      <w:numFmt w:val="lowerLetter"/>
      <w:lvlText w:val="%5."/>
      <w:lvlJc w:val="left"/>
      <w:pPr>
        <w:ind w:left="4090" w:hanging="360"/>
      </w:pPr>
    </w:lvl>
    <w:lvl w:ilvl="5" w:tplc="4409001B" w:tentative="1">
      <w:start w:val="1"/>
      <w:numFmt w:val="lowerRoman"/>
      <w:lvlText w:val="%6."/>
      <w:lvlJc w:val="right"/>
      <w:pPr>
        <w:ind w:left="4810" w:hanging="180"/>
      </w:pPr>
    </w:lvl>
    <w:lvl w:ilvl="6" w:tplc="4409000F" w:tentative="1">
      <w:start w:val="1"/>
      <w:numFmt w:val="decimal"/>
      <w:lvlText w:val="%7."/>
      <w:lvlJc w:val="left"/>
      <w:pPr>
        <w:ind w:left="5530" w:hanging="360"/>
      </w:pPr>
    </w:lvl>
    <w:lvl w:ilvl="7" w:tplc="44090019" w:tentative="1">
      <w:start w:val="1"/>
      <w:numFmt w:val="lowerLetter"/>
      <w:lvlText w:val="%8."/>
      <w:lvlJc w:val="left"/>
      <w:pPr>
        <w:ind w:left="6250" w:hanging="360"/>
      </w:pPr>
    </w:lvl>
    <w:lvl w:ilvl="8" w:tplc="4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13" w15:restartNumberingAfterBreak="0">
    <w:nsid w:val="43C81538"/>
    <w:multiLevelType w:val="hybridMultilevel"/>
    <w:tmpl w:val="6EC625B4"/>
    <w:lvl w:ilvl="0" w:tplc="B90C84AE">
      <w:start w:val="1"/>
      <w:numFmt w:val="lowerRoman"/>
      <w:lvlText w:val="(%1)"/>
      <w:lvlJc w:val="left"/>
      <w:pPr>
        <w:ind w:left="1701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4" w15:restartNumberingAfterBreak="0">
    <w:nsid w:val="44A3700A"/>
    <w:multiLevelType w:val="multilevel"/>
    <w:tmpl w:val="F696A2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5" w15:restartNumberingAfterBreak="0">
    <w:nsid w:val="450E6939"/>
    <w:multiLevelType w:val="multilevel"/>
    <w:tmpl w:val="04B03964"/>
    <w:lvl w:ilvl="0">
      <w:start w:val="7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16" w15:restartNumberingAfterBreak="0">
    <w:nsid w:val="455E7992"/>
    <w:multiLevelType w:val="hybridMultilevel"/>
    <w:tmpl w:val="5FD61200"/>
    <w:lvl w:ilvl="0" w:tplc="FFFFFFFF">
      <w:start w:val="1"/>
      <w:numFmt w:val="lowerLetter"/>
      <w:lvlText w:val="(%1)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 w15:restartNumberingAfterBreak="0">
    <w:nsid w:val="463B0E03"/>
    <w:multiLevelType w:val="hybridMultilevel"/>
    <w:tmpl w:val="79D434FE"/>
    <w:lvl w:ilvl="0" w:tplc="6EFC5D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8" w15:restartNumberingAfterBreak="0">
    <w:nsid w:val="4731593F"/>
    <w:multiLevelType w:val="hybridMultilevel"/>
    <w:tmpl w:val="4E6AA3BA"/>
    <w:lvl w:ilvl="0" w:tplc="CAEC78E2">
      <w:start w:val="1"/>
      <w:numFmt w:val="lowerLetter"/>
      <w:lvlText w:val="(%1)"/>
      <w:lvlJc w:val="left"/>
      <w:pPr>
        <w:ind w:left="1440" w:hanging="360"/>
      </w:pPr>
      <w:rPr>
        <w:rFonts w:cs="Times New Roman" w:hint="default"/>
      </w:rPr>
    </w:lvl>
    <w:lvl w:ilvl="1" w:tplc="4409001B">
      <w:start w:val="1"/>
      <w:numFmt w:val="lowerRoman"/>
      <w:lvlText w:val="%2."/>
      <w:lvlJc w:val="right"/>
      <w:pPr>
        <w:ind w:left="216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9" w15:restartNumberingAfterBreak="0">
    <w:nsid w:val="4840147E"/>
    <w:multiLevelType w:val="hybridMultilevel"/>
    <w:tmpl w:val="F6F0F38A"/>
    <w:lvl w:ilvl="0" w:tplc="FFFFFFFF">
      <w:start w:val="1"/>
      <w:numFmt w:val="lowerLetter"/>
      <w:lvlText w:val="(%1)"/>
      <w:lvlJc w:val="left"/>
      <w:pPr>
        <w:ind w:left="144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 w15:restartNumberingAfterBreak="0">
    <w:nsid w:val="48576A6D"/>
    <w:multiLevelType w:val="hybridMultilevel"/>
    <w:tmpl w:val="55CA8486"/>
    <w:lvl w:ilvl="0" w:tplc="6EFC5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4A8B7828"/>
    <w:multiLevelType w:val="hybridMultilevel"/>
    <w:tmpl w:val="CEDA3052"/>
    <w:lvl w:ilvl="0" w:tplc="9ACCF9F8">
      <w:start w:val="1"/>
      <w:numFmt w:val="lowerLetter"/>
      <w:lvlText w:val="(%1)"/>
      <w:lvlJc w:val="left"/>
      <w:pPr>
        <w:ind w:left="1440" w:hanging="360"/>
      </w:pPr>
      <w:rPr>
        <w:rFonts w:ascii="Tahoma" w:eastAsia="SimSun" w:hAnsi="Tahoma" w:cs="Tahoma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2" w15:restartNumberingAfterBreak="0">
    <w:nsid w:val="4B8911F2"/>
    <w:multiLevelType w:val="hybridMultilevel"/>
    <w:tmpl w:val="62EA30CC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C6923E7"/>
    <w:multiLevelType w:val="hybridMultilevel"/>
    <w:tmpl w:val="291ED5E8"/>
    <w:lvl w:ilvl="0" w:tplc="97AC2980">
      <w:start w:val="1"/>
      <w:numFmt w:val="lowerRoman"/>
      <w:lvlText w:val="(%1)"/>
      <w:lvlJc w:val="right"/>
      <w:pPr>
        <w:ind w:left="1440" w:hanging="360"/>
      </w:pPr>
      <w:rPr>
        <w:rFonts w:ascii="Tahoma" w:eastAsia="Calibri" w:hAnsi="Tahoma" w:cs="Tahoma"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4C6C7DBC"/>
    <w:multiLevelType w:val="hybridMultilevel"/>
    <w:tmpl w:val="EF42609A"/>
    <w:lvl w:ilvl="0" w:tplc="44090017">
      <w:start w:val="1"/>
      <w:numFmt w:val="lowerLetter"/>
      <w:lvlText w:val="%1)"/>
      <w:lvlJc w:val="left"/>
      <w:pPr>
        <w:ind w:left="1043" w:hanging="360"/>
      </w:pPr>
    </w:lvl>
    <w:lvl w:ilvl="1" w:tplc="44090019" w:tentative="1">
      <w:start w:val="1"/>
      <w:numFmt w:val="lowerLetter"/>
      <w:lvlText w:val="%2."/>
      <w:lvlJc w:val="left"/>
      <w:pPr>
        <w:ind w:left="1763" w:hanging="360"/>
      </w:pPr>
    </w:lvl>
    <w:lvl w:ilvl="2" w:tplc="4409001B" w:tentative="1">
      <w:start w:val="1"/>
      <w:numFmt w:val="lowerRoman"/>
      <w:lvlText w:val="%3."/>
      <w:lvlJc w:val="right"/>
      <w:pPr>
        <w:ind w:left="2483" w:hanging="180"/>
      </w:pPr>
    </w:lvl>
    <w:lvl w:ilvl="3" w:tplc="4409000F" w:tentative="1">
      <w:start w:val="1"/>
      <w:numFmt w:val="decimal"/>
      <w:lvlText w:val="%4."/>
      <w:lvlJc w:val="left"/>
      <w:pPr>
        <w:ind w:left="3203" w:hanging="360"/>
      </w:pPr>
    </w:lvl>
    <w:lvl w:ilvl="4" w:tplc="44090019" w:tentative="1">
      <w:start w:val="1"/>
      <w:numFmt w:val="lowerLetter"/>
      <w:lvlText w:val="%5."/>
      <w:lvlJc w:val="left"/>
      <w:pPr>
        <w:ind w:left="3923" w:hanging="360"/>
      </w:pPr>
    </w:lvl>
    <w:lvl w:ilvl="5" w:tplc="4409001B" w:tentative="1">
      <w:start w:val="1"/>
      <w:numFmt w:val="lowerRoman"/>
      <w:lvlText w:val="%6."/>
      <w:lvlJc w:val="right"/>
      <w:pPr>
        <w:ind w:left="4643" w:hanging="180"/>
      </w:pPr>
    </w:lvl>
    <w:lvl w:ilvl="6" w:tplc="4409000F" w:tentative="1">
      <w:start w:val="1"/>
      <w:numFmt w:val="decimal"/>
      <w:lvlText w:val="%7."/>
      <w:lvlJc w:val="left"/>
      <w:pPr>
        <w:ind w:left="5363" w:hanging="360"/>
      </w:pPr>
    </w:lvl>
    <w:lvl w:ilvl="7" w:tplc="44090019" w:tentative="1">
      <w:start w:val="1"/>
      <w:numFmt w:val="lowerLetter"/>
      <w:lvlText w:val="%8."/>
      <w:lvlJc w:val="left"/>
      <w:pPr>
        <w:ind w:left="6083" w:hanging="360"/>
      </w:pPr>
    </w:lvl>
    <w:lvl w:ilvl="8" w:tplc="4409001B" w:tentative="1">
      <w:start w:val="1"/>
      <w:numFmt w:val="lowerRoman"/>
      <w:lvlText w:val="%9."/>
      <w:lvlJc w:val="right"/>
      <w:pPr>
        <w:ind w:left="6803" w:hanging="180"/>
      </w:pPr>
    </w:lvl>
  </w:abstractNum>
  <w:abstractNum w:abstractNumId="125" w15:restartNumberingAfterBreak="0">
    <w:nsid w:val="4DE51045"/>
    <w:multiLevelType w:val="hybridMultilevel"/>
    <w:tmpl w:val="D7883D08"/>
    <w:lvl w:ilvl="0" w:tplc="83886D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4F734049"/>
    <w:multiLevelType w:val="hybridMultilevel"/>
    <w:tmpl w:val="B46C30D2"/>
    <w:lvl w:ilvl="0" w:tplc="AE66082A">
      <w:start w:val="1"/>
      <w:numFmt w:val="lowerLetter"/>
      <w:lvlText w:val="(%1)"/>
      <w:lvlJc w:val="left"/>
      <w:pPr>
        <w:ind w:left="121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0" w:hanging="360"/>
      </w:pPr>
    </w:lvl>
    <w:lvl w:ilvl="2" w:tplc="4409001B" w:tentative="1">
      <w:start w:val="1"/>
      <w:numFmt w:val="lowerRoman"/>
      <w:lvlText w:val="%3."/>
      <w:lvlJc w:val="right"/>
      <w:pPr>
        <w:ind w:left="2650" w:hanging="180"/>
      </w:pPr>
    </w:lvl>
    <w:lvl w:ilvl="3" w:tplc="4409000F" w:tentative="1">
      <w:start w:val="1"/>
      <w:numFmt w:val="decimal"/>
      <w:lvlText w:val="%4."/>
      <w:lvlJc w:val="left"/>
      <w:pPr>
        <w:ind w:left="3370" w:hanging="360"/>
      </w:pPr>
    </w:lvl>
    <w:lvl w:ilvl="4" w:tplc="44090019" w:tentative="1">
      <w:start w:val="1"/>
      <w:numFmt w:val="lowerLetter"/>
      <w:lvlText w:val="%5."/>
      <w:lvlJc w:val="left"/>
      <w:pPr>
        <w:ind w:left="4090" w:hanging="360"/>
      </w:pPr>
    </w:lvl>
    <w:lvl w:ilvl="5" w:tplc="4409001B" w:tentative="1">
      <w:start w:val="1"/>
      <w:numFmt w:val="lowerRoman"/>
      <w:lvlText w:val="%6."/>
      <w:lvlJc w:val="right"/>
      <w:pPr>
        <w:ind w:left="4810" w:hanging="180"/>
      </w:pPr>
    </w:lvl>
    <w:lvl w:ilvl="6" w:tplc="4409000F" w:tentative="1">
      <w:start w:val="1"/>
      <w:numFmt w:val="decimal"/>
      <w:lvlText w:val="%7."/>
      <w:lvlJc w:val="left"/>
      <w:pPr>
        <w:ind w:left="5530" w:hanging="360"/>
      </w:pPr>
    </w:lvl>
    <w:lvl w:ilvl="7" w:tplc="44090019" w:tentative="1">
      <w:start w:val="1"/>
      <w:numFmt w:val="lowerLetter"/>
      <w:lvlText w:val="%8."/>
      <w:lvlJc w:val="left"/>
      <w:pPr>
        <w:ind w:left="6250" w:hanging="360"/>
      </w:pPr>
    </w:lvl>
    <w:lvl w:ilvl="8" w:tplc="4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27" w15:restartNumberingAfterBreak="0">
    <w:nsid w:val="50DA72C7"/>
    <w:multiLevelType w:val="hybridMultilevel"/>
    <w:tmpl w:val="67FA6614"/>
    <w:lvl w:ilvl="0" w:tplc="ADC636B2">
      <w:start w:val="1"/>
      <w:numFmt w:val="lowerLetter"/>
      <w:lvlText w:val="(%1)"/>
      <w:lvlJc w:val="left"/>
      <w:pPr>
        <w:ind w:left="1279" w:hanging="57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8" w15:restartNumberingAfterBreak="0">
    <w:nsid w:val="52B07466"/>
    <w:multiLevelType w:val="hybridMultilevel"/>
    <w:tmpl w:val="B2E6BECA"/>
    <w:lvl w:ilvl="0" w:tplc="6D5250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9" w15:restartNumberingAfterBreak="0">
    <w:nsid w:val="539D64F6"/>
    <w:multiLevelType w:val="hybridMultilevel"/>
    <w:tmpl w:val="D1CC3468"/>
    <w:lvl w:ilvl="0" w:tplc="E95E823C">
      <w:start w:val="1"/>
      <w:numFmt w:val="lowerRoman"/>
      <w:lvlText w:val="(%1)"/>
      <w:lvlJc w:val="right"/>
      <w:pPr>
        <w:ind w:left="1440" w:hanging="360"/>
      </w:pPr>
      <w:rPr>
        <w:rFonts w:ascii="Tahoma" w:eastAsia="Calibri" w:hAnsi="Tahoma" w:cs="Tahoma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0" w15:restartNumberingAfterBreak="0">
    <w:nsid w:val="54DF389C"/>
    <w:multiLevelType w:val="hybridMultilevel"/>
    <w:tmpl w:val="0F36FF7E"/>
    <w:lvl w:ilvl="0" w:tplc="4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1" w15:restartNumberingAfterBreak="0">
    <w:nsid w:val="55BC61EB"/>
    <w:multiLevelType w:val="hybridMultilevel"/>
    <w:tmpl w:val="E2822DD0"/>
    <w:lvl w:ilvl="0" w:tplc="6EFC5D92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85" w:hanging="360"/>
      </w:pPr>
    </w:lvl>
    <w:lvl w:ilvl="2" w:tplc="4409001B" w:tentative="1">
      <w:start w:val="1"/>
      <w:numFmt w:val="lowerRoman"/>
      <w:lvlText w:val="%3."/>
      <w:lvlJc w:val="right"/>
      <w:pPr>
        <w:ind w:left="3305" w:hanging="180"/>
      </w:pPr>
    </w:lvl>
    <w:lvl w:ilvl="3" w:tplc="4409000F" w:tentative="1">
      <w:start w:val="1"/>
      <w:numFmt w:val="decimal"/>
      <w:lvlText w:val="%4."/>
      <w:lvlJc w:val="left"/>
      <w:pPr>
        <w:ind w:left="4025" w:hanging="360"/>
      </w:pPr>
    </w:lvl>
    <w:lvl w:ilvl="4" w:tplc="44090019" w:tentative="1">
      <w:start w:val="1"/>
      <w:numFmt w:val="lowerLetter"/>
      <w:lvlText w:val="%5."/>
      <w:lvlJc w:val="left"/>
      <w:pPr>
        <w:ind w:left="4745" w:hanging="360"/>
      </w:pPr>
    </w:lvl>
    <w:lvl w:ilvl="5" w:tplc="4409001B" w:tentative="1">
      <w:start w:val="1"/>
      <w:numFmt w:val="lowerRoman"/>
      <w:lvlText w:val="%6."/>
      <w:lvlJc w:val="right"/>
      <w:pPr>
        <w:ind w:left="5465" w:hanging="180"/>
      </w:pPr>
    </w:lvl>
    <w:lvl w:ilvl="6" w:tplc="4409000F" w:tentative="1">
      <w:start w:val="1"/>
      <w:numFmt w:val="decimal"/>
      <w:lvlText w:val="%7."/>
      <w:lvlJc w:val="left"/>
      <w:pPr>
        <w:ind w:left="6185" w:hanging="360"/>
      </w:pPr>
    </w:lvl>
    <w:lvl w:ilvl="7" w:tplc="44090019" w:tentative="1">
      <w:start w:val="1"/>
      <w:numFmt w:val="lowerLetter"/>
      <w:lvlText w:val="%8."/>
      <w:lvlJc w:val="left"/>
      <w:pPr>
        <w:ind w:left="6905" w:hanging="360"/>
      </w:pPr>
    </w:lvl>
    <w:lvl w:ilvl="8" w:tplc="44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132" w15:restartNumberingAfterBreak="0">
    <w:nsid w:val="578F5813"/>
    <w:multiLevelType w:val="hybridMultilevel"/>
    <w:tmpl w:val="5D305C22"/>
    <w:lvl w:ilvl="0" w:tplc="CAEC78E2">
      <w:start w:val="1"/>
      <w:numFmt w:val="lowerLetter"/>
      <w:lvlText w:val="(%1)"/>
      <w:lvlJc w:val="left"/>
      <w:pPr>
        <w:ind w:left="1440" w:hanging="360"/>
      </w:pPr>
      <w:rPr>
        <w:rFonts w:cs="Times New Roman" w:hint="default"/>
      </w:rPr>
    </w:lvl>
    <w:lvl w:ilvl="1" w:tplc="4409001B">
      <w:start w:val="1"/>
      <w:numFmt w:val="lowerRoman"/>
      <w:lvlText w:val="%2."/>
      <w:lvlJc w:val="right"/>
      <w:pPr>
        <w:ind w:left="216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3" w15:restartNumberingAfterBreak="0">
    <w:nsid w:val="5814523B"/>
    <w:multiLevelType w:val="multilevel"/>
    <w:tmpl w:val="034014FC"/>
    <w:lvl w:ilvl="0">
      <w:start w:val="1"/>
      <w:numFmt w:val="decimal"/>
      <w:lvlText w:val="%1.0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87971E3"/>
    <w:multiLevelType w:val="hybridMultilevel"/>
    <w:tmpl w:val="D1D218B6"/>
    <w:lvl w:ilvl="0" w:tplc="6EFC5D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5" w15:restartNumberingAfterBreak="0">
    <w:nsid w:val="59A97167"/>
    <w:multiLevelType w:val="hybridMultilevel"/>
    <w:tmpl w:val="20F23434"/>
    <w:lvl w:ilvl="0" w:tplc="00002E40">
      <w:start w:val="1"/>
      <w:numFmt w:val="lowerRoman"/>
      <w:lvlText w:val="(%1)"/>
      <w:lvlJc w:val="left"/>
      <w:pPr>
        <w:ind w:left="1210" w:hanging="360"/>
      </w:pPr>
      <w:rPr>
        <w:rFonts w:cs="Times New Roman" w:hint="default"/>
      </w:rPr>
    </w:lvl>
    <w:lvl w:ilvl="1" w:tplc="44090019" w:tentative="1">
      <w:start w:val="1"/>
      <w:numFmt w:val="lowerLetter"/>
      <w:lvlText w:val="%2."/>
      <w:lvlJc w:val="left"/>
      <w:pPr>
        <w:ind w:left="1930" w:hanging="360"/>
      </w:pPr>
    </w:lvl>
    <w:lvl w:ilvl="2" w:tplc="4409001B" w:tentative="1">
      <w:start w:val="1"/>
      <w:numFmt w:val="lowerRoman"/>
      <w:lvlText w:val="%3."/>
      <w:lvlJc w:val="right"/>
      <w:pPr>
        <w:ind w:left="2650" w:hanging="180"/>
      </w:pPr>
    </w:lvl>
    <w:lvl w:ilvl="3" w:tplc="4409000F" w:tentative="1">
      <w:start w:val="1"/>
      <w:numFmt w:val="decimal"/>
      <w:lvlText w:val="%4."/>
      <w:lvlJc w:val="left"/>
      <w:pPr>
        <w:ind w:left="3370" w:hanging="360"/>
      </w:pPr>
    </w:lvl>
    <w:lvl w:ilvl="4" w:tplc="44090019" w:tentative="1">
      <w:start w:val="1"/>
      <w:numFmt w:val="lowerLetter"/>
      <w:lvlText w:val="%5."/>
      <w:lvlJc w:val="left"/>
      <w:pPr>
        <w:ind w:left="4090" w:hanging="360"/>
      </w:pPr>
    </w:lvl>
    <w:lvl w:ilvl="5" w:tplc="4409001B" w:tentative="1">
      <w:start w:val="1"/>
      <w:numFmt w:val="lowerRoman"/>
      <w:lvlText w:val="%6."/>
      <w:lvlJc w:val="right"/>
      <w:pPr>
        <w:ind w:left="4810" w:hanging="180"/>
      </w:pPr>
    </w:lvl>
    <w:lvl w:ilvl="6" w:tplc="4409000F" w:tentative="1">
      <w:start w:val="1"/>
      <w:numFmt w:val="decimal"/>
      <w:lvlText w:val="%7."/>
      <w:lvlJc w:val="left"/>
      <w:pPr>
        <w:ind w:left="5530" w:hanging="360"/>
      </w:pPr>
    </w:lvl>
    <w:lvl w:ilvl="7" w:tplc="44090019" w:tentative="1">
      <w:start w:val="1"/>
      <w:numFmt w:val="lowerLetter"/>
      <w:lvlText w:val="%8."/>
      <w:lvlJc w:val="left"/>
      <w:pPr>
        <w:ind w:left="6250" w:hanging="360"/>
      </w:pPr>
    </w:lvl>
    <w:lvl w:ilvl="8" w:tplc="4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36" w15:restartNumberingAfterBreak="0">
    <w:nsid w:val="5B0515C6"/>
    <w:multiLevelType w:val="hybridMultilevel"/>
    <w:tmpl w:val="0EFAF8FA"/>
    <w:lvl w:ilvl="0" w:tplc="00004DB7">
      <w:start w:val="1"/>
      <w:numFmt w:val="lowerLetter"/>
      <w:lvlText w:val="(%1)"/>
      <w:lvlJc w:val="left"/>
      <w:pPr>
        <w:ind w:left="1080" w:hanging="720"/>
      </w:pPr>
      <w:rPr>
        <w:rFonts w:cs="Times New Roman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5B3C5E86"/>
    <w:multiLevelType w:val="multilevel"/>
    <w:tmpl w:val="1B665E84"/>
    <w:lvl w:ilvl="0">
      <w:start w:val="5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8" w15:restartNumberingAfterBreak="0">
    <w:nsid w:val="5D345B75"/>
    <w:multiLevelType w:val="hybridMultilevel"/>
    <w:tmpl w:val="C230341C"/>
    <w:lvl w:ilvl="0" w:tplc="00004DB7">
      <w:start w:val="1"/>
      <w:numFmt w:val="lowerLetter"/>
      <w:lvlText w:val="(%1)"/>
      <w:lvlJc w:val="left"/>
      <w:pPr>
        <w:ind w:left="1573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293" w:hanging="360"/>
      </w:pPr>
    </w:lvl>
    <w:lvl w:ilvl="2" w:tplc="4409001B" w:tentative="1">
      <w:start w:val="1"/>
      <w:numFmt w:val="lowerRoman"/>
      <w:lvlText w:val="%3."/>
      <w:lvlJc w:val="right"/>
      <w:pPr>
        <w:ind w:left="3013" w:hanging="180"/>
      </w:pPr>
    </w:lvl>
    <w:lvl w:ilvl="3" w:tplc="4409000F" w:tentative="1">
      <w:start w:val="1"/>
      <w:numFmt w:val="decimal"/>
      <w:lvlText w:val="%4."/>
      <w:lvlJc w:val="left"/>
      <w:pPr>
        <w:ind w:left="3733" w:hanging="360"/>
      </w:pPr>
    </w:lvl>
    <w:lvl w:ilvl="4" w:tplc="44090019" w:tentative="1">
      <w:start w:val="1"/>
      <w:numFmt w:val="lowerLetter"/>
      <w:lvlText w:val="%5."/>
      <w:lvlJc w:val="left"/>
      <w:pPr>
        <w:ind w:left="4453" w:hanging="360"/>
      </w:pPr>
    </w:lvl>
    <w:lvl w:ilvl="5" w:tplc="4409001B" w:tentative="1">
      <w:start w:val="1"/>
      <w:numFmt w:val="lowerRoman"/>
      <w:lvlText w:val="%6."/>
      <w:lvlJc w:val="right"/>
      <w:pPr>
        <w:ind w:left="5173" w:hanging="180"/>
      </w:pPr>
    </w:lvl>
    <w:lvl w:ilvl="6" w:tplc="4409000F" w:tentative="1">
      <w:start w:val="1"/>
      <w:numFmt w:val="decimal"/>
      <w:lvlText w:val="%7."/>
      <w:lvlJc w:val="left"/>
      <w:pPr>
        <w:ind w:left="5893" w:hanging="360"/>
      </w:pPr>
    </w:lvl>
    <w:lvl w:ilvl="7" w:tplc="44090019" w:tentative="1">
      <w:start w:val="1"/>
      <w:numFmt w:val="lowerLetter"/>
      <w:lvlText w:val="%8."/>
      <w:lvlJc w:val="left"/>
      <w:pPr>
        <w:ind w:left="6613" w:hanging="360"/>
      </w:pPr>
    </w:lvl>
    <w:lvl w:ilvl="8" w:tplc="4409001B" w:tentative="1">
      <w:start w:val="1"/>
      <w:numFmt w:val="lowerRoman"/>
      <w:lvlText w:val="%9."/>
      <w:lvlJc w:val="right"/>
      <w:pPr>
        <w:ind w:left="7333" w:hanging="180"/>
      </w:pPr>
    </w:lvl>
  </w:abstractNum>
  <w:abstractNum w:abstractNumId="139" w15:restartNumberingAfterBreak="0">
    <w:nsid w:val="5E146366"/>
    <w:multiLevelType w:val="hybridMultilevel"/>
    <w:tmpl w:val="37784CA0"/>
    <w:lvl w:ilvl="0" w:tplc="44090017">
      <w:start w:val="1"/>
      <w:numFmt w:val="lowerLetter"/>
      <w:lvlText w:val="%1)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0" w15:restartNumberingAfterBreak="0">
    <w:nsid w:val="5E967035"/>
    <w:multiLevelType w:val="hybridMultilevel"/>
    <w:tmpl w:val="AD2C1E78"/>
    <w:lvl w:ilvl="0" w:tplc="018A6D1E">
      <w:start w:val="1"/>
      <w:numFmt w:val="lowerRoman"/>
      <w:lvlText w:val="(%1)"/>
      <w:lvlJc w:val="left"/>
      <w:pPr>
        <w:ind w:left="2551" w:hanging="1005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626" w:hanging="360"/>
      </w:pPr>
    </w:lvl>
    <w:lvl w:ilvl="2" w:tplc="4409001B" w:tentative="1">
      <w:start w:val="1"/>
      <w:numFmt w:val="lowerRoman"/>
      <w:lvlText w:val="%3."/>
      <w:lvlJc w:val="right"/>
      <w:pPr>
        <w:ind w:left="3346" w:hanging="180"/>
      </w:pPr>
    </w:lvl>
    <w:lvl w:ilvl="3" w:tplc="4409000F" w:tentative="1">
      <w:start w:val="1"/>
      <w:numFmt w:val="decimal"/>
      <w:lvlText w:val="%4."/>
      <w:lvlJc w:val="left"/>
      <w:pPr>
        <w:ind w:left="4066" w:hanging="360"/>
      </w:pPr>
    </w:lvl>
    <w:lvl w:ilvl="4" w:tplc="44090019" w:tentative="1">
      <w:start w:val="1"/>
      <w:numFmt w:val="lowerLetter"/>
      <w:lvlText w:val="%5."/>
      <w:lvlJc w:val="left"/>
      <w:pPr>
        <w:ind w:left="4786" w:hanging="360"/>
      </w:pPr>
    </w:lvl>
    <w:lvl w:ilvl="5" w:tplc="4409001B" w:tentative="1">
      <w:start w:val="1"/>
      <w:numFmt w:val="lowerRoman"/>
      <w:lvlText w:val="%6."/>
      <w:lvlJc w:val="right"/>
      <w:pPr>
        <w:ind w:left="5506" w:hanging="180"/>
      </w:pPr>
    </w:lvl>
    <w:lvl w:ilvl="6" w:tplc="4409000F" w:tentative="1">
      <w:start w:val="1"/>
      <w:numFmt w:val="decimal"/>
      <w:lvlText w:val="%7."/>
      <w:lvlJc w:val="left"/>
      <w:pPr>
        <w:ind w:left="6226" w:hanging="360"/>
      </w:pPr>
    </w:lvl>
    <w:lvl w:ilvl="7" w:tplc="44090019" w:tentative="1">
      <w:start w:val="1"/>
      <w:numFmt w:val="lowerLetter"/>
      <w:lvlText w:val="%8."/>
      <w:lvlJc w:val="left"/>
      <w:pPr>
        <w:ind w:left="6946" w:hanging="360"/>
      </w:pPr>
    </w:lvl>
    <w:lvl w:ilvl="8" w:tplc="4409001B" w:tentative="1">
      <w:start w:val="1"/>
      <w:numFmt w:val="lowerRoman"/>
      <w:lvlText w:val="%9."/>
      <w:lvlJc w:val="right"/>
      <w:pPr>
        <w:ind w:left="7666" w:hanging="180"/>
      </w:pPr>
    </w:lvl>
  </w:abstractNum>
  <w:abstractNum w:abstractNumId="141" w15:restartNumberingAfterBreak="0">
    <w:nsid w:val="5F7E2439"/>
    <w:multiLevelType w:val="hybridMultilevel"/>
    <w:tmpl w:val="8F24FAE0"/>
    <w:lvl w:ilvl="0" w:tplc="FFFFFFFF">
      <w:start w:val="1"/>
      <w:numFmt w:val="lowerLetter"/>
      <w:lvlText w:val="(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60321DA5"/>
    <w:multiLevelType w:val="hybridMultilevel"/>
    <w:tmpl w:val="D930987C"/>
    <w:lvl w:ilvl="0" w:tplc="00004AE1">
      <w:start w:val="1"/>
      <w:numFmt w:val="lowerLetter"/>
      <w:lvlText w:val="(%1)"/>
      <w:lvlJc w:val="left"/>
      <w:pPr>
        <w:ind w:left="144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3" w15:restartNumberingAfterBreak="0">
    <w:nsid w:val="61E71D02"/>
    <w:multiLevelType w:val="hybridMultilevel"/>
    <w:tmpl w:val="41AA97A6"/>
    <w:lvl w:ilvl="0" w:tplc="C86EE1AC">
      <w:start w:val="1"/>
      <w:numFmt w:val="lowerLetter"/>
      <w:lvlText w:val="(%1)"/>
      <w:lvlJc w:val="left"/>
      <w:pPr>
        <w:ind w:left="2550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780" w:hanging="360"/>
      </w:pPr>
    </w:lvl>
    <w:lvl w:ilvl="2" w:tplc="4409001B" w:tentative="1">
      <w:start w:val="1"/>
      <w:numFmt w:val="lowerRoman"/>
      <w:lvlText w:val="%3."/>
      <w:lvlJc w:val="right"/>
      <w:pPr>
        <w:ind w:left="3500" w:hanging="180"/>
      </w:pPr>
    </w:lvl>
    <w:lvl w:ilvl="3" w:tplc="4409000F" w:tentative="1">
      <w:start w:val="1"/>
      <w:numFmt w:val="decimal"/>
      <w:lvlText w:val="%4."/>
      <w:lvlJc w:val="left"/>
      <w:pPr>
        <w:ind w:left="4220" w:hanging="360"/>
      </w:pPr>
    </w:lvl>
    <w:lvl w:ilvl="4" w:tplc="44090019" w:tentative="1">
      <w:start w:val="1"/>
      <w:numFmt w:val="lowerLetter"/>
      <w:lvlText w:val="%5."/>
      <w:lvlJc w:val="left"/>
      <w:pPr>
        <w:ind w:left="4940" w:hanging="360"/>
      </w:pPr>
    </w:lvl>
    <w:lvl w:ilvl="5" w:tplc="4409001B" w:tentative="1">
      <w:start w:val="1"/>
      <w:numFmt w:val="lowerRoman"/>
      <w:lvlText w:val="%6."/>
      <w:lvlJc w:val="right"/>
      <w:pPr>
        <w:ind w:left="5660" w:hanging="180"/>
      </w:pPr>
    </w:lvl>
    <w:lvl w:ilvl="6" w:tplc="4409000F" w:tentative="1">
      <w:start w:val="1"/>
      <w:numFmt w:val="decimal"/>
      <w:lvlText w:val="%7."/>
      <w:lvlJc w:val="left"/>
      <w:pPr>
        <w:ind w:left="6380" w:hanging="360"/>
      </w:pPr>
    </w:lvl>
    <w:lvl w:ilvl="7" w:tplc="44090019" w:tentative="1">
      <w:start w:val="1"/>
      <w:numFmt w:val="lowerLetter"/>
      <w:lvlText w:val="%8."/>
      <w:lvlJc w:val="left"/>
      <w:pPr>
        <w:ind w:left="7100" w:hanging="360"/>
      </w:pPr>
    </w:lvl>
    <w:lvl w:ilvl="8" w:tplc="4409001B" w:tentative="1">
      <w:start w:val="1"/>
      <w:numFmt w:val="lowerRoman"/>
      <w:lvlText w:val="%9."/>
      <w:lvlJc w:val="right"/>
      <w:pPr>
        <w:ind w:left="7820" w:hanging="180"/>
      </w:pPr>
    </w:lvl>
  </w:abstractNum>
  <w:abstractNum w:abstractNumId="144" w15:restartNumberingAfterBreak="0">
    <w:nsid w:val="63AD229E"/>
    <w:multiLevelType w:val="hybridMultilevel"/>
    <w:tmpl w:val="D4DA3D2C"/>
    <w:lvl w:ilvl="0" w:tplc="62E8DEF4">
      <w:start w:val="1"/>
      <w:numFmt w:val="lowerLetter"/>
      <w:lvlText w:val="(%1)"/>
      <w:lvlJc w:val="left"/>
      <w:pPr>
        <w:ind w:left="114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5" w15:restartNumberingAfterBreak="0">
    <w:nsid w:val="665D4EFA"/>
    <w:multiLevelType w:val="hybridMultilevel"/>
    <w:tmpl w:val="19FAF39C"/>
    <w:lvl w:ilvl="0" w:tplc="63B8ED8C">
      <w:start w:val="2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66B73A83"/>
    <w:multiLevelType w:val="hybridMultilevel"/>
    <w:tmpl w:val="65F01E84"/>
    <w:lvl w:ilvl="0" w:tplc="9C44669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784055F"/>
    <w:multiLevelType w:val="hybridMultilevel"/>
    <w:tmpl w:val="902EE29E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8E55754"/>
    <w:multiLevelType w:val="hybridMultilevel"/>
    <w:tmpl w:val="EF867658"/>
    <w:lvl w:ilvl="0" w:tplc="72D00096">
      <w:start w:val="1"/>
      <w:numFmt w:val="lowerLetter"/>
      <w:lvlText w:val="(%1)"/>
      <w:lvlJc w:val="left"/>
      <w:pPr>
        <w:ind w:left="163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354" w:hanging="360"/>
      </w:pPr>
    </w:lvl>
    <w:lvl w:ilvl="2" w:tplc="4409001B" w:tentative="1">
      <w:start w:val="1"/>
      <w:numFmt w:val="lowerRoman"/>
      <w:lvlText w:val="%3."/>
      <w:lvlJc w:val="right"/>
      <w:pPr>
        <w:ind w:left="3074" w:hanging="180"/>
      </w:pPr>
    </w:lvl>
    <w:lvl w:ilvl="3" w:tplc="4409000F" w:tentative="1">
      <w:start w:val="1"/>
      <w:numFmt w:val="decimal"/>
      <w:lvlText w:val="%4."/>
      <w:lvlJc w:val="left"/>
      <w:pPr>
        <w:ind w:left="3794" w:hanging="360"/>
      </w:pPr>
    </w:lvl>
    <w:lvl w:ilvl="4" w:tplc="44090019" w:tentative="1">
      <w:start w:val="1"/>
      <w:numFmt w:val="lowerLetter"/>
      <w:lvlText w:val="%5."/>
      <w:lvlJc w:val="left"/>
      <w:pPr>
        <w:ind w:left="4514" w:hanging="360"/>
      </w:pPr>
    </w:lvl>
    <w:lvl w:ilvl="5" w:tplc="4409001B" w:tentative="1">
      <w:start w:val="1"/>
      <w:numFmt w:val="lowerRoman"/>
      <w:lvlText w:val="%6."/>
      <w:lvlJc w:val="right"/>
      <w:pPr>
        <w:ind w:left="5234" w:hanging="180"/>
      </w:pPr>
    </w:lvl>
    <w:lvl w:ilvl="6" w:tplc="4409000F" w:tentative="1">
      <w:start w:val="1"/>
      <w:numFmt w:val="decimal"/>
      <w:lvlText w:val="%7."/>
      <w:lvlJc w:val="left"/>
      <w:pPr>
        <w:ind w:left="5954" w:hanging="360"/>
      </w:pPr>
    </w:lvl>
    <w:lvl w:ilvl="7" w:tplc="44090019" w:tentative="1">
      <w:start w:val="1"/>
      <w:numFmt w:val="lowerLetter"/>
      <w:lvlText w:val="%8."/>
      <w:lvlJc w:val="left"/>
      <w:pPr>
        <w:ind w:left="6674" w:hanging="360"/>
      </w:pPr>
    </w:lvl>
    <w:lvl w:ilvl="8" w:tplc="4409001B" w:tentative="1">
      <w:start w:val="1"/>
      <w:numFmt w:val="lowerRoman"/>
      <w:lvlText w:val="%9."/>
      <w:lvlJc w:val="right"/>
      <w:pPr>
        <w:ind w:left="7394" w:hanging="180"/>
      </w:pPr>
    </w:lvl>
  </w:abstractNum>
  <w:abstractNum w:abstractNumId="149" w15:restartNumberingAfterBreak="0">
    <w:nsid w:val="6A1E58CB"/>
    <w:multiLevelType w:val="hybridMultilevel"/>
    <w:tmpl w:val="6840D75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6ADF2D09"/>
    <w:multiLevelType w:val="hybridMultilevel"/>
    <w:tmpl w:val="FB6E3886"/>
    <w:lvl w:ilvl="0" w:tplc="4409001B">
      <w:start w:val="1"/>
      <w:numFmt w:val="lowerRoman"/>
      <w:lvlText w:val="%1."/>
      <w:lvlJc w:val="right"/>
      <w:pPr>
        <w:ind w:left="765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151" w15:restartNumberingAfterBreak="0">
    <w:nsid w:val="6B2D615C"/>
    <w:multiLevelType w:val="hybridMultilevel"/>
    <w:tmpl w:val="6DAE44DA"/>
    <w:lvl w:ilvl="0" w:tplc="F1F251AA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BAD25C4"/>
    <w:multiLevelType w:val="hybridMultilevel"/>
    <w:tmpl w:val="09B84ABE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6DB61B98"/>
    <w:multiLevelType w:val="hybridMultilevel"/>
    <w:tmpl w:val="BABA1D9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4" w15:restartNumberingAfterBreak="0">
    <w:nsid w:val="6E0A3F62"/>
    <w:multiLevelType w:val="hybridMultilevel"/>
    <w:tmpl w:val="3CCCACB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E230EC8"/>
    <w:multiLevelType w:val="hybridMultilevel"/>
    <w:tmpl w:val="84DA34C6"/>
    <w:lvl w:ilvl="0" w:tplc="6EFC5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6E34165D"/>
    <w:multiLevelType w:val="hybridMultilevel"/>
    <w:tmpl w:val="668C9C62"/>
    <w:lvl w:ilvl="0" w:tplc="00004DB7">
      <w:start w:val="1"/>
      <w:numFmt w:val="lowerLetter"/>
      <w:lvlText w:val="(%1)"/>
      <w:lvlJc w:val="left"/>
      <w:pPr>
        <w:ind w:left="2653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3373" w:hanging="360"/>
      </w:pPr>
    </w:lvl>
    <w:lvl w:ilvl="2" w:tplc="4409001B" w:tentative="1">
      <w:start w:val="1"/>
      <w:numFmt w:val="lowerRoman"/>
      <w:lvlText w:val="%3."/>
      <w:lvlJc w:val="right"/>
      <w:pPr>
        <w:ind w:left="4093" w:hanging="180"/>
      </w:pPr>
    </w:lvl>
    <w:lvl w:ilvl="3" w:tplc="4409000F" w:tentative="1">
      <w:start w:val="1"/>
      <w:numFmt w:val="decimal"/>
      <w:lvlText w:val="%4."/>
      <w:lvlJc w:val="left"/>
      <w:pPr>
        <w:ind w:left="4813" w:hanging="360"/>
      </w:pPr>
    </w:lvl>
    <w:lvl w:ilvl="4" w:tplc="44090019" w:tentative="1">
      <w:start w:val="1"/>
      <w:numFmt w:val="lowerLetter"/>
      <w:lvlText w:val="%5."/>
      <w:lvlJc w:val="left"/>
      <w:pPr>
        <w:ind w:left="5533" w:hanging="360"/>
      </w:pPr>
    </w:lvl>
    <w:lvl w:ilvl="5" w:tplc="4409001B" w:tentative="1">
      <w:start w:val="1"/>
      <w:numFmt w:val="lowerRoman"/>
      <w:lvlText w:val="%6."/>
      <w:lvlJc w:val="right"/>
      <w:pPr>
        <w:ind w:left="6253" w:hanging="180"/>
      </w:pPr>
    </w:lvl>
    <w:lvl w:ilvl="6" w:tplc="4409000F" w:tentative="1">
      <w:start w:val="1"/>
      <w:numFmt w:val="decimal"/>
      <w:lvlText w:val="%7."/>
      <w:lvlJc w:val="left"/>
      <w:pPr>
        <w:ind w:left="6973" w:hanging="360"/>
      </w:pPr>
    </w:lvl>
    <w:lvl w:ilvl="7" w:tplc="44090019" w:tentative="1">
      <w:start w:val="1"/>
      <w:numFmt w:val="lowerLetter"/>
      <w:lvlText w:val="%8."/>
      <w:lvlJc w:val="left"/>
      <w:pPr>
        <w:ind w:left="7693" w:hanging="360"/>
      </w:pPr>
    </w:lvl>
    <w:lvl w:ilvl="8" w:tplc="4409001B" w:tentative="1">
      <w:start w:val="1"/>
      <w:numFmt w:val="lowerRoman"/>
      <w:lvlText w:val="%9."/>
      <w:lvlJc w:val="right"/>
      <w:pPr>
        <w:ind w:left="8413" w:hanging="180"/>
      </w:pPr>
    </w:lvl>
  </w:abstractNum>
  <w:abstractNum w:abstractNumId="157" w15:restartNumberingAfterBreak="0">
    <w:nsid w:val="6E661EF0"/>
    <w:multiLevelType w:val="hybridMultilevel"/>
    <w:tmpl w:val="14FC795C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6F072B4F"/>
    <w:multiLevelType w:val="hybridMultilevel"/>
    <w:tmpl w:val="FA0084C6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6F8A3FE1"/>
    <w:multiLevelType w:val="multilevel"/>
    <w:tmpl w:val="9B8CF006"/>
    <w:lvl w:ilvl="0">
      <w:start w:val="4"/>
      <w:numFmt w:val="decimal"/>
      <w:lvlText w:val="%1"/>
      <w:lvlJc w:val="left"/>
      <w:pPr>
        <w:ind w:left="435" w:hanging="435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60" w15:restartNumberingAfterBreak="0">
    <w:nsid w:val="70D6162E"/>
    <w:multiLevelType w:val="hybridMultilevel"/>
    <w:tmpl w:val="388E1780"/>
    <w:lvl w:ilvl="0" w:tplc="72D00096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61" w15:restartNumberingAfterBreak="0">
    <w:nsid w:val="73AA0233"/>
    <w:multiLevelType w:val="hybridMultilevel"/>
    <w:tmpl w:val="2E5CD7FE"/>
    <w:lvl w:ilvl="0" w:tplc="6EFC5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750A4F45"/>
    <w:multiLevelType w:val="hybridMultilevel"/>
    <w:tmpl w:val="96CA3026"/>
    <w:lvl w:ilvl="0" w:tplc="03A64F46">
      <w:start w:val="1"/>
      <w:numFmt w:val="lowerRoman"/>
      <w:lvlText w:val="(%1)"/>
      <w:lvlJc w:val="left"/>
      <w:pPr>
        <w:ind w:left="2550" w:hanging="855"/>
      </w:pPr>
    </w:lvl>
    <w:lvl w:ilvl="1" w:tplc="44090019">
      <w:start w:val="1"/>
      <w:numFmt w:val="lowerLetter"/>
      <w:lvlText w:val="%2."/>
      <w:lvlJc w:val="left"/>
      <w:pPr>
        <w:ind w:left="2775" w:hanging="360"/>
      </w:pPr>
    </w:lvl>
    <w:lvl w:ilvl="2" w:tplc="4409001B">
      <w:start w:val="1"/>
      <w:numFmt w:val="lowerRoman"/>
      <w:lvlText w:val="%3."/>
      <w:lvlJc w:val="right"/>
      <w:pPr>
        <w:ind w:left="3495" w:hanging="180"/>
      </w:pPr>
    </w:lvl>
    <w:lvl w:ilvl="3" w:tplc="4409000F">
      <w:start w:val="1"/>
      <w:numFmt w:val="decimal"/>
      <w:lvlText w:val="%4."/>
      <w:lvlJc w:val="left"/>
      <w:pPr>
        <w:ind w:left="4215" w:hanging="360"/>
      </w:pPr>
    </w:lvl>
    <w:lvl w:ilvl="4" w:tplc="44090019">
      <w:start w:val="1"/>
      <w:numFmt w:val="lowerLetter"/>
      <w:lvlText w:val="%5."/>
      <w:lvlJc w:val="left"/>
      <w:pPr>
        <w:ind w:left="4935" w:hanging="360"/>
      </w:pPr>
    </w:lvl>
    <w:lvl w:ilvl="5" w:tplc="4409001B">
      <w:start w:val="1"/>
      <w:numFmt w:val="lowerRoman"/>
      <w:lvlText w:val="%6."/>
      <w:lvlJc w:val="right"/>
      <w:pPr>
        <w:ind w:left="5655" w:hanging="180"/>
      </w:pPr>
    </w:lvl>
    <w:lvl w:ilvl="6" w:tplc="4409000F">
      <w:start w:val="1"/>
      <w:numFmt w:val="decimal"/>
      <w:lvlText w:val="%7."/>
      <w:lvlJc w:val="left"/>
      <w:pPr>
        <w:ind w:left="6375" w:hanging="360"/>
      </w:pPr>
    </w:lvl>
    <w:lvl w:ilvl="7" w:tplc="44090019">
      <w:start w:val="1"/>
      <w:numFmt w:val="lowerLetter"/>
      <w:lvlText w:val="%8."/>
      <w:lvlJc w:val="left"/>
      <w:pPr>
        <w:ind w:left="7095" w:hanging="360"/>
      </w:pPr>
    </w:lvl>
    <w:lvl w:ilvl="8" w:tplc="4409001B">
      <w:start w:val="1"/>
      <w:numFmt w:val="lowerRoman"/>
      <w:lvlText w:val="%9."/>
      <w:lvlJc w:val="right"/>
      <w:pPr>
        <w:ind w:left="7815" w:hanging="180"/>
      </w:pPr>
    </w:lvl>
  </w:abstractNum>
  <w:abstractNum w:abstractNumId="163" w15:restartNumberingAfterBreak="0">
    <w:nsid w:val="77AE2B7E"/>
    <w:multiLevelType w:val="hybridMultilevel"/>
    <w:tmpl w:val="16BEE8BE"/>
    <w:lvl w:ilvl="0" w:tplc="FE50CAB4">
      <w:start w:val="1"/>
      <w:numFmt w:val="lowerLetter"/>
      <w:lvlText w:val="(%1)"/>
      <w:lvlJc w:val="left"/>
      <w:pPr>
        <w:ind w:left="50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226" w:hanging="360"/>
      </w:pPr>
    </w:lvl>
    <w:lvl w:ilvl="2" w:tplc="4409001B" w:tentative="1">
      <w:start w:val="1"/>
      <w:numFmt w:val="lowerRoman"/>
      <w:lvlText w:val="%3."/>
      <w:lvlJc w:val="right"/>
      <w:pPr>
        <w:ind w:left="1946" w:hanging="180"/>
      </w:pPr>
    </w:lvl>
    <w:lvl w:ilvl="3" w:tplc="4409000F" w:tentative="1">
      <w:start w:val="1"/>
      <w:numFmt w:val="decimal"/>
      <w:lvlText w:val="%4."/>
      <w:lvlJc w:val="left"/>
      <w:pPr>
        <w:ind w:left="2666" w:hanging="360"/>
      </w:pPr>
    </w:lvl>
    <w:lvl w:ilvl="4" w:tplc="44090019" w:tentative="1">
      <w:start w:val="1"/>
      <w:numFmt w:val="lowerLetter"/>
      <w:lvlText w:val="%5."/>
      <w:lvlJc w:val="left"/>
      <w:pPr>
        <w:ind w:left="3386" w:hanging="360"/>
      </w:pPr>
    </w:lvl>
    <w:lvl w:ilvl="5" w:tplc="4409001B" w:tentative="1">
      <w:start w:val="1"/>
      <w:numFmt w:val="lowerRoman"/>
      <w:lvlText w:val="%6."/>
      <w:lvlJc w:val="right"/>
      <w:pPr>
        <w:ind w:left="4106" w:hanging="180"/>
      </w:pPr>
    </w:lvl>
    <w:lvl w:ilvl="6" w:tplc="4409000F" w:tentative="1">
      <w:start w:val="1"/>
      <w:numFmt w:val="decimal"/>
      <w:lvlText w:val="%7."/>
      <w:lvlJc w:val="left"/>
      <w:pPr>
        <w:ind w:left="4826" w:hanging="360"/>
      </w:pPr>
    </w:lvl>
    <w:lvl w:ilvl="7" w:tplc="44090019" w:tentative="1">
      <w:start w:val="1"/>
      <w:numFmt w:val="lowerLetter"/>
      <w:lvlText w:val="%8."/>
      <w:lvlJc w:val="left"/>
      <w:pPr>
        <w:ind w:left="5546" w:hanging="360"/>
      </w:pPr>
    </w:lvl>
    <w:lvl w:ilvl="8" w:tplc="4409001B" w:tentative="1">
      <w:start w:val="1"/>
      <w:numFmt w:val="lowerRoman"/>
      <w:lvlText w:val="%9."/>
      <w:lvlJc w:val="right"/>
      <w:pPr>
        <w:ind w:left="6266" w:hanging="180"/>
      </w:pPr>
    </w:lvl>
  </w:abstractNum>
  <w:abstractNum w:abstractNumId="164" w15:restartNumberingAfterBreak="0">
    <w:nsid w:val="7872726C"/>
    <w:multiLevelType w:val="multilevel"/>
    <w:tmpl w:val="C3E6F914"/>
    <w:lvl w:ilvl="0">
      <w:start w:val="1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5" w15:restartNumberingAfterBreak="0">
    <w:nsid w:val="78854BE4"/>
    <w:multiLevelType w:val="hybridMultilevel"/>
    <w:tmpl w:val="CDEC8016"/>
    <w:lvl w:ilvl="0" w:tplc="FFFFFFFF">
      <w:start w:val="1"/>
      <w:numFmt w:val="lowerRoman"/>
      <w:lvlText w:val="(%1)"/>
      <w:lvlJc w:val="left"/>
      <w:pPr>
        <w:ind w:left="2718" w:hanging="360"/>
      </w:pPr>
    </w:lvl>
    <w:lvl w:ilvl="1" w:tplc="44090019">
      <w:start w:val="1"/>
      <w:numFmt w:val="lowerLetter"/>
      <w:lvlText w:val="%2."/>
      <w:lvlJc w:val="left"/>
      <w:pPr>
        <w:ind w:left="3438" w:hanging="360"/>
      </w:pPr>
    </w:lvl>
    <w:lvl w:ilvl="2" w:tplc="4409001B" w:tentative="1">
      <w:start w:val="1"/>
      <w:numFmt w:val="lowerRoman"/>
      <w:lvlText w:val="%3."/>
      <w:lvlJc w:val="right"/>
      <w:pPr>
        <w:ind w:left="4158" w:hanging="180"/>
      </w:pPr>
    </w:lvl>
    <w:lvl w:ilvl="3" w:tplc="4409000F" w:tentative="1">
      <w:start w:val="1"/>
      <w:numFmt w:val="decimal"/>
      <w:lvlText w:val="%4."/>
      <w:lvlJc w:val="left"/>
      <w:pPr>
        <w:ind w:left="4878" w:hanging="360"/>
      </w:pPr>
    </w:lvl>
    <w:lvl w:ilvl="4" w:tplc="44090019" w:tentative="1">
      <w:start w:val="1"/>
      <w:numFmt w:val="lowerLetter"/>
      <w:lvlText w:val="%5."/>
      <w:lvlJc w:val="left"/>
      <w:pPr>
        <w:ind w:left="5598" w:hanging="360"/>
      </w:pPr>
    </w:lvl>
    <w:lvl w:ilvl="5" w:tplc="4409001B" w:tentative="1">
      <w:start w:val="1"/>
      <w:numFmt w:val="lowerRoman"/>
      <w:lvlText w:val="%6."/>
      <w:lvlJc w:val="right"/>
      <w:pPr>
        <w:ind w:left="6318" w:hanging="180"/>
      </w:pPr>
    </w:lvl>
    <w:lvl w:ilvl="6" w:tplc="4409000F" w:tentative="1">
      <w:start w:val="1"/>
      <w:numFmt w:val="decimal"/>
      <w:lvlText w:val="%7."/>
      <w:lvlJc w:val="left"/>
      <w:pPr>
        <w:ind w:left="7038" w:hanging="360"/>
      </w:pPr>
    </w:lvl>
    <w:lvl w:ilvl="7" w:tplc="44090019" w:tentative="1">
      <w:start w:val="1"/>
      <w:numFmt w:val="lowerLetter"/>
      <w:lvlText w:val="%8."/>
      <w:lvlJc w:val="left"/>
      <w:pPr>
        <w:ind w:left="7758" w:hanging="360"/>
      </w:pPr>
    </w:lvl>
    <w:lvl w:ilvl="8" w:tplc="4409001B" w:tentative="1">
      <w:start w:val="1"/>
      <w:numFmt w:val="lowerRoman"/>
      <w:lvlText w:val="%9."/>
      <w:lvlJc w:val="right"/>
      <w:pPr>
        <w:ind w:left="8478" w:hanging="180"/>
      </w:pPr>
    </w:lvl>
  </w:abstractNum>
  <w:abstractNum w:abstractNumId="166" w15:restartNumberingAfterBreak="0">
    <w:nsid w:val="78BD3B70"/>
    <w:multiLevelType w:val="hybridMultilevel"/>
    <w:tmpl w:val="D4FED6C0"/>
    <w:lvl w:ilvl="0" w:tplc="6EFC5D92">
      <w:start w:val="1"/>
      <w:numFmt w:val="lowerLetter"/>
      <w:lvlText w:val="(%1)"/>
      <w:lvlJc w:val="left"/>
      <w:pPr>
        <w:ind w:left="1429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49" w:hanging="360"/>
      </w:pPr>
    </w:lvl>
    <w:lvl w:ilvl="2" w:tplc="4409001B" w:tentative="1">
      <w:start w:val="1"/>
      <w:numFmt w:val="lowerRoman"/>
      <w:lvlText w:val="%3."/>
      <w:lvlJc w:val="right"/>
      <w:pPr>
        <w:ind w:left="2869" w:hanging="180"/>
      </w:pPr>
    </w:lvl>
    <w:lvl w:ilvl="3" w:tplc="4409000F" w:tentative="1">
      <w:start w:val="1"/>
      <w:numFmt w:val="decimal"/>
      <w:lvlText w:val="%4."/>
      <w:lvlJc w:val="left"/>
      <w:pPr>
        <w:ind w:left="3589" w:hanging="360"/>
      </w:pPr>
    </w:lvl>
    <w:lvl w:ilvl="4" w:tplc="44090019" w:tentative="1">
      <w:start w:val="1"/>
      <w:numFmt w:val="lowerLetter"/>
      <w:lvlText w:val="%5."/>
      <w:lvlJc w:val="left"/>
      <w:pPr>
        <w:ind w:left="4309" w:hanging="360"/>
      </w:pPr>
    </w:lvl>
    <w:lvl w:ilvl="5" w:tplc="4409001B" w:tentative="1">
      <w:start w:val="1"/>
      <w:numFmt w:val="lowerRoman"/>
      <w:lvlText w:val="%6."/>
      <w:lvlJc w:val="right"/>
      <w:pPr>
        <w:ind w:left="5029" w:hanging="180"/>
      </w:pPr>
    </w:lvl>
    <w:lvl w:ilvl="6" w:tplc="4409000F" w:tentative="1">
      <w:start w:val="1"/>
      <w:numFmt w:val="decimal"/>
      <w:lvlText w:val="%7."/>
      <w:lvlJc w:val="left"/>
      <w:pPr>
        <w:ind w:left="5749" w:hanging="360"/>
      </w:pPr>
    </w:lvl>
    <w:lvl w:ilvl="7" w:tplc="44090019" w:tentative="1">
      <w:start w:val="1"/>
      <w:numFmt w:val="lowerLetter"/>
      <w:lvlText w:val="%8."/>
      <w:lvlJc w:val="left"/>
      <w:pPr>
        <w:ind w:left="6469" w:hanging="360"/>
      </w:pPr>
    </w:lvl>
    <w:lvl w:ilvl="8" w:tplc="4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7" w15:restartNumberingAfterBreak="0">
    <w:nsid w:val="79CA0E9F"/>
    <w:multiLevelType w:val="hybridMultilevel"/>
    <w:tmpl w:val="C6AEB0C8"/>
    <w:lvl w:ilvl="0" w:tplc="FFFFFFFF">
      <w:start w:val="1"/>
      <w:numFmt w:val="lowerRoman"/>
      <w:lvlText w:val="(%1)"/>
      <w:lvlJc w:val="left"/>
      <w:pPr>
        <w:ind w:left="3479" w:hanging="360"/>
      </w:pPr>
    </w:lvl>
    <w:lvl w:ilvl="1" w:tplc="44090019">
      <w:start w:val="1"/>
      <w:numFmt w:val="lowerLetter"/>
      <w:lvlText w:val="%2."/>
      <w:lvlJc w:val="left"/>
      <w:pPr>
        <w:ind w:left="4167" w:hanging="360"/>
      </w:pPr>
    </w:lvl>
    <w:lvl w:ilvl="2" w:tplc="4409001B" w:tentative="1">
      <w:start w:val="1"/>
      <w:numFmt w:val="lowerRoman"/>
      <w:lvlText w:val="%3."/>
      <w:lvlJc w:val="right"/>
      <w:pPr>
        <w:ind w:left="4887" w:hanging="180"/>
      </w:pPr>
    </w:lvl>
    <w:lvl w:ilvl="3" w:tplc="4409000F" w:tentative="1">
      <w:start w:val="1"/>
      <w:numFmt w:val="decimal"/>
      <w:lvlText w:val="%4."/>
      <w:lvlJc w:val="left"/>
      <w:pPr>
        <w:ind w:left="5607" w:hanging="360"/>
      </w:pPr>
    </w:lvl>
    <w:lvl w:ilvl="4" w:tplc="44090019" w:tentative="1">
      <w:start w:val="1"/>
      <w:numFmt w:val="lowerLetter"/>
      <w:lvlText w:val="%5."/>
      <w:lvlJc w:val="left"/>
      <w:pPr>
        <w:ind w:left="6327" w:hanging="360"/>
      </w:pPr>
    </w:lvl>
    <w:lvl w:ilvl="5" w:tplc="4409001B" w:tentative="1">
      <w:start w:val="1"/>
      <w:numFmt w:val="lowerRoman"/>
      <w:lvlText w:val="%6."/>
      <w:lvlJc w:val="right"/>
      <w:pPr>
        <w:ind w:left="7047" w:hanging="180"/>
      </w:pPr>
    </w:lvl>
    <w:lvl w:ilvl="6" w:tplc="4409000F" w:tentative="1">
      <w:start w:val="1"/>
      <w:numFmt w:val="decimal"/>
      <w:lvlText w:val="%7."/>
      <w:lvlJc w:val="left"/>
      <w:pPr>
        <w:ind w:left="7767" w:hanging="360"/>
      </w:pPr>
    </w:lvl>
    <w:lvl w:ilvl="7" w:tplc="44090019" w:tentative="1">
      <w:start w:val="1"/>
      <w:numFmt w:val="lowerLetter"/>
      <w:lvlText w:val="%8."/>
      <w:lvlJc w:val="left"/>
      <w:pPr>
        <w:ind w:left="8487" w:hanging="360"/>
      </w:pPr>
    </w:lvl>
    <w:lvl w:ilvl="8" w:tplc="4409001B" w:tentative="1">
      <w:start w:val="1"/>
      <w:numFmt w:val="lowerRoman"/>
      <w:lvlText w:val="%9."/>
      <w:lvlJc w:val="right"/>
      <w:pPr>
        <w:ind w:left="9207" w:hanging="180"/>
      </w:pPr>
    </w:lvl>
  </w:abstractNum>
  <w:abstractNum w:abstractNumId="168" w15:restartNumberingAfterBreak="0">
    <w:nsid w:val="7ABD7048"/>
    <w:multiLevelType w:val="hybridMultilevel"/>
    <w:tmpl w:val="B3BA8602"/>
    <w:lvl w:ilvl="0" w:tplc="B3AC7990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7AD05EA7"/>
    <w:multiLevelType w:val="hybridMultilevel"/>
    <w:tmpl w:val="DED07AD2"/>
    <w:lvl w:ilvl="0" w:tplc="72D0009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0" w15:restartNumberingAfterBreak="0">
    <w:nsid w:val="7AD6452A"/>
    <w:multiLevelType w:val="hybridMultilevel"/>
    <w:tmpl w:val="0B58A4D0"/>
    <w:lvl w:ilvl="0" w:tplc="13445D3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1" w15:restartNumberingAfterBreak="0">
    <w:nsid w:val="7BD43A13"/>
    <w:multiLevelType w:val="hybridMultilevel"/>
    <w:tmpl w:val="18A6FA58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2" w15:restartNumberingAfterBreak="0">
    <w:nsid w:val="7DF91E08"/>
    <w:multiLevelType w:val="multilevel"/>
    <w:tmpl w:val="9DF68C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3" w15:restartNumberingAfterBreak="0">
    <w:nsid w:val="7EE26C6F"/>
    <w:multiLevelType w:val="multilevel"/>
    <w:tmpl w:val="0C86EAD6"/>
    <w:lvl w:ilvl="0">
      <w:start w:val="2"/>
      <w:numFmt w:val="decimal"/>
      <w:lvlText w:val="%1"/>
      <w:lvlJc w:val="left"/>
      <w:pPr>
        <w:ind w:left="839" w:hanging="721"/>
      </w:pPr>
      <w:rPr>
        <w:rFonts w:hint="default"/>
      </w:rPr>
    </w:lvl>
    <w:lvl w:ilvl="1">
      <w:start w:val="1"/>
      <w:numFmt w:val="decimal"/>
      <w:lvlText w:val="2.0%2"/>
      <w:lvlJc w:val="left"/>
      <w:pPr>
        <w:ind w:left="839" w:hanging="721"/>
      </w:pPr>
      <w:rPr>
        <w:rFonts w:hint="default"/>
        <w:b w:val="0"/>
        <w:bCs/>
        <w:spacing w:val="-2"/>
        <w:w w:val="100"/>
      </w:rPr>
    </w:lvl>
    <w:lvl w:ilvl="2">
      <w:start w:val="1"/>
      <w:numFmt w:val="lowerLetter"/>
      <w:lvlText w:val="(%3)"/>
      <w:lvlJc w:val="left"/>
      <w:pPr>
        <w:ind w:left="4259" w:hanging="541"/>
      </w:pPr>
      <w:rPr>
        <w:rFonts w:ascii="Tahoma" w:eastAsia="Tahoma" w:hAnsi="Tahoma" w:cs="Tahoma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5213" w:hanging="541"/>
      </w:pPr>
      <w:rPr>
        <w:rFonts w:hint="default"/>
      </w:rPr>
    </w:lvl>
    <w:lvl w:ilvl="4">
      <w:numFmt w:val="bullet"/>
      <w:lvlText w:val="•"/>
      <w:lvlJc w:val="left"/>
      <w:pPr>
        <w:ind w:left="5689" w:hanging="541"/>
      </w:pPr>
      <w:rPr>
        <w:rFonts w:hint="default"/>
      </w:rPr>
    </w:lvl>
    <w:lvl w:ilvl="5">
      <w:numFmt w:val="bullet"/>
      <w:lvlText w:val="•"/>
      <w:lvlJc w:val="left"/>
      <w:pPr>
        <w:ind w:left="6166" w:hanging="541"/>
      </w:pPr>
      <w:rPr>
        <w:rFonts w:hint="default"/>
      </w:rPr>
    </w:lvl>
    <w:lvl w:ilvl="6">
      <w:numFmt w:val="bullet"/>
      <w:lvlText w:val="•"/>
      <w:lvlJc w:val="left"/>
      <w:pPr>
        <w:ind w:left="6642" w:hanging="541"/>
      </w:pPr>
      <w:rPr>
        <w:rFonts w:hint="default"/>
      </w:rPr>
    </w:lvl>
    <w:lvl w:ilvl="7">
      <w:numFmt w:val="bullet"/>
      <w:lvlText w:val="•"/>
      <w:lvlJc w:val="left"/>
      <w:pPr>
        <w:ind w:left="7119" w:hanging="541"/>
      </w:pPr>
      <w:rPr>
        <w:rFonts w:hint="default"/>
      </w:rPr>
    </w:lvl>
    <w:lvl w:ilvl="8">
      <w:numFmt w:val="bullet"/>
      <w:lvlText w:val="•"/>
      <w:lvlJc w:val="left"/>
      <w:pPr>
        <w:ind w:left="7595" w:hanging="541"/>
      </w:pPr>
      <w:rPr>
        <w:rFonts w:hint="default"/>
      </w:rPr>
    </w:lvl>
  </w:abstractNum>
  <w:abstractNum w:abstractNumId="174" w15:restartNumberingAfterBreak="0">
    <w:nsid w:val="7F6C1EB4"/>
    <w:multiLevelType w:val="hybridMultilevel"/>
    <w:tmpl w:val="6D34F580"/>
    <w:lvl w:ilvl="0" w:tplc="1D161E30">
      <w:start w:val="1"/>
      <w:numFmt w:val="lowerLetter"/>
      <w:lvlText w:val="(%1)"/>
      <w:lvlJc w:val="left"/>
      <w:pPr>
        <w:ind w:left="206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781" w:hanging="360"/>
      </w:pPr>
    </w:lvl>
    <w:lvl w:ilvl="2" w:tplc="4409001B" w:tentative="1">
      <w:start w:val="1"/>
      <w:numFmt w:val="lowerRoman"/>
      <w:lvlText w:val="%3."/>
      <w:lvlJc w:val="right"/>
      <w:pPr>
        <w:ind w:left="3501" w:hanging="180"/>
      </w:pPr>
    </w:lvl>
    <w:lvl w:ilvl="3" w:tplc="4409000F" w:tentative="1">
      <w:start w:val="1"/>
      <w:numFmt w:val="decimal"/>
      <w:lvlText w:val="%4."/>
      <w:lvlJc w:val="left"/>
      <w:pPr>
        <w:ind w:left="4221" w:hanging="360"/>
      </w:pPr>
    </w:lvl>
    <w:lvl w:ilvl="4" w:tplc="44090019" w:tentative="1">
      <w:start w:val="1"/>
      <w:numFmt w:val="lowerLetter"/>
      <w:lvlText w:val="%5."/>
      <w:lvlJc w:val="left"/>
      <w:pPr>
        <w:ind w:left="4941" w:hanging="360"/>
      </w:pPr>
    </w:lvl>
    <w:lvl w:ilvl="5" w:tplc="4409001B" w:tentative="1">
      <w:start w:val="1"/>
      <w:numFmt w:val="lowerRoman"/>
      <w:lvlText w:val="%6."/>
      <w:lvlJc w:val="right"/>
      <w:pPr>
        <w:ind w:left="5661" w:hanging="180"/>
      </w:pPr>
    </w:lvl>
    <w:lvl w:ilvl="6" w:tplc="4409000F" w:tentative="1">
      <w:start w:val="1"/>
      <w:numFmt w:val="decimal"/>
      <w:lvlText w:val="%7."/>
      <w:lvlJc w:val="left"/>
      <w:pPr>
        <w:ind w:left="6381" w:hanging="360"/>
      </w:pPr>
    </w:lvl>
    <w:lvl w:ilvl="7" w:tplc="44090019" w:tentative="1">
      <w:start w:val="1"/>
      <w:numFmt w:val="lowerLetter"/>
      <w:lvlText w:val="%8."/>
      <w:lvlJc w:val="left"/>
      <w:pPr>
        <w:ind w:left="7101" w:hanging="360"/>
      </w:pPr>
    </w:lvl>
    <w:lvl w:ilvl="8" w:tplc="4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75" w15:restartNumberingAfterBreak="0">
    <w:nsid w:val="7FAA6B3C"/>
    <w:multiLevelType w:val="hybridMultilevel"/>
    <w:tmpl w:val="38DCA1F6"/>
    <w:lvl w:ilvl="0" w:tplc="4B6E2B2C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7FBC1EAA"/>
    <w:multiLevelType w:val="hybridMultilevel"/>
    <w:tmpl w:val="3CCCACB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44"/>
  </w:num>
  <w:num w:numId="12">
    <w:abstractNumId w:val="102"/>
  </w:num>
  <w:num w:numId="13">
    <w:abstractNumId w:val="153"/>
  </w:num>
  <w:num w:numId="14">
    <w:abstractNumId w:val="63"/>
  </w:num>
  <w:num w:numId="15">
    <w:abstractNumId w:val="133"/>
  </w:num>
  <w:num w:numId="16">
    <w:abstractNumId w:val="58"/>
  </w:num>
  <w:num w:numId="17">
    <w:abstractNumId w:val="114"/>
  </w:num>
  <w:num w:numId="18">
    <w:abstractNumId w:val="111"/>
  </w:num>
  <w:num w:numId="19">
    <w:abstractNumId w:val="86"/>
  </w:num>
  <w:num w:numId="20">
    <w:abstractNumId w:val="173"/>
  </w:num>
  <w:num w:numId="21">
    <w:abstractNumId w:val="108"/>
  </w:num>
  <w:num w:numId="22">
    <w:abstractNumId w:val="109"/>
  </w:num>
  <w:num w:numId="23">
    <w:abstractNumId w:val="53"/>
  </w:num>
  <w:num w:numId="24">
    <w:abstractNumId w:val="175"/>
  </w:num>
  <w:num w:numId="25">
    <w:abstractNumId w:val="40"/>
  </w:num>
  <w:num w:numId="26">
    <w:abstractNumId w:val="163"/>
  </w:num>
  <w:num w:numId="27">
    <w:abstractNumId w:val="94"/>
  </w:num>
  <w:num w:numId="28">
    <w:abstractNumId w:val="73"/>
  </w:num>
  <w:num w:numId="29">
    <w:abstractNumId w:val="64"/>
  </w:num>
  <w:num w:numId="30">
    <w:abstractNumId w:val="88"/>
  </w:num>
  <w:num w:numId="31">
    <w:abstractNumId w:val="59"/>
  </w:num>
  <w:num w:numId="32">
    <w:abstractNumId w:val="78"/>
  </w:num>
  <w:num w:numId="33">
    <w:abstractNumId w:val="115"/>
  </w:num>
  <w:num w:numId="34">
    <w:abstractNumId w:val="125"/>
  </w:num>
  <w:num w:numId="35">
    <w:abstractNumId w:val="69"/>
  </w:num>
  <w:num w:numId="36">
    <w:abstractNumId w:val="107"/>
  </w:num>
  <w:num w:numId="37">
    <w:abstractNumId w:val="97"/>
  </w:num>
  <w:num w:numId="38">
    <w:abstractNumId w:val="119"/>
  </w:num>
  <w:num w:numId="39">
    <w:abstractNumId w:val="72"/>
  </w:num>
  <w:num w:numId="40">
    <w:abstractNumId w:val="37"/>
  </w:num>
  <w:num w:numId="41">
    <w:abstractNumId w:val="110"/>
  </w:num>
  <w:num w:numId="42">
    <w:abstractNumId w:val="164"/>
  </w:num>
  <w:num w:numId="43">
    <w:abstractNumId w:val="67"/>
  </w:num>
  <w:num w:numId="44">
    <w:abstractNumId w:val="55"/>
  </w:num>
  <w:num w:numId="45">
    <w:abstractNumId w:val="98"/>
  </w:num>
  <w:num w:numId="46">
    <w:abstractNumId w:val="137"/>
  </w:num>
  <w:num w:numId="47">
    <w:abstractNumId w:val="43"/>
  </w:num>
  <w:num w:numId="48">
    <w:abstractNumId w:val="38"/>
  </w:num>
  <w:num w:numId="49">
    <w:abstractNumId w:val="128"/>
  </w:num>
  <w:num w:numId="50">
    <w:abstractNumId w:val="113"/>
  </w:num>
  <w:num w:numId="51">
    <w:abstractNumId w:val="10"/>
  </w:num>
  <w:num w:numId="52">
    <w:abstractNumId w:val="22"/>
  </w:num>
  <w:num w:numId="53">
    <w:abstractNumId w:val="31"/>
  </w:num>
  <w:num w:numId="54">
    <w:abstractNumId w:val="25"/>
  </w:num>
  <w:num w:numId="55">
    <w:abstractNumId w:val="14"/>
  </w:num>
  <w:num w:numId="56">
    <w:abstractNumId w:val="13"/>
  </w:num>
  <w:num w:numId="57">
    <w:abstractNumId w:val="27"/>
  </w:num>
  <w:num w:numId="58">
    <w:abstractNumId w:val="16"/>
  </w:num>
  <w:num w:numId="59">
    <w:abstractNumId w:val="20"/>
  </w:num>
  <w:num w:numId="60">
    <w:abstractNumId w:val="30"/>
  </w:num>
  <w:num w:numId="61">
    <w:abstractNumId w:val="33"/>
  </w:num>
  <w:num w:numId="62">
    <w:abstractNumId w:val="34"/>
  </w:num>
  <w:num w:numId="63">
    <w:abstractNumId w:val="17"/>
  </w:num>
  <w:num w:numId="64">
    <w:abstractNumId w:val="32"/>
  </w:num>
  <w:num w:numId="65">
    <w:abstractNumId w:val="21"/>
  </w:num>
  <w:num w:numId="66">
    <w:abstractNumId w:val="11"/>
  </w:num>
  <w:num w:numId="67">
    <w:abstractNumId w:val="12"/>
  </w:num>
  <w:num w:numId="68">
    <w:abstractNumId w:val="18"/>
  </w:num>
  <w:num w:numId="69">
    <w:abstractNumId w:val="23"/>
  </w:num>
  <w:num w:numId="70">
    <w:abstractNumId w:val="35"/>
  </w:num>
  <w:num w:numId="71">
    <w:abstractNumId w:val="28"/>
  </w:num>
  <w:num w:numId="72">
    <w:abstractNumId w:val="29"/>
  </w:num>
  <w:num w:numId="73">
    <w:abstractNumId w:val="15"/>
  </w:num>
  <w:num w:numId="74">
    <w:abstractNumId w:val="26"/>
  </w:num>
  <w:num w:numId="75">
    <w:abstractNumId w:val="19"/>
  </w:num>
  <w:num w:numId="76">
    <w:abstractNumId w:val="24"/>
  </w:num>
  <w:num w:numId="77">
    <w:abstractNumId w:val="151"/>
  </w:num>
  <w:num w:numId="78">
    <w:abstractNumId w:val="150"/>
  </w:num>
  <w:num w:numId="79">
    <w:abstractNumId w:val="48"/>
  </w:num>
  <w:num w:numId="80">
    <w:abstractNumId w:val="106"/>
  </w:num>
  <w:num w:numId="81">
    <w:abstractNumId w:val="82"/>
  </w:num>
  <w:num w:numId="82">
    <w:abstractNumId w:val="130"/>
  </w:num>
  <w:num w:numId="83">
    <w:abstractNumId w:val="89"/>
  </w:num>
  <w:num w:numId="84">
    <w:abstractNumId w:val="159"/>
  </w:num>
  <w:num w:numId="85">
    <w:abstractNumId w:val="132"/>
  </w:num>
  <w:num w:numId="86">
    <w:abstractNumId w:val="118"/>
  </w:num>
  <w:num w:numId="87">
    <w:abstractNumId w:val="129"/>
  </w:num>
  <w:num w:numId="88">
    <w:abstractNumId w:val="123"/>
  </w:num>
  <w:num w:numId="89">
    <w:abstractNumId w:val="41"/>
  </w:num>
  <w:num w:numId="90">
    <w:abstractNumId w:val="103"/>
  </w:num>
  <w:num w:numId="91">
    <w:abstractNumId w:val="168"/>
  </w:num>
  <w:num w:numId="92">
    <w:abstractNumId w:val="84"/>
  </w:num>
  <w:num w:numId="93">
    <w:abstractNumId w:val="176"/>
  </w:num>
  <w:num w:numId="94">
    <w:abstractNumId w:val="154"/>
  </w:num>
  <w:num w:numId="95">
    <w:abstractNumId w:val="172"/>
  </w:num>
  <w:num w:numId="96">
    <w:abstractNumId w:val="121"/>
  </w:num>
  <w:num w:numId="97">
    <w:abstractNumId w:val="104"/>
  </w:num>
  <w:num w:numId="98">
    <w:abstractNumId w:val="100"/>
  </w:num>
  <w:num w:numId="99">
    <w:abstractNumId w:val="76"/>
  </w:num>
  <w:num w:numId="100">
    <w:abstractNumId w:val="65"/>
  </w:num>
  <w:num w:numId="101">
    <w:abstractNumId w:val="142"/>
  </w:num>
  <w:num w:numId="102">
    <w:abstractNumId w:val="1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>
    <w:abstractNumId w:val="80"/>
  </w:num>
  <w:num w:numId="104">
    <w:abstractNumId w:val="49"/>
  </w:num>
  <w:num w:numId="105">
    <w:abstractNumId w:val="112"/>
  </w:num>
  <w:num w:numId="106">
    <w:abstractNumId w:val="99"/>
  </w:num>
  <w:num w:numId="107">
    <w:abstractNumId w:val="124"/>
  </w:num>
  <w:num w:numId="108">
    <w:abstractNumId w:val="120"/>
  </w:num>
  <w:num w:numId="109">
    <w:abstractNumId w:val="71"/>
  </w:num>
  <w:num w:numId="110">
    <w:abstractNumId w:val="70"/>
  </w:num>
  <w:num w:numId="111">
    <w:abstractNumId w:val="161"/>
  </w:num>
  <w:num w:numId="112">
    <w:abstractNumId w:val="57"/>
  </w:num>
  <w:num w:numId="113">
    <w:abstractNumId w:val="139"/>
  </w:num>
  <w:num w:numId="114">
    <w:abstractNumId w:val="91"/>
  </w:num>
  <w:num w:numId="115">
    <w:abstractNumId w:val="155"/>
  </w:num>
  <w:num w:numId="116">
    <w:abstractNumId w:val="117"/>
  </w:num>
  <w:num w:numId="117">
    <w:abstractNumId w:val="134"/>
  </w:num>
  <w:num w:numId="118">
    <w:abstractNumId w:val="147"/>
  </w:num>
  <w:num w:numId="119">
    <w:abstractNumId w:val="47"/>
  </w:num>
  <w:num w:numId="120">
    <w:abstractNumId w:val="75"/>
  </w:num>
  <w:num w:numId="121">
    <w:abstractNumId w:val="166"/>
  </w:num>
  <w:num w:numId="122">
    <w:abstractNumId w:val="141"/>
  </w:num>
  <w:num w:numId="123">
    <w:abstractNumId w:val="116"/>
  </w:num>
  <w:num w:numId="124">
    <w:abstractNumId w:val="90"/>
  </w:num>
  <w:num w:numId="125">
    <w:abstractNumId w:val="79"/>
  </w:num>
  <w:num w:numId="126">
    <w:abstractNumId w:val="42"/>
  </w:num>
  <w:num w:numId="127">
    <w:abstractNumId w:val="46"/>
  </w:num>
  <w:num w:numId="128">
    <w:abstractNumId w:val="135"/>
  </w:num>
  <w:num w:numId="129">
    <w:abstractNumId w:val="143"/>
  </w:num>
  <w:num w:numId="130">
    <w:abstractNumId w:val="126"/>
  </w:num>
  <w:num w:numId="131">
    <w:abstractNumId w:val="105"/>
  </w:num>
  <w:num w:numId="132">
    <w:abstractNumId w:val="138"/>
  </w:num>
  <w:num w:numId="133">
    <w:abstractNumId w:val="50"/>
  </w:num>
  <w:num w:numId="134">
    <w:abstractNumId w:val="156"/>
  </w:num>
  <w:num w:numId="135">
    <w:abstractNumId w:val="95"/>
  </w:num>
  <w:num w:numId="136">
    <w:abstractNumId w:val="140"/>
  </w:num>
  <w:num w:numId="137">
    <w:abstractNumId w:val="51"/>
  </w:num>
  <w:num w:numId="138">
    <w:abstractNumId w:val="157"/>
  </w:num>
  <w:num w:numId="139">
    <w:abstractNumId w:val="152"/>
  </w:num>
  <w:num w:numId="140">
    <w:abstractNumId w:val="44"/>
  </w:num>
  <w:num w:numId="141">
    <w:abstractNumId w:val="81"/>
  </w:num>
  <w:num w:numId="142">
    <w:abstractNumId w:val="158"/>
  </w:num>
  <w:num w:numId="143">
    <w:abstractNumId w:val="146"/>
  </w:num>
  <w:num w:numId="144">
    <w:abstractNumId w:val="148"/>
  </w:num>
  <w:num w:numId="145">
    <w:abstractNumId w:val="83"/>
  </w:num>
  <w:num w:numId="146">
    <w:abstractNumId w:val="127"/>
  </w:num>
  <w:num w:numId="147">
    <w:abstractNumId w:val="77"/>
  </w:num>
  <w:num w:numId="148">
    <w:abstractNumId w:val="85"/>
  </w:num>
  <w:num w:numId="149">
    <w:abstractNumId w:val="36"/>
  </w:num>
  <w:num w:numId="150">
    <w:abstractNumId w:val="145"/>
  </w:num>
  <w:num w:numId="151">
    <w:abstractNumId w:val="93"/>
  </w:num>
  <w:num w:numId="152">
    <w:abstractNumId w:val="136"/>
  </w:num>
  <w:num w:numId="153">
    <w:abstractNumId w:val="66"/>
  </w:num>
  <w:num w:numId="154">
    <w:abstractNumId w:val="61"/>
  </w:num>
  <w:num w:numId="155">
    <w:abstractNumId w:val="174"/>
  </w:num>
  <w:num w:numId="156">
    <w:abstractNumId w:val="60"/>
  </w:num>
  <w:num w:numId="157">
    <w:abstractNumId w:val="56"/>
  </w:num>
  <w:num w:numId="158">
    <w:abstractNumId w:val="68"/>
  </w:num>
  <w:num w:numId="159">
    <w:abstractNumId w:val="39"/>
  </w:num>
  <w:num w:numId="160">
    <w:abstractNumId w:val="170"/>
  </w:num>
  <w:num w:numId="161">
    <w:abstractNumId w:val="87"/>
  </w:num>
  <w:num w:numId="162">
    <w:abstractNumId w:val="52"/>
  </w:num>
  <w:num w:numId="163">
    <w:abstractNumId w:val="169"/>
  </w:num>
  <w:num w:numId="164">
    <w:abstractNumId w:val="165"/>
  </w:num>
  <w:num w:numId="165">
    <w:abstractNumId w:val="160"/>
  </w:num>
  <w:num w:numId="166">
    <w:abstractNumId w:val="101"/>
  </w:num>
  <w:num w:numId="167">
    <w:abstractNumId w:val="167"/>
  </w:num>
  <w:num w:numId="168">
    <w:abstractNumId w:val="122"/>
  </w:num>
  <w:num w:numId="169">
    <w:abstractNumId w:val="54"/>
  </w:num>
  <w:num w:numId="170">
    <w:abstractNumId w:val="45"/>
  </w:num>
  <w:num w:numId="171">
    <w:abstractNumId w:val="92"/>
  </w:num>
  <w:num w:numId="172">
    <w:abstractNumId w:val="96"/>
  </w:num>
  <w:num w:numId="173">
    <w:abstractNumId w:val="171"/>
  </w:num>
  <w:num w:numId="174">
    <w:abstractNumId w:val="62"/>
  </w:num>
  <w:num w:numId="175">
    <w:abstractNumId w:val="149"/>
  </w:num>
  <w:num w:numId="176">
    <w:abstractNumId w:val="131"/>
  </w:num>
  <w:num w:numId="177">
    <w:abstractNumId w:val="74"/>
  </w:num>
  <w:numIdMacAtCleanup w:val="1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cumentProtection w:edit="readOnly" w:formatting="1" w:enforcement="1" w:cryptProviderType="rsaAES" w:cryptAlgorithmClass="hash" w:cryptAlgorithmType="typeAny" w:cryptAlgorithmSid="14" w:cryptSpinCount="100000" w:hash="0hDjxAqoCd2eyo6nL78MgJJmmo1TiFXFreIfsvgcO2ABDg1v0kpk2eL2UjSqd8w6g+NwWani8VlqaoG6SwDEJw==" w:salt="WX3hCZOOgU7e5OJTvz0Upg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srAwtDA3NbUwNbBQ0lEKTi0uzszPAykwrAUAuN+XYCwAAAA="/>
  </w:docVars>
  <w:rsids>
    <w:rsidRoot w:val="00AB3063"/>
    <w:rsid w:val="0000418A"/>
    <w:rsid w:val="0000524A"/>
    <w:rsid w:val="00007FE9"/>
    <w:rsid w:val="00010F52"/>
    <w:rsid w:val="00011429"/>
    <w:rsid w:val="000115CA"/>
    <w:rsid w:val="00011A96"/>
    <w:rsid w:val="0001245A"/>
    <w:rsid w:val="00012E12"/>
    <w:rsid w:val="00020B0B"/>
    <w:rsid w:val="000222B4"/>
    <w:rsid w:val="00022409"/>
    <w:rsid w:val="00022750"/>
    <w:rsid w:val="000227EC"/>
    <w:rsid w:val="00022FA9"/>
    <w:rsid w:val="00023B34"/>
    <w:rsid w:val="0002674F"/>
    <w:rsid w:val="00026A09"/>
    <w:rsid w:val="00031789"/>
    <w:rsid w:val="000320A0"/>
    <w:rsid w:val="000325C9"/>
    <w:rsid w:val="0003433C"/>
    <w:rsid w:val="000361CB"/>
    <w:rsid w:val="000372DE"/>
    <w:rsid w:val="000407BB"/>
    <w:rsid w:val="00042904"/>
    <w:rsid w:val="00044C99"/>
    <w:rsid w:val="00045F3D"/>
    <w:rsid w:val="000523B9"/>
    <w:rsid w:val="0005395D"/>
    <w:rsid w:val="00053DEF"/>
    <w:rsid w:val="000543AB"/>
    <w:rsid w:val="00054605"/>
    <w:rsid w:val="000555D0"/>
    <w:rsid w:val="00055809"/>
    <w:rsid w:val="00056063"/>
    <w:rsid w:val="000600F7"/>
    <w:rsid w:val="00060605"/>
    <w:rsid w:val="00062CD6"/>
    <w:rsid w:val="00062E20"/>
    <w:rsid w:val="000645FA"/>
    <w:rsid w:val="00064C72"/>
    <w:rsid w:val="00064F1B"/>
    <w:rsid w:val="00066A25"/>
    <w:rsid w:val="00066CB0"/>
    <w:rsid w:val="00071FBF"/>
    <w:rsid w:val="00072FF6"/>
    <w:rsid w:val="00073F6C"/>
    <w:rsid w:val="00073F9F"/>
    <w:rsid w:val="00074D8A"/>
    <w:rsid w:val="0007586E"/>
    <w:rsid w:val="0008016D"/>
    <w:rsid w:val="00080A35"/>
    <w:rsid w:val="00081AC6"/>
    <w:rsid w:val="00083B7C"/>
    <w:rsid w:val="00085B70"/>
    <w:rsid w:val="000873AF"/>
    <w:rsid w:val="000877CA"/>
    <w:rsid w:val="000878AD"/>
    <w:rsid w:val="00087EE3"/>
    <w:rsid w:val="000923E1"/>
    <w:rsid w:val="00095435"/>
    <w:rsid w:val="000978E9"/>
    <w:rsid w:val="000A3C51"/>
    <w:rsid w:val="000A53F1"/>
    <w:rsid w:val="000A596A"/>
    <w:rsid w:val="000A7F7E"/>
    <w:rsid w:val="000B0957"/>
    <w:rsid w:val="000B30D5"/>
    <w:rsid w:val="000B6A67"/>
    <w:rsid w:val="000B7669"/>
    <w:rsid w:val="000C02BF"/>
    <w:rsid w:val="000C0541"/>
    <w:rsid w:val="000C20BA"/>
    <w:rsid w:val="000C2162"/>
    <w:rsid w:val="000C2431"/>
    <w:rsid w:val="000C470A"/>
    <w:rsid w:val="000C50FA"/>
    <w:rsid w:val="000C6F59"/>
    <w:rsid w:val="000C7140"/>
    <w:rsid w:val="000C72FA"/>
    <w:rsid w:val="000C795A"/>
    <w:rsid w:val="000C7AB0"/>
    <w:rsid w:val="000D076B"/>
    <w:rsid w:val="000D235C"/>
    <w:rsid w:val="000D3D11"/>
    <w:rsid w:val="000D5AE3"/>
    <w:rsid w:val="000D6306"/>
    <w:rsid w:val="000D6EC9"/>
    <w:rsid w:val="000E4621"/>
    <w:rsid w:val="000E5C8A"/>
    <w:rsid w:val="000E6D1E"/>
    <w:rsid w:val="000F214E"/>
    <w:rsid w:val="000F37BC"/>
    <w:rsid w:val="000F40C5"/>
    <w:rsid w:val="000F4306"/>
    <w:rsid w:val="000F52EB"/>
    <w:rsid w:val="000F5CA4"/>
    <w:rsid w:val="000F5F0E"/>
    <w:rsid w:val="00100016"/>
    <w:rsid w:val="001057C2"/>
    <w:rsid w:val="00106677"/>
    <w:rsid w:val="001075E5"/>
    <w:rsid w:val="001111AA"/>
    <w:rsid w:val="001141E2"/>
    <w:rsid w:val="001149E1"/>
    <w:rsid w:val="0011730D"/>
    <w:rsid w:val="0011795E"/>
    <w:rsid w:val="00120F72"/>
    <w:rsid w:val="00121057"/>
    <w:rsid w:val="00122235"/>
    <w:rsid w:val="0012395C"/>
    <w:rsid w:val="00123AD8"/>
    <w:rsid w:val="001249FC"/>
    <w:rsid w:val="00125901"/>
    <w:rsid w:val="001316C1"/>
    <w:rsid w:val="001318AE"/>
    <w:rsid w:val="001319D3"/>
    <w:rsid w:val="001327C0"/>
    <w:rsid w:val="001332B8"/>
    <w:rsid w:val="00134221"/>
    <w:rsid w:val="001359E2"/>
    <w:rsid w:val="00136CC2"/>
    <w:rsid w:val="001371CC"/>
    <w:rsid w:val="0013737C"/>
    <w:rsid w:val="001405B4"/>
    <w:rsid w:val="0014121A"/>
    <w:rsid w:val="00144172"/>
    <w:rsid w:val="001476F1"/>
    <w:rsid w:val="00150AAB"/>
    <w:rsid w:val="00150DC3"/>
    <w:rsid w:val="00151E55"/>
    <w:rsid w:val="001528A4"/>
    <w:rsid w:val="0015390E"/>
    <w:rsid w:val="00153BEB"/>
    <w:rsid w:val="00154375"/>
    <w:rsid w:val="00155AD2"/>
    <w:rsid w:val="0015621C"/>
    <w:rsid w:val="0015631B"/>
    <w:rsid w:val="001563AF"/>
    <w:rsid w:val="0015704C"/>
    <w:rsid w:val="00161017"/>
    <w:rsid w:val="00161436"/>
    <w:rsid w:val="00162964"/>
    <w:rsid w:val="00164BC1"/>
    <w:rsid w:val="00165C4B"/>
    <w:rsid w:val="00166176"/>
    <w:rsid w:val="00174484"/>
    <w:rsid w:val="0017456D"/>
    <w:rsid w:val="00174744"/>
    <w:rsid w:val="00174C06"/>
    <w:rsid w:val="00174ED0"/>
    <w:rsid w:val="00175CED"/>
    <w:rsid w:val="00175FA5"/>
    <w:rsid w:val="00176F9A"/>
    <w:rsid w:val="001773DD"/>
    <w:rsid w:val="00177AE7"/>
    <w:rsid w:val="00180FFA"/>
    <w:rsid w:val="0018183B"/>
    <w:rsid w:val="001855E3"/>
    <w:rsid w:val="0018752E"/>
    <w:rsid w:val="00190F03"/>
    <w:rsid w:val="00192AFB"/>
    <w:rsid w:val="00192E02"/>
    <w:rsid w:val="001946E6"/>
    <w:rsid w:val="001A10AE"/>
    <w:rsid w:val="001A1220"/>
    <w:rsid w:val="001A2262"/>
    <w:rsid w:val="001A429A"/>
    <w:rsid w:val="001A5453"/>
    <w:rsid w:val="001A5AF0"/>
    <w:rsid w:val="001A66BA"/>
    <w:rsid w:val="001B26FA"/>
    <w:rsid w:val="001B2FD1"/>
    <w:rsid w:val="001B4F84"/>
    <w:rsid w:val="001B57C8"/>
    <w:rsid w:val="001B68CA"/>
    <w:rsid w:val="001C0111"/>
    <w:rsid w:val="001C1FE1"/>
    <w:rsid w:val="001C40E6"/>
    <w:rsid w:val="001C423B"/>
    <w:rsid w:val="001C549A"/>
    <w:rsid w:val="001C6FA3"/>
    <w:rsid w:val="001D0870"/>
    <w:rsid w:val="001D16EA"/>
    <w:rsid w:val="001D3261"/>
    <w:rsid w:val="001D7587"/>
    <w:rsid w:val="001E16A6"/>
    <w:rsid w:val="001E6588"/>
    <w:rsid w:val="001E67E2"/>
    <w:rsid w:val="001F6699"/>
    <w:rsid w:val="001F690C"/>
    <w:rsid w:val="001F7383"/>
    <w:rsid w:val="001F7AB3"/>
    <w:rsid w:val="0020045F"/>
    <w:rsid w:val="00200C7D"/>
    <w:rsid w:val="00201341"/>
    <w:rsid w:val="0020453A"/>
    <w:rsid w:val="00205111"/>
    <w:rsid w:val="002066AD"/>
    <w:rsid w:val="00207068"/>
    <w:rsid w:val="00207D02"/>
    <w:rsid w:val="00212357"/>
    <w:rsid w:val="002129A8"/>
    <w:rsid w:val="00213533"/>
    <w:rsid w:val="0021402E"/>
    <w:rsid w:val="0021455C"/>
    <w:rsid w:val="00214ABA"/>
    <w:rsid w:val="002158E7"/>
    <w:rsid w:val="00217EAE"/>
    <w:rsid w:val="00221738"/>
    <w:rsid w:val="00223B83"/>
    <w:rsid w:val="00225608"/>
    <w:rsid w:val="0022564A"/>
    <w:rsid w:val="0023116D"/>
    <w:rsid w:val="00233838"/>
    <w:rsid w:val="00233ED4"/>
    <w:rsid w:val="00236811"/>
    <w:rsid w:val="00237669"/>
    <w:rsid w:val="00237A44"/>
    <w:rsid w:val="002425FA"/>
    <w:rsid w:val="002441CD"/>
    <w:rsid w:val="00244B54"/>
    <w:rsid w:val="00251BF7"/>
    <w:rsid w:val="0025530F"/>
    <w:rsid w:val="00256BD9"/>
    <w:rsid w:val="00256C20"/>
    <w:rsid w:val="00257D06"/>
    <w:rsid w:val="00263502"/>
    <w:rsid w:val="00264E79"/>
    <w:rsid w:val="0026604A"/>
    <w:rsid w:val="0026663C"/>
    <w:rsid w:val="00272F29"/>
    <w:rsid w:val="00273D85"/>
    <w:rsid w:val="002765D3"/>
    <w:rsid w:val="00276AE1"/>
    <w:rsid w:val="00276BD4"/>
    <w:rsid w:val="00276FD5"/>
    <w:rsid w:val="0028099E"/>
    <w:rsid w:val="00283C82"/>
    <w:rsid w:val="00284ABE"/>
    <w:rsid w:val="00285632"/>
    <w:rsid w:val="00286DAA"/>
    <w:rsid w:val="00290144"/>
    <w:rsid w:val="00292FEB"/>
    <w:rsid w:val="00294941"/>
    <w:rsid w:val="002957DA"/>
    <w:rsid w:val="00296EB2"/>
    <w:rsid w:val="002A011D"/>
    <w:rsid w:val="002A0D5C"/>
    <w:rsid w:val="002A10E0"/>
    <w:rsid w:val="002A17AC"/>
    <w:rsid w:val="002A2440"/>
    <w:rsid w:val="002A247F"/>
    <w:rsid w:val="002A2BBC"/>
    <w:rsid w:val="002A3C7D"/>
    <w:rsid w:val="002A3E4C"/>
    <w:rsid w:val="002A4A1A"/>
    <w:rsid w:val="002B35CD"/>
    <w:rsid w:val="002B62AC"/>
    <w:rsid w:val="002B7445"/>
    <w:rsid w:val="002C02F4"/>
    <w:rsid w:val="002C266D"/>
    <w:rsid w:val="002C6AAF"/>
    <w:rsid w:val="002C6AC5"/>
    <w:rsid w:val="002D1AC4"/>
    <w:rsid w:val="002D21D6"/>
    <w:rsid w:val="002D2D70"/>
    <w:rsid w:val="002D6C93"/>
    <w:rsid w:val="002D702F"/>
    <w:rsid w:val="002E0376"/>
    <w:rsid w:val="002E1F02"/>
    <w:rsid w:val="002E35FD"/>
    <w:rsid w:val="002E3727"/>
    <w:rsid w:val="002E4E56"/>
    <w:rsid w:val="002E5BDB"/>
    <w:rsid w:val="002E5F01"/>
    <w:rsid w:val="002F2596"/>
    <w:rsid w:val="002F291E"/>
    <w:rsid w:val="002F5E02"/>
    <w:rsid w:val="002F7D7D"/>
    <w:rsid w:val="003005C6"/>
    <w:rsid w:val="00301FA2"/>
    <w:rsid w:val="00302168"/>
    <w:rsid w:val="00303F2B"/>
    <w:rsid w:val="003046A1"/>
    <w:rsid w:val="00305224"/>
    <w:rsid w:val="00305C48"/>
    <w:rsid w:val="003064EC"/>
    <w:rsid w:val="00306EBA"/>
    <w:rsid w:val="0030751C"/>
    <w:rsid w:val="00311DBD"/>
    <w:rsid w:val="0031238C"/>
    <w:rsid w:val="00312C0D"/>
    <w:rsid w:val="00313C2D"/>
    <w:rsid w:val="003155E3"/>
    <w:rsid w:val="00316ACB"/>
    <w:rsid w:val="00320088"/>
    <w:rsid w:val="0032323F"/>
    <w:rsid w:val="00323BA5"/>
    <w:rsid w:val="00324752"/>
    <w:rsid w:val="00324824"/>
    <w:rsid w:val="00325CD3"/>
    <w:rsid w:val="00330094"/>
    <w:rsid w:val="00332468"/>
    <w:rsid w:val="003325C6"/>
    <w:rsid w:val="00334C65"/>
    <w:rsid w:val="00334E6E"/>
    <w:rsid w:val="00335072"/>
    <w:rsid w:val="00337B9D"/>
    <w:rsid w:val="00340179"/>
    <w:rsid w:val="003419B1"/>
    <w:rsid w:val="00344D3F"/>
    <w:rsid w:val="003456E6"/>
    <w:rsid w:val="00346730"/>
    <w:rsid w:val="00346CE3"/>
    <w:rsid w:val="00347D6D"/>
    <w:rsid w:val="00351DD0"/>
    <w:rsid w:val="00352E9F"/>
    <w:rsid w:val="0035458D"/>
    <w:rsid w:val="00355114"/>
    <w:rsid w:val="0035576B"/>
    <w:rsid w:val="00356FE5"/>
    <w:rsid w:val="003606C6"/>
    <w:rsid w:val="00361995"/>
    <w:rsid w:val="00362E37"/>
    <w:rsid w:val="0036445C"/>
    <w:rsid w:val="0036465E"/>
    <w:rsid w:val="00365A42"/>
    <w:rsid w:val="003662A7"/>
    <w:rsid w:val="00366FE1"/>
    <w:rsid w:val="0036794F"/>
    <w:rsid w:val="00370DE6"/>
    <w:rsid w:val="00371047"/>
    <w:rsid w:val="0037124E"/>
    <w:rsid w:val="00372387"/>
    <w:rsid w:val="00374692"/>
    <w:rsid w:val="00375EAF"/>
    <w:rsid w:val="00376A77"/>
    <w:rsid w:val="00377974"/>
    <w:rsid w:val="00380D28"/>
    <w:rsid w:val="00383E31"/>
    <w:rsid w:val="0038537D"/>
    <w:rsid w:val="00387556"/>
    <w:rsid w:val="00390110"/>
    <w:rsid w:val="00392C38"/>
    <w:rsid w:val="003959CB"/>
    <w:rsid w:val="003967D7"/>
    <w:rsid w:val="003971B3"/>
    <w:rsid w:val="003A0D99"/>
    <w:rsid w:val="003A0EEF"/>
    <w:rsid w:val="003A20B1"/>
    <w:rsid w:val="003A22F2"/>
    <w:rsid w:val="003A33AF"/>
    <w:rsid w:val="003A3AC5"/>
    <w:rsid w:val="003A482F"/>
    <w:rsid w:val="003A4BD1"/>
    <w:rsid w:val="003A5573"/>
    <w:rsid w:val="003B2344"/>
    <w:rsid w:val="003B5C7F"/>
    <w:rsid w:val="003B63AC"/>
    <w:rsid w:val="003B6503"/>
    <w:rsid w:val="003B6916"/>
    <w:rsid w:val="003C01DE"/>
    <w:rsid w:val="003C188D"/>
    <w:rsid w:val="003C322F"/>
    <w:rsid w:val="003C499C"/>
    <w:rsid w:val="003D15C0"/>
    <w:rsid w:val="003D4327"/>
    <w:rsid w:val="003D5239"/>
    <w:rsid w:val="003D57B1"/>
    <w:rsid w:val="003D692A"/>
    <w:rsid w:val="003D6C1B"/>
    <w:rsid w:val="003E1259"/>
    <w:rsid w:val="003E3E47"/>
    <w:rsid w:val="003E46EC"/>
    <w:rsid w:val="003E687C"/>
    <w:rsid w:val="003F1231"/>
    <w:rsid w:val="003F24E0"/>
    <w:rsid w:val="003F2761"/>
    <w:rsid w:val="003F4C0E"/>
    <w:rsid w:val="003F55A0"/>
    <w:rsid w:val="00400641"/>
    <w:rsid w:val="00400F03"/>
    <w:rsid w:val="004021AF"/>
    <w:rsid w:val="00402DCF"/>
    <w:rsid w:val="004031F9"/>
    <w:rsid w:val="00403DFB"/>
    <w:rsid w:val="00403E23"/>
    <w:rsid w:val="00406184"/>
    <w:rsid w:val="00406CA2"/>
    <w:rsid w:val="00410C09"/>
    <w:rsid w:val="004111AD"/>
    <w:rsid w:val="0041300B"/>
    <w:rsid w:val="004171F0"/>
    <w:rsid w:val="00417DDF"/>
    <w:rsid w:val="004214A8"/>
    <w:rsid w:val="0042177E"/>
    <w:rsid w:val="00421DE1"/>
    <w:rsid w:val="0042368A"/>
    <w:rsid w:val="004261AE"/>
    <w:rsid w:val="00427128"/>
    <w:rsid w:val="00427990"/>
    <w:rsid w:val="00433104"/>
    <w:rsid w:val="00434213"/>
    <w:rsid w:val="00436E04"/>
    <w:rsid w:val="00437205"/>
    <w:rsid w:val="00437A37"/>
    <w:rsid w:val="00440DFA"/>
    <w:rsid w:val="00441152"/>
    <w:rsid w:val="00441195"/>
    <w:rsid w:val="004414D3"/>
    <w:rsid w:val="00443AF0"/>
    <w:rsid w:val="00444E8B"/>
    <w:rsid w:val="004466DF"/>
    <w:rsid w:val="00446EC9"/>
    <w:rsid w:val="004476AB"/>
    <w:rsid w:val="00452190"/>
    <w:rsid w:val="00453416"/>
    <w:rsid w:val="00453759"/>
    <w:rsid w:val="00453EE3"/>
    <w:rsid w:val="00455303"/>
    <w:rsid w:val="0045585E"/>
    <w:rsid w:val="004568E0"/>
    <w:rsid w:val="00457034"/>
    <w:rsid w:val="00460C75"/>
    <w:rsid w:val="004616E5"/>
    <w:rsid w:val="00464412"/>
    <w:rsid w:val="00464DC5"/>
    <w:rsid w:val="00464FA1"/>
    <w:rsid w:val="00465DE7"/>
    <w:rsid w:val="00467A30"/>
    <w:rsid w:val="004705B5"/>
    <w:rsid w:val="0047458D"/>
    <w:rsid w:val="004753D8"/>
    <w:rsid w:val="0047739C"/>
    <w:rsid w:val="004802A4"/>
    <w:rsid w:val="00480FC2"/>
    <w:rsid w:val="00481254"/>
    <w:rsid w:val="00481A6C"/>
    <w:rsid w:val="00481C4C"/>
    <w:rsid w:val="00483FA2"/>
    <w:rsid w:val="00487923"/>
    <w:rsid w:val="004936DB"/>
    <w:rsid w:val="00493FAB"/>
    <w:rsid w:val="00495712"/>
    <w:rsid w:val="004962FC"/>
    <w:rsid w:val="004A0009"/>
    <w:rsid w:val="004A2A33"/>
    <w:rsid w:val="004A4C51"/>
    <w:rsid w:val="004A4FA6"/>
    <w:rsid w:val="004A5647"/>
    <w:rsid w:val="004A7A7C"/>
    <w:rsid w:val="004B0786"/>
    <w:rsid w:val="004B244A"/>
    <w:rsid w:val="004B3AB5"/>
    <w:rsid w:val="004B3BD1"/>
    <w:rsid w:val="004B3D79"/>
    <w:rsid w:val="004B501B"/>
    <w:rsid w:val="004B61D8"/>
    <w:rsid w:val="004B7E0C"/>
    <w:rsid w:val="004C0FB3"/>
    <w:rsid w:val="004C12A4"/>
    <w:rsid w:val="004C1B8C"/>
    <w:rsid w:val="004C2C82"/>
    <w:rsid w:val="004C3FF8"/>
    <w:rsid w:val="004C4BEB"/>
    <w:rsid w:val="004C6884"/>
    <w:rsid w:val="004C6A60"/>
    <w:rsid w:val="004D1C6A"/>
    <w:rsid w:val="004D432E"/>
    <w:rsid w:val="004D4B28"/>
    <w:rsid w:val="004D6A17"/>
    <w:rsid w:val="004D6B68"/>
    <w:rsid w:val="004D6B78"/>
    <w:rsid w:val="004D7B74"/>
    <w:rsid w:val="004E21DF"/>
    <w:rsid w:val="004E3800"/>
    <w:rsid w:val="004E3FB1"/>
    <w:rsid w:val="004E564F"/>
    <w:rsid w:val="004E56C6"/>
    <w:rsid w:val="004E63C5"/>
    <w:rsid w:val="004E75CD"/>
    <w:rsid w:val="004E7DF3"/>
    <w:rsid w:val="004F2807"/>
    <w:rsid w:val="004F4D54"/>
    <w:rsid w:val="004F7284"/>
    <w:rsid w:val="00500E31"/>
    <w:rsid w:val="0050150F"/>
    <w:rsid w:val="0050274B"/>
    <w:rsid w:val="00502768"/>
    <w:rsid w:val="00503869"/>
    <w:rsid w:val="00504775"/>
    <w:rsid w:val="0050540D"/>
    <w:rsid w:val="0050789A"/>
    <w:rsid w:val="00507AB6"/>
    <w:rsid w:val="00507E70"/>
    <w:rsid w:val="00511919"/>
    <w:rsid w:val="005130C6"/>
    <w:rsid w:val="00513ED5"/>
    <w:rsid w:val="00514324"/>
    <w:rsid w:val="00515619"/>
    <w:rsid w:val="005179FD"/>
    <w:rsid w:val="00517E57"/>
    <w:rsid w:val="0052163F"/>
    <w:rsid w:val="00522790"/>
    <w:rsid w:val="0052474E"/>
    <w:rsid w:val="00524A5C"/>
    <w:rsid w:val="00525006"/>
    <w:rsid w:val="00535A01"/>
    <w:rsid w:val="00536749"/>
    <w:rsid w:val="00536A2C"/>
    <w:rsid w:val="00536FE4"/>
    <w:rsid w:val="005370BB"/>
    <w:rsid w:val="005376FB"/>
    <w:rsid w:val="00537BCB"/>
    <w:rsid w:val="0054019B"/>
    <w:rsid w:val="00542ECD"/>
    <w:rsid w:val="00544959"/>
    <w:rsid w:val="005458B8"/>
    <w:rsid w:val="00545D27"/>
    <w:rsid w:val="00546414"/>
    <w:rsid w:val="00546F3D"/>
    <w:rsid w:val="0055155D"/>
    <w:rsid w:val="005539F0"/>
    <w:rsid w:val="005548EB"/>
    <w:rsid w:val="00556000"/>
    <w:rsid w:val="005561C7"/>
    <w:rsid w:val="00556A41"/>
    <w:rsid w:val="00556E83"/>
    <w:rsid w:val="005607F3"/>
    <w:rsid w:val="00561274"/>
    <w:rsid w:val="00561957"/>
    <w:rsid w:val="005622D4"/>
    <w:rsid w:val="005631D4"/>
    <w:rsid w:val="0056395E"/>
    <w:rsid w:val="00563E02"/>
    <w:rsid w:val="00564D83"/>
    <w:rsid w:val="00564F5E"/>
    <w:rsid w:val="005672D3"/>
    <w:rsid w:val="0056745E"/>
    <w:rsid w:val="005718D5"/>
    <w:rsid w:val="00571B0D"/>
    <w:rsid w:val="00571F45"/>
    <w:rsid w:val="0057295C"/>
    <w:rsid w:val="00573EDD"/>
    <w:rsid w:val="00574783"/>
    <w:rsid w:val="0057689B"/>
    <w:rsid w:val="005768F2"/>
    <w:rsid w:val="00577A58"/>
    <w:rsid w:val="00584BDD"/>
    <w:rsid w:val="00584DAE"/>
    <w:rsid w:val="00587F52"/>
    <w:rsid w:val="005900B7"/>
    <w:rsid w:val="0059057D"/>
    <w:rsid w:val="005906B9"/>
    <w:rsid w:val="00592FA4"/>
    <w:rsid w:val="00593B8C"/>
    <w:rsid w:val="00594634"/>
    <w:rsid w:val="00594BFC"/>
    <w:rsid w:val="00596DD6"/>
    <w:rsid w:val="005977BB"/>
    <w:rsid w:val="0059799C"/>
    <w:rsid w:val="005A0105"/>
    <w:rsid w:val="005A3797"/>
    <w:rsid w:val="005A4C87"/>
    <w:rsid w:val="005A591E"/>
    <w:rsid w:val="005A5E10"/>
    <w:rsid w:val="005A7FAE"/>
    <w:rsid w:val="005B3B60"/>
    <w:rsid w:val="005B5D6B"/>
    <w:rsid w:val="005B7483"/>
    <w:rsid w:val="005B7633"/>
    <w:rsid w:val="005B7B3F"/>
    <w:rsid w:val="005C13A3"/>
    <w:rsid w:val="005C2C54"/>
    <w:rsid w:val="005C3CE6"/>
    <w:rsid w:val="005C4809"/>
    <w:rsid w:val="005C5189"/>
    <w:rsid w:val="005C6461"/>
    <w:rsid w:val="005C796D"/>
    <w:rsid w:val="005D150F"/>
    <w:rsid w:val="005D7931"/>
    <w:rsid w:val="005E097D"/>
    <w:rsid w:val="005E0E09"/>
    <w:rsid w:val="005E2142"/>
    <w:rsid w:val="005E4BED"/>
    <w:rsid w:val="005E55DE"/>
    <w:rsid w:val="005E573A"/>
    <w:rsid w:val="005E6E16"/>
    <w:rsid w:val="005E7AD6"/>
    <w:rsid w:val="005F1E43"/>
    <w:rsid w:val="005F2955"/>
    <w:rsid w:val="005F29E0"/>
    <w:rsid w:val="005F2EF8"/>
    <w:rsid w:val="005F49E2"/>
    <w:rsid w:val="00600493"/>
    <w:rsid w:val="00601F3C"/>
    <w:rsid w:val="0060286C"/>
    <w:rsid w:val="00602AFA"/>
    <w:rsid w:val="00602FD4"/>
    <w:rsid w:val="00603DEC"/>
    <w:rsid w:val="00604067"/>
    <w:rsid w:val="006043D9"/>
    <w:rsid w:val="00604988"/>
    <w:rsid w:val="00605331"/>
    <w:rsid w:val="00605362"/>
    <w:rsid w:val="006065C8"/>
    <w:rsid w:val="0061044F"/>
    <w:rsid w:val="00610E61"/>
    <w:rsid w:val="006121FA"/>
    <w:rsid w:val="006124D3"/>
    <w:rsid w:val="0061338D"/>
    <w:rsid w:val="006135AA"/>
    <w:rsid w:val="0061372D"/>
    <w:rsid w:val="00614D0E"/>
    <w:rsid w:val="00614DC9"/>
    <w:rsid w:val="00614F20"/>
    <w:rsid w:val="0061629F"/>
    <w:rsid w:val="006168B4"/>
    <w:rsid w:val="00617073"/>
    <w:rsid w:val="0061733B"/>
    <w:rsid w:val="0062120B"/>
    <w:rsid w:val="006219EA"/>
    <w:rsid w:val="00621CF2"/>
    <w:rsid w:val="00622E89"/>
    <w:rsid w:val="00623EC2"/>
    <w:rsid w:val="00626418"/>
    <w:rsid w:val="006276FF"/>
    <w:rsid w:val="00631516"/>
    <w:rsid w:val="00633899"/>
    <w:rsid w:val="00634344"/>
    <w:rsid w:val="00641474"/>
    <w:rsid w:val="00642701"/>
    <w:rsid w:val="00643102"/>
    <w:rsid w:val="00643530"/>
    <w:rsid w:val="006440BA"/>
    <w:rsid w:val="00646AE4"/>
    <w:rsid w:val="006478BE"/>
    <w:rsid w:val="00647AF1"/>
    <w:rsid w:val="00650091"/>
    <w:rsid w:val="006500E5"/>
    <w:rsid w:val="00650A61"/>
    <w:rsid w:val="00651C49"/>
    <w:rsid w:val="00651D6C"/>
    <w:rsid w:val="006520CE"/>
    <w:rsid w:val="006526AF"/>
    <w:rsid w:val="006533A3"/>
    <w:rsid w:val="00654950"/>
    <w:rsid w:val="0065515E"/>
    <w:rsid w:val="006564ED"/>
    <w:rsid w:val="00660C99"/>
    <w:rsid w:val="00660CFE"/>
    <w:rsid w:val="00662169"/>
    <w:rsid w:val="006624F8"/>
    <w:rsid w:val="00662EC0"/>
    <w:rsid w:val="006643F7"/>
    <w:rsid w:val="006658F5"/>
    <w:rsid w:val="006718D5"/>
    <w:rsid w:val="006720C9"/>
    <w:rsid w:val="0067343F"/>
    <w:rsid w:val="00674E3A"/>
    <w:rsid w:val="00674E8A"/>
    <w:rsid w:val="00675179"/>
    <w:rsid w:val="00675DEF"/>
    <w:rsid w:val="0067783B"/>
    <w:rsid w:val="00677957"/>
    <w:rsid w:val="0068050E"/>
    <w:rsid w:val="00682788"/>
    <w:rsid w:val="00685D0C"/>
    <w:rsid w:val="00686E69"/>
    <w:rsid w:val="0069012C"/>
    <w:rsid w:val="00691F53"/>
    <w:rsid w:val="0069239E"/>
    <w:rsid w:val="006930BF"/>
    <w:rsid w:val="006943F0"/>
    <w:rsid w:val="006953E4"/>
    <w:rsid w:val="006A673D"/>
    <w:rsid w:val="006B2423"/>
    <w:rsid w:val="006B3291"/>
    <w:rsid w:val="006B4D1E"/>
    <w:rsid w:val="006B643D"/>
    <w:rsid w:val="006B7153"/>
    <w:rsid w:val="006C053D"/>
    <w:rsid w:val="006C4776"/>
    <w:rsid w:val="006C4BA2"/>
    <w:rsid w:val="006C5E4D"/>
    <w:rsid w:val="006C73CF"/>
    <w:rsid w:val="006C7A7D"/>
    <w:rsid w:val="006C7F92"/>
    <w:rsid w:val="006D1060"/>
    <w:rsid w:val="006D1234"/>
    <w:rsid w:val="006D22DF"/>
    <w:rsid w:val="006D49D7"/>
    <w:rsid w:val="006D4E3F"/>
    <w:rsid w:val="006D5478"/>
    <w:rsid w:val="006D6304"/>
    <w:rsid w:val="006E2813"/>
    <w:rsid w:val="006E311D"/>
    <w:rsid w:val="006E376A"/>
    <w:rsid w:val="006E3CC7"/>
    <w:rsid w:val="006E69AE"/>
    <w:rsid w:val="006F34EB"/>
    <w:rsid w:val="006F401E"/>
    <w:rsid w:val="006F45F5"/>
    <w:rsid w:val="006F53F9"/>
    <w:rsid w:val="006F788B"/>
    <w:rsid w:val="006F7DC8"/>
    <w:rsid w:val="007006DC"/>
    <w:rsid w:val="0070223F"/>
    <w:rsid w:val="0070475B"/>
    <w:rsid w:val="007070AA"/>
    <w:rsid w:val="0071032A"/>
    <w:rsid w:val="007113AC"/>
    <w:rsid w:val="00711EDF"/>
    <w:rsid w:val="007128F1"/>
    <w:rsid w:val="00716B5E"/>
    <w:rsid w:val="00720510"/>
    <w:rsid w:val="007206D6"/>
    <w:rsid w:val="00724678"/>
    <w:rsid w:val="00724AA3"/>
    <w:rsid w:val="007251E8"/>
    <w:rsid w:val="0072549F"/>
    <w:rsid w:val="00734B11"/>
    <w:rsid w:val="00736430"/>
    <w:rsid w:val="0073694D"/>
    <w:rsid w:val="0073775E"/>
    <w:rsid w:val="00740920"/>
    <w:rsid w:val="007421AF"/>
    <w:rsid w:val="00742320"/>
    <w:rsid w:val="007443AE"/>
    <w:rsid w:val="00744ADE"/>
    <w:rsid w:val="0074556B"/>
    <w:rsid w:val="007459E7"/>
    <w:rsid w:val="007460EA"/>
    <w:rsid w:val="00750E59"/>
    <w:rsid w:val="007511A3"/>
    <w:rsid w:val="0075164C"/>
    <w:rsid w:val="00752759"/>
    <w:rsid w:val="00752CD7"/>
    <w:rsid w:val="007539B9"/>
    <w:rsid w:val="007545AE"/>
    <w:rsid w:val="00755071"/>
    <w:rsid w:val="00755C8D"/>
    <w:rsid w:val="00756AF0"/>
    <w:rsid w:val="00760735"/>
    <w:rsid w:val="00760E1F"/>
    <w:rsid w:val="007618A8"/>
    <w:rsid w:val="00762257"/>
    <w:rsid w:val="00763C72"/>
    <w:rsid w:val="00765C7E"/>
    <w:rsid w:val="00770364"/>
    <w:rsid w:val="00771827"/>
    <w:rsid w:val="00771F89"/>
    <w:rsid w:val="0077243E"/>
    <w:rsid w:val="0077317F"/>
    <w:rsid w:val="00774ED2"/>
    <w:rsid w:val="00775232"/>
    <w:rsid w:val="00775F76"/>
    <w:rsid w:val="00777123"/>
    <w:rsid w:val="007806EB"/>
    <w:rsid w:val="00781E6A"/>
    <w:rsid w:val="00781F05"/>
    <w:rsid w:val="00784580"/>
    <w:rsid w:val="007853B0"/>
    <w:rsid w:val="00785734"/>
    <w:rsid w:val="0078583C"/>
    <w:rsid w:val="00785881"/>
    <w:rsid w:val="00786F23"/>
    <w:rsid w:val="007871BF"/>
    <w:rsid w:val="00787BEB"/>
    <w:rsid w:val="00787F1B"/>
    <w:rsid w:val="00791251"/>
    <w:rsid w:val="00792E8F"/>
    <w:rsid w:val="0079602A"/>
    <w:rsid w:val="00796EA4"/>
    <w:rsid w:val="00797F3E"/>
    <w:rsid w:val="007A13DC"/>
    <w:rsid w:val="007A1F6E"/>
    <w:rsid w:val="007A1FF9"/>
    <w:rsid w:val="007A2489"/>
    <w:rsid w:val="007A2E51"/>
    <w:rsid w:val="007A42B6"/>
    <w:rsid w:val="007A59F4"/>
    <w:rsid w:val="007A67AC"/>
    <w:rsid w:val="007B06D6"/>
    <w:rsid w:val="007B1157"/>
    <w:rsid w:val="007B5A3C"/>
    <w:rsid w:val="007B5A57"/>
    <w:rsid w:val="007B7CA2"/>
    <w:rsid w:val="007C19A5"/>
    <w:rsid w:val="007C312A"/>
    <w:rsid w:val="007C3470"/>
    <w:rsid w:val="007C3C16"/>
    <w:rsid w:val="007C4C7F"/>
    <w:rsid w:val="007C7864"/>
    <w:rsid w:val="007C7ABA"/>
    <w:rsid w:val="007D0373"/>
    <w:rsid w:val="007D085F"/>
    <w:rsid w:val="007D1E01"/>
    <w:rsid w:val="007D2495"/>
    <w:rsid w:val="007D2BAB"/>
    <w:rsid w:val="007D2D92"/>
    <w:rsid w:val="007D575B"/>
    <w:rsid w:val="007D684C"/>
    <w:rsid w:val="007D79AF"/>
    <w:rsid w:val="007E0560"/>
    <w:rsid w:val="007E6BE4"/>
    <w:rsid w:val="007E6BEC"/>
    <w:rsid w:val="007E6F8E"/>
    <w:rsid w:val="007E7540"/>
    <w:rsid w:val="007E7F35"/>
    <w:rsid w:val="007F1F6D"/>
    <w:rsid w:val="007F33ED"/>
    <w:rsid w:val="007F48E3"/>
    <w:rsid w:val="007F5537"/>
    <w:rsid w:val="007F6043"/>
    <w:rsid w:val="007F6600"/>
    <w:rsid w:val="007F7587"/>
    <w:rsid w:val="007F7962"/>
    <w:rsid w:val="00800F88"/>
    <w:rsid w:val="00802A99"/>
    <w:rsid w:val="00803EAD"/>
    <w:rsid w:val="0080464E"/>
    <w:rsid w:val="00804CF9"/>
    <w:rsid w:val="008051B0"/>
    <w:rsid w:val="008060BD"/>
    <w:rsid w:val="008061E1"/>
    <w:rsid w:val="0080654F"/>
    <w:rsid w:val="00811700"/>
    <w:rsid w:val="008122CB"/>
    <w:rsid w:val="00813353"/>
    <w:rsid w:val="00813E05"/>
    <w:rsid w:val="008166BF"/>
    <w:rsid w:val="00817F6F"/>
    <w:rsid w:val="0082095A"/>
    <w:rsid w:val="00825E3C"/>
    <w:rsid w:val="00826BA6"/>
    <w:rsid w:val="008321A9"/>
    <w:rsid w:val="00832486"/>
    <w:rsid w:val="008355B8"/>
    <w:rsid w:val="00835614"/>
    <w:rsid w:val="00836EB1"/>
    <w:rsid w:val="00836F17"/>
    <w:rsid w:val="00837659"/>
    <w:rsid w:val="008376B2"/>
    <w:rsid w:val="00837D84"/>
    <w:rsid w:val="00840BA0"/>
    <w:rsid w:val="0084121C"/>
    <w:rsid w:val="00842727"/>
    <w:rsid w:val="00845B63"/>
    <w:rsid w:val="00845F02"/>
    <w:rsid w:val="00847E6E"/>
    <w:rsid w:val="00847F7C"/>
    <w:rsid w:val="00850C00"/>
    <w:rsid w:val="00851216"/>
    <w:rsid w:val="00853094"/>
    <w:rsid w:val="00854BA0"/>
    <w:rsid w:val="00854FAF"/>
    <w:rsid w:val="00857BA1"/>
    <w:rsid w:val="008609E0"/>
    <w:rsid w:val="008617F4"/>
    <w:rsid w:val="00862E5E"/>
    <w:rsid w:val="00864AD7"/>
    <w:rsid w:val="00864D8E"/>
    <w:rsid w:val="00865999"/>
    <w:rsid w:val="00866E7B"/>
    <w:rsid w:val="00867606"/>
    <w:rsid w:val="008707CF"/>
    <w:rsid w:val="00870C93"/>
    <w:rsid w:val="0087114E"/>
    <w:rsid w:val="008721E0"/>
    <w:rsid w:val="00875B81"/>
    <w:rsid w:val="00876602"/>
    <w:rsid w:val="00880849"/>
    <w:rsid w:val="0088213A"/>
    <w:rsid w:val="00883667"/>
    <w:rsid w:val="00885DE9"/>
    <w:rsid w:val="00886FA8"/>
    <w:rsid w:val="00890ED2"/>
    <w:rsid w:val="00891145"/>
    <w:rsid w:val="00892E88"/>
    <w:rsid w:val="008A00FA"/>
    <w:rsid w:val="008A197C"/>
    <w:rsid w:val="008A1C57"/>
    <w:rsid w:val="008A2190"/>
    <w:rsid w:val="008A4D81"/>
    <w:rsid w:val="008A5718"/>
    <w:rsid w:val="008A5E65"/>
    <w:rsid w:val="008A6955"/>
    <w:rsid w:val="008A6B13"/>
    <w:rsid w:val="008A70F3"/>
    <w:rsid w:val="008B241B"/>
    <w:rsid w:val="008B2CB2"/>
    <w:rsid w:val="008B5822"/>
    <w:rsid w:val="008B7DDF"/>
    <w:rsid w:val="008C028C"/>
    <w:rsid w:val="008C6432"/>
    <w:rsid w:val="008C6604"/>
    <w:rsid w:val="008C73A9"/>
    <w:rsid w:val="008D00CF"/>
    <w:rsid w:val="008D029B"/>
    <w:rsid w:val="008D03CB"/>
    <w:rsid w:val="008D3175"/>
    <w:rsid w:val="008D3235"/>
    <w:rsid w:val="008D39ED"/>
    <w:rsid w:val="008D45C8"/>
    <w:rsid w:val="008D527A"/>
    <w:rsid w:val="008D6B90"/>
    <w:rsid w:val="008D7D83"/>
    <w:rsid w:val="008E057B"/>
    <w:rsid w:val="008E167E"/>
    <w:rsid w:val="008E1B77"/>
    <w:rsid w:val="008E1CFF"/>
    <w:rsid w:val="008E1F5E"/>
    <w:rsid w:val="008E3C4F"/>
    <w:rsid w:val="008E413C"/>
    <w:rsid w:val="008E4ECE"/>
    <w:rsid w:val="008E57B6"/>
    <w:rsid w:val="008E79FA"/>
    <w:rsid w:val="008F09C6"/>
    <w:rsid w:val="008F4B73"/>
    <w:rsid w:val="008F4BCE"/>
    <w:rsid w:val="008F5CDA"/>
    <w:rsid w:val="008F6044"/>
    <w:rsid w:val="008F7A1F"/>
    <w:rsid w:val="009010EE"/>
    <w:rsid w:val="00902475"/>
    <w:rsid w:val="00907428"/>
    <w:rsid w:val="0091007F"/>
    <w:rsid w:val="00911008"/>
    <w:rsid w:val="009110C7"/>
    <w:rsid w:val="00911587"/>
    <w:rsid w:val="00912B90"/>
    <w:rsid w:val="0091360B"/>
    <w:rsid w:val="00920B3B"/>
    <w:rsid w:val="00923935"/>
    <w:rsid w:val="009318C6"/>
    <w:rsid w:val="00931B76"/>
    <w:rsid w:val="0093312B"/>
    <w:rsid w:val="0093325D"/>
    <w:rsid w:val="00936CC7"/>
    <w:rsid w:val="00936E17"/>
    <w:rsid w:val="00940AF9"/>
    <w:rsid w:val="0094130A"/>
    <w:rsid w:val="00941B96"/>
    <w:rsid w:val="00941BF9"/>
    <w:rsid w:val="0094207D"/>
    <w:rsid w:val="00942C7E"/>
    <w:rsid w:val="009436ED"/>
    <w:rsid w:val="00944458"/>
    <w:rsid w:val="00945D57"/>
    <w:rsid w:val="00947352"/>
    <w:rsid w:val="0095095C"/>
    <w:rsid w:val="00951279"/>
    <w:rsid w:val="00952AC1"/>
    <w:rsid w:val="00952C48"/>
    <w:rsid w:val="009558BB"/>
    <w:rsid w:val="00955C49"/>
    <w:rsid w:val="00956634"/>
    <w:rsid w:val="00960235"/>
    <w:rsid w:val="00960279"/>
    <w:rsid w:val="009605E4"/>
    <w:rsid w:val="0096169F"/>
    <w:rsid w:val="00962BB5"/>
    <w:rsid w:val="00963DD5"/>
    <w:rsid w:val="00965392"/>
    <w:rsid w:val="00971033"/>
    <w:rsid w:val="0097109D"/>
    <w:rsid w:val="00972335"/>
    <w:rsid w:val="00972418"/>
    <w:rsid w:val="00972718"/>
    <w:rsid w:val="00972796"/>
    <w:rsid w:val="00973ADB"/>
    <w:rsid w:val="00974E32"/>
    <w:rsid w:val="00974E94"/>
    <w:rsid w:val="00974F05"/>
    <w:rsid w:val="00975565"/>
    <w:rsid w:val="00975A04"/>
    <w:rsid w:val="00976AF3"/>
    <w:rsid w:val="0098064D"/>
    <w:rsid w:val="00981301"/>
    <w:rsid w:val="0098434B"/>
    <w:rsid w:val="00984D6D"/>
    <w:rsid w:val="009852FC"/>
    <w:rsid w:val="00985616"/>
    <w:rsid w:val="00986AE2"/>
    <w:rsid w:val="00986B05"/>
    <w:rsid w:val="0099221B"/>
    <w:rsid w:val="00992D57"/>
    <w:rsid w:val="009935CA"/>
    <w:rsid w:val="00994193"/>
    <w:rsid w:val="00995AFA"/>
    <w:rsid w:val="00996011"/>
    <w:rsid w:val="00997604"/>
    <w:rsid w:val="009A41A7"/>
    <w:rsid w:val="009A6CAF"/>
    <w:rsid w:val="009A72D5"/>
    <w:rsid w:val="009B2711"/>
    <w:rsid w:val="009B2F5D"/>
    <w:rsid w:val="009B4A57"/>
    <w:rsid w:val="009B5858"/>
    <w:rsid w:val="009B60FF"/>
    <w:rsid w:val="009B6480"/>
    <w:rsid w:val="009B668C"/>
    <w:rsid w:val="009B6F06"/>
    <w:rsid w:val="009B76EA"/>
    <w:rsid w:val="009B7D32"/>
    <w:rsid w:val="009C1234"/>
    <w:rsid w:val="009C195B"/>
    <w:rsid w:val="009C2C95"/>
    <w:rsid w:val="009C4875"/>
    <w:rsid w:val="009C6564"/>
    <w:rsid w:val="009C7394"/>
    <w:rsid w:val="009C799C"/>
    <w:rsid w:val="009D02D4"/>
    <w:rsid w:val="009D1DFF"/>
    <w:rsid w:val="009D1F3D"/>
    <w:rsid w:val="009D3E25"/>
    <w:rsid w:val="009D406D"/>
    <w:rsid w:val="009D5C44"/>
    <w:rsid w:val="009E085F"/>
    <w:rsid w:val="009E1441"/>
    <w:rsid w:val="009E37F3"/>
    <w:rsid w:val="009E459C"/>
    <w:rsid w:val="009E4D3D"/>
    <w:rsid w:val="009E6AAF"/>
    <w:rsid w:val="009E7185"/>
    <w:rsid w:val="009E71B8"/>
    <w:rsid w:val="009E74B5"/>
    <w:rsid w:val="009F1274"/>
    <w:rsid w:val="009F22BA"/>
    <w:rsid w:val="009F2F32"/>
    <w:rsid w:val="009F4927"/>
    <w:rsid w:val="009F72EF"/>
    <w:rsid w:val="009F76FF"/>
    <w:rsid w:val="00A00D70"/>
    <w:rsid w:val="00A01098"/>
    <w:rsid w:val="00A0430B"/>
    <w:rsid w:val="00A056AC"/>
    <w:rsid w:val="00A069C2"/>
    <w:rsid w:val="00A0770B"/>
    <w:rsid w:val="00A112D3"/>
    <w:rsid w:val="00A11A81"/>
    <w:rsid w:val="00A11E89"/>
    <w:rsid w:val="00A15A22"/>
    <w:rsid w:val="00A20085"/>
    <w:rsid w:val="00A206BA"/>
    <w:rsid w:val="00A21516"/>
    <w:rsid w:val="00A223F9"/>
    <w:rsid w:val="00A22F18"/>
    <w:rsid w:val="00A24134"/>
    <w:rsid w:val="00A253B9"/>
    <w:rsid w:val="00A263EB"/>
    <w:rsid w:val="00A27B18"/>
    <w:rsid w:val="00A36CC0"/>
    <w:rsid w:val="00A37BF8"/>
    <w:rsid w:val="00A4024A"/>
    <w:rsid w:val="00A42FB7"/>
    <w:rsid w:val="00A45965"/>
    <w:rsid w:val="00A45AC2"/>
    <w:rsid w:val="00A46DB5"/>
    <w:rsid w:val="00A524E0"/>
    <w:rsid w:val="00A5385D"/>
    <w:rsid w:val="00A54F3A"/>
    <w:rsid w:val="00A5531F"/>
    <w:rsid w:val="00A5616C"/>
    <w:rsid w:val="00A569E0"/>
    <w:rsid w:val="00A56F58"/>
    <w:rsid w:val="00A57DB2"/>
    <w:rsid w:val="00A601ED"/>
    <w:rsid w:val="00A60CD4"/>
    <w:rsid w:val="00A61681"/>
    <w:rsid w:val="00A63808"/>
    <w:rsid w:val="00A645B9"/>
    <w:rsid w:val="00A66783"/>
    <w:rsid w:val="00A67DCC"/>
    <w:rsid w:val="00A704B9"/>
    <w:rsid w:val="00A70F7E"/>
    <w:rsid w:val="00A716B9"/>
    <w:rsid w:val="00A74094"/>
    <w:rsid w:val="00A75396"/>
    <w:rsid w:val="00A754F8"/>
    <w:rsid w:val="00A77555"/>
    <w:rsid w:val="00A80DAA"/>
    <w:rsid w:val="00A816F7"/>
    <w:rsid w:val="00A82013"/>
    <w:rsid w:val="00A82228"/>
    <w:rsid w:val="00A82A6A"/>
    <w:rsid w:val="00A86865"/>
    <w:rsid w:val="00A875B9"/>
    <w:rsid w:val="00A8790A"/>
    <w:rsid w:val="00A87AC3"/>
    <w:rsid w:val="00A912F2"/>
    <w:rsid w:val="00A91811"/>
    <w:rsid w:val="00A91AD8"/>
    <w:rsid w:val="00A934C2"/>
    <w:rsid w:val="00A93F69"/>
    <w:rsid w:val="00A94253"/>
    <w:rsid w:val="00A95780"/>
    <w:rsid w:val="00A95C2F"/>
    <w:rsid w:val="00A95D3F"/>
    <w:rsid w:val="00A95FFD"/>
    <w:rsid w:val="00A96591"/>
    <w:rsid w:val="00AA1A5F"/>
    <w:rsid w:val="00AA1FC8"/>
    <w:rsid w:val="00AA39CC"/>
    <w:rsid w:val="00AA415E"/>
    <w:rsid w:val="00AA5099"/>
    <w:rsid w:val="00AA656B"/>
    <w:rsid w:val="00AB0034"/>
    <w:rsid w:val="00AB206F"/>
    <w:rsid w:val="00AB3063"/>
    <w:rsid w:val="00AB4CC2"/>
    <w:rsid w:val="00AB570B"/>
    <w:rsid w:val="00AB5C96"/>
    <w:rsid w:val="00AB6B58"/>
    <w:rsid w:val="00AB7114"/>
    <w:rsid w:val="00AB7BBA"/>
    <w:rsid w:val="00AC2311"/>
    <w:rsid w:val="00AC3246"/>
    <w:rsid w:val="00AC513B"/>
    <w:rsid w:val="00AC5FF6"/>
    <w:rsid w:val="00AC6229"/>
    <w:rsid w:val="00AC742F"/>
    <w:rsid w:val="00AC7BC4"/>
    <w:rsid w:val="00AC7D00"/>
    <w:rsid w:val="00AD00E7"/>
    <w:rsid w:val="00AD10F2"/>
    <w:rsid w:val="00AD2362"/>
    <w:rsid w:val="00AD24DA"/>
    <w:rsid w:val="00AD2E0D"/>
    <w:rsid w:val="00AD3A76"/>
    <w:rsid w:val="00AD5513"/>
    <w:rsid w:val="00AD55F1"/>
    <w:rsid w:val="00AD59C4"/>
    <w:rsid w:val="00AD71CF"/>
    <w:rsid w:val="00AE01DB"/>
    <w:rsid w:val="00AE3918"/>
    <w:rsid w:val="00AE4E62"/>
    <w:rsid w:val="00AE5118"/>
    <w:rsid w:val="00AE5FDC"/>
    <w:rsid w:val="00AF030C"/>
    <w:rsid w:val="00AF06C9"/>
    <w:rsid w:val="00AF1A38"/>
    <w:rsid w:val="00AF3122"/>
    <w:rsid w:val="00AF427A"/>
    <w:rsid w:val="00AF5367"/>
    <w:rsid w:val="00AF6FE4"/>
    <w:rsid w:val="00B00343"/>
    <w:rsid w:val="00B03379"/>
    <w:rsid w:val="00B034F9"/>
    <w:rsid w:val="00B03F26"/>
    <w:rsid w:val="00B04FE8"/>
    <w:rsid w:val="00B0520C"/>
    <w:rsid w:val="00B05CE0"/>
    <w:rsid w:val="00B06B5F"/>
    <w:rsid w:val="00B10EA2"/>
    <w:rsid w:val="00B11728"/>
    <w:rsid w:val="00B153CF"/>
    <w:rsid w:val="00B1575F"/>
    <w:rsid w:val="00B15F6D"/>
    <w:rsid w:val="00B177A4"/>
    <w:rsid w:val="00B21A97"/>
    <w:rsid w:val="00B23E5F"/>
    <w:rsid w:val="00B24FFA"/>
    <w:rsid w:val="00B25275"/>
    <w:rsid w:val="00B25DA4"/>
    <w:rsid w:val="00B26A22"/>
    <w:rsid w:val="00B275C6"/>
    <w:rsid w:val="00B30689"/>
    <w:rsid w:val="00B30CBC"/>
    <w:rsid w:val="00B3185B"/>
    <w:rsid w:val="00B31D83"/>
    <w:rsid w:val="00B4062A"/>
    <w:rsid w:val="00B406E0"/>
    <w:rsid w:val="00B43580"/>
    <w:rsid w:val="00B438A8"/>
    <w:rsid w:val="00B4578A"/>
    <w:rsid w:val="00B45BB2"/>
    <w:rsid w:val="00B5241E"/>
    <w:rsid w:val="00B528F4"/>
    <w:rsid w:val="00B53327"/>
    <w:rsid w:val="00B550F3"/>
    <w:rsid w:val="00B555D9"/>
    <w:rsid w:val="00B5624D"/>
    <w:rsid w:val="00B6274F"/>
    <w:rsid w:val="00B62B6C"/>
    <w:rsid w:val="00B64825"/>
    <w:rsid w:val="00B64C56"/>
    <w:rsid w:val="00B65604"/>
    <w:rsid w:val="00B6595E"/>
    <w:rsid w:val="00B6639B"/>
    <w:rsid w:val="00B67F7E"/>
    <w:rsid w:val="00B72F7C"/>
    <w:rsid w:val="00B73B75"/>
    <w:rsid w:val="00B73FB5"/>
    <w:rsid w:val="00B76CD8"/>
    <w:rsid w:val="00B772BB"/>
    <w:rsid w:val="00B77EFC"/>
    <w:rsid w:val="00B80085"/>
    <w:rsid w:val="00B800DA"/>
    <w:rsid w:val="00B80B0C"/>
    <w:rsid w:val="00B8188A"/>
    <w:rsid w:val="00B83756"/>
    <w:rsid w:val="00B84D96"/>
    <w:rsid w:val="00B85587"/>
    <w:rsid w:val="00B855C8"/>
    <w:rsid w:val="00B90C5E"/>
    <w:rsid w:val="00B92E58"/>
    <w:rsid w:val="00B93DD8"/>
    <w:rsid w:val="00B94A29"/>
    <w:rsid w:val="00B95F17"/>
    <w:rsid w:val="00B9627C"/>
    <w:rsid w:val="00B96B42"/>
    <w:rsid w:val="00BA0208"/>
    <w:rsid w:val="00BA1118"/>
    <w:rsid w:val="00BA1512"/>
    <w:rsid w:val="00BA2FB0"/>
    <w:rsid w:val="00BA5AE0"/>
    <w:rsid w:val="00BA626F"/>
    <w:rsid w:val="00BA716E"/>
    <w:rsid w:val="00BB1143"/>
    <w:rsid w:val="00BB1712"/>
    <w:rsid w:val="00BB1DFE"/>
    <w:rsid w:val="00BB3AC6"/>
    <w:rsid w:val="00BB3D69"/>
    <w:rsid w:val="00BB44F7"/>
    <w:rsid w:val="00BB5D0C"/>
    <w:rsid w:val="00BC1221"/>
    <w:rsid w:val="00BC1280"/>
    <w:rsid w:val="00BC3427"/>
    <w:rsid w:val="00BC43B5"/>
    <w:rsid w:val="00BC4B33"/>
    <w:rsid w:val="00BC4B62"/>
    <w:rsid w:val="00BC5F4B"/>
    <w:rsid w:val="00BC622F"/>
    <w:rsid w:val="00BD18FD"/>
    <w:rsid w:val="00BD1CAD"/>
    <w:rsid w:val="00BD3465"/>
    <w:rsid w:val="00BD35F2"/>
    <w:rsid w:val="00BD4738"/>
    <w:rsid w:val="00BE0DF5"/>
    <w:rsid w:val="00BE1684"/>
    <w:rsid w:val="00BE2CB3"/>
    <w:rsid w:val="00BE36C1"/>
    <w:rsid w:val="00BE41C1"/>
    <w:rsid w:val="00BE4CBF"/>
    <w:rsid w:val="00BE5FDB"/>
    <w:rsid w:val="00BE6E78"/>
    <w:rsid w:val="00BE7997"/>
    <w:rsid w:val="00BF2B31"/>
    <w:rsid w:val="00BF2D9C"/>
    <w:rsid w:val="00BF4D44"/>
    <w:rsid w:val="00BF5573"/>
    <w:rsid w:val="00BF5A2A"/>
    <w:rsid w:val="00BF6510"/>
    <w:rsid w:val="00BF79F1"/>
    <w:rsid w:val="00C006E7"/>
    <w:rsid w:val="00C015F2"/>
    <w:rsid w:val="00C01C1A"/>
    <w:rsid w:val="00C042D9"/>
    <w:rsid w:val="00C058C7"/>
    <w:rsid w:val="00C07F70"/>
    <w:rsid w:val="00C13F69"/>
    <w:rsid w:val="00C15348"/>
    <w:rsid w:val="00C162C1"/>
    <w:rsid w:val="00C164E2"/>
    <w:rsid w:val="00C179B8"/>
    <w:rsid w:val="00C17A33"/>
    <w:rsid w:val="00C20A1B"/>
    <w:rsid w:val="00C21CA0"/>
    <w:rsid w:val="00C23200"/>
    <w:rsid w:val="00C24690"/>
    <w:rsid w:val="00C26F70"/>
    <w:rsid w:val="00C27134"/>
    <w:rsid w:val="00C27816"/>
    <w:rsid w:val="00C33CB3"/>
    <w:rsid w:val="00C35005"/>
    <w:rsid w:val="00C36367"/>
    <w:rsid w:val="00C374F7"/>
    <w:rsid w:val="00C37FF3"/>
    <w:rsid w:val="00C4146F"/>
    <w:rsid w:val="00C41E57"/>
    <w:rsid w:val="00C42C27"/>
    <w:rsid w:val="00C45293"/>
    <w:rsid w:val="00C472F6"/>
    <w:rsid w:val="00C501F2"/>
    <w:rsid w:val="00C51016"/>
    <w:rsid w:val="00C52840"/>
    <w:rsid w:val="00C52B81"/>
    <w:rsid w:val="00C52FCA"/>
    <w:rsid w:val="00C54430"/>
    <w:rsid w:val="00C616CE"/>
    <w:rsid w:val="00C61D7C"/>
    <w:rsid w:val="00C62E21"/>
    <w:rsid w:val="00C6650A"/>
    <w:rsid w:val="00C66875"/>
    <w:rsid w:val="00C70156"/>
    <w:rsid w:val="00C7046C"/>
    <w:rsid w:val="00C70BDE"/>
    <w:rsid w:val="00C71137"/>
    <w:rsid w:val="00C71809"/>
    <w:rsid w:val="00C71854"/>
    <w:rsid w:val="00C732B1"/>
    <w:rsid w:val="00C73F92"/>
    <w:rsid w:val="00C75160"/>
    <w:rsid w:val="00C75911"/>
    <w:rsid w:val="00C75A7E"/>
    <w:rsid w:val="00C7617F"/>
    <w:rsid w:val="00C76A24"/>
    <w:rsid w:val="00C80E5B"/>
    <w:rsid w:val="00C81044"/>
    <w:rsid w:val="00C815C3"/>
    <w:rsid w:val="00C8169E"/>
    <w:rsid w:val="00C83311"/>
    <w:rsid w:val="00C8385E"/>
    <w:rsid w:val="00C84E00"/>
    <w:rsid w:val="00C8508B"/>
    <w:rsid w:val="00C85F21"/>
    <w:rsid w:val="00C902AE"/>
    <w:rsid w:val="00C9188B"/>
    <w:rsid w:val="00C929E5"/>
    <w:rsid w:val="00C93D28"/>
    <w:rsid w:val="00C94060"/>
    <w:rsid w:val="00C946A7"/>
    <w:rsid w:val="00CA12EF"/>
    <w:rsid w:val="00CA7AB9"/>
    <w:rsid w:val="00CB2B2C"/>
    <w:rsid w:val="00CB4B6C"/>
    <w:rsid w:val="00CC2973"/>
    <w:rsid w:val="00CC3FAD"/>
    <w:rsid w:val="00CC4609"/>
    <w:rsid w:val="00CC6F7E"/>
    <w:rsid w:val="00CD28CD"/>
    <w:rsid w:val="00CD3BFB"/>
    <w:rsid w:val="00CD42C2"/>
    <w:rsid w:val="00CD43DD"/>
    <w:rsid w:val="00CD5916"/>
    <w:rsid w:val="00CD5C6A"/>
    <w:rsid w:val="00CD7A0B"/>
    <w:rsid w:val="00CE2797"/>
    <w:rsid w:val="00CE2995"/>
    <w:rsid w:val="00CE373E"/>
    <w:rsid w:val="00CE3FD1"/>
    <w:rsid w:val="00CE4388"/>
    <w:rsid w:val="00CE4FD5"/>
    <w:rsid w:val="00CE5EAD"/>
    <w:rsid w:val="00CE6A7F"/>
    <w:rsid w:val="00CE6E24"/>
    <w:rsid w:val="00CF096F"/>
    <w:rsid w:val="00CF0B64"/>
    <w:rsid w:val="00CF1AD4"/>
    <w:rsid w:val="00CF1B7F"/>
    <w:rsid w:val="00CF1F46"/>
    <w:rsid w:val="00CF2863"/>
    <w:rsid w:val="00CF3084"/>
    <w:rsid w:val="00CF3BF2"/>
    <w:rsid w:val="00D06AD5"/>
    <w:rsid w:val="00D06E40"/>
    <w:rsid w:val="00D110AE"/>
    <w:rsid w:val="00D111F7"/>
    <w:rsid w:val="00D13CEC"/>
    <w:rsid w:val="00D14151"/>
    <w:rsid w:val="00D216EA"/>
    <w:rsid w:val="00D251BA"/>
    <w:rsid w:val="00D26BAF"/>
    <w:rsid w:val="00D301E2"/>
    <w:rsid w:val="00D308EF"/>
    <w:rsid w:val="00D309B9"/>
    <w:rsid w:val="00D311C7"/>
    <w:rsid w:val="00D31C0C"/>
    <w:rsid w:val="00D33005"/>
    <w:rsid w:val="00D359F4"/>
    <w:rsid w:val="00D371B1"/>
    <w:rsid w:val="00D37FA2"/>
    <w:rsid w:val="00D41B74"/>
    <w:rsid w:val="00D469AE"/>
    <w:rsid w:val="00D5028B"/>
    <w:rsid w:val="00D509CC"/>
    <w:rsid w:val="00D5110C"/>
    <w:rsid w:val="00D51B89"/>
    <w:rsid w:val="00D5515C"/>
    <w:rsid w:val="00D55FE4"/>
    <w:rsid w:val="00D5740B"/>
    <w:rsid w:val="00D60F4A"/>
    <w:rsid w:val="00D61DE3"/>
    <w:rsid w:val="00D61F6D"/>
    <w:rsid w:val="00D63394"/>
    <w:rsid w:val="00D63A85"/>
    <w:rsid w:val="00D641F5"/>
    <w:rsid w:val="00D64779"/>
    <w:rsid w:val="00D6508B"/>
    <w:rsid w:val="00D65867"/>
    <w:rsid w:val="00D6674B"/>
    <w:rsid w:val="00D67C61"/>
    <w:rsid w:val="00D715DE"/>
    <w:rsid w:val="00D740C1"/>
    <w:rsid w:val="00D75AD3"/>
    <w:rsid w:val="00D75B0B"/>
    <w:rsid w:val="00D760FD"/>
    <w:rsid w:val="00D76864"/>
    <w:rsid w:val="00D779EB"/>
    <w:rsid w:val="00D80C02"/>
    <w:rsid w:val="00D813CA"/>
    <w:rsid w:val="00D816F1"/>
    <w:rsid w:val="00D82724"/>
    <w:rsid w:val="00D8385B"/>
    <w:rsid w:val="00D857B3"/>
    <w:rsid w:val="00D86265"/>
    <w:rsid w:val="00D906FE"/>
    <w:rsid w:val="00D90FD5"/>
    <w:rsid w:val="00D913B7"/>
    <w:rsid w:val="00D92F99"/>
    <w:rsid w:val="00D93642"/>
    <w:rsid w:val="00D93BEC"/>
    <w:rsid w:val="00D95362"/>
    <w:rsid w:val="00D9599B"/>
    <w:rsid w:val="00D95A3F"/>
    <w:rsid w:val="00D95C90"/>
    <w:rsid w:val="00D964E5"/>
    <w:rsid w:val="00D96E58"/>
    <w:rsid w:val="00D97438"/>
    <w:rsid w:val="00D97D4C"/>
    <w:rsid w:val="00DA0A23"/>
    <w:rsid w:val="00DA3290"/>
    <w:rsid w:val="00DA56F5"/>
    <w:rsid w:val="00DA5BE6"/>
    <w:rsid w:val="00DA6489"/>
    <w:rsid w:val="00DA667F"/>
    <w:rsid w:val="00DB06D5"/>
    <w:rsid w:val="00DB0FE8"/>
    <w:rsid w:val="00DB3698"/>
    <w:rsid w:val="00DB3754"/>
    <w:rsid w:val="00DB58BA"/>
    <w:rsid w:val="00DB78BE"/>
    <w:rsid w:val="00DC0530"/>
    <w:rsid w:val="00DC0928"/>
    <w:rsid w:val="00DC11E6"/>
    <w:rsid w:val="00DC1828"/>
    <w:rsid w:val="00DC236C"/>
    <w:rsid w:val="00DC256D"/>
    <w:rsid w:val="00DC2FF7"/>
    <w:rsid w:val="00DC5CB1"/>
    <w:rsid w:val="00DC6294"/>
    <w:rsid w:val="00DC6F72"/>
    <w:rsid w:val="00DC7823"/>
    <w:rsid w:val="00DC784C"/>
    <w:rsid w:val="00DD032C"/>
    <w:rsid w:val="00DD0E3A"/>
    <w:rsid w:val="00DD1C96"/>
    <w:rsid w:val="00DD2F10"/>
    <w:rsid w:val="00DD4974"/>
    <w:rsid w:val="00DD57A8"/>
    <w:rsid w:val="00DE2489"/>
    <w:rsid w:val="00DE39EE"/>
    <w:rsid w:val="00DE439E"/>
    <w:rsid w:val="00DE59B4"/>
    <w:rsid w:val="00DE7B01"/>
    <w:rsid w:val="00DE7E65"/>
    <w:rsid w:val="00DF14DD"/>
    <w:rsid w:val="00DF42B7"/>
    <w:rsid w:val="00DF4578"/>
    <w:rsid w:val="00DF4F3F"/>
    <w:rsid w:val="00DF54DD"/>
    <w:rsid w:val="00DF6809"/>
    <w:rsid w:val="00DF6B25"/>
    <w:rsid w:val="00E00085"/>
    <w:rsid w:val="00E008B9"/>
    <w:rsid w:val="00E02D9D"/>
    <w:rsid w:val="00E034B5"/>
    <w:rsid w:val="00E034C4"/>
    <w:rsid w:val="00E056DD"/>
    <w:rsid w:val="00E12823"/>
    <w:rsid w:val="00E158B9"/>
    <w:rsid w:val="00E17406"/>
    <w:rsid w:val="00E218A5"/>
    <w:rsid w:val="00E23D66"/>
    <w:rsid w:val="00E2589E"/>
    <w:rsid w:val="00E25CA4"/>
    <w:rsid w:val="00E26765"/>
    <w:rsid w:val="00E30DDE"/>
    <w:rsid w:val="00E31D80"/>
    <w:rsid w:val="00E31FCE"/>
    <w:rsid w:val="00E32047"/>
    <w:rsid w:val="00E32EBE"/>
    <w:rsid w:val="00E348B6"/>
    <w:rsid w:val="00E352B9"/>
    <w:rsid w:val="00E37107"/>
    <w:rsid w:val="00E37BB3"/>
    <w:rsid w:val="00E449C2"/>
    <w:rsid w:val="00E5098A"/>
    <w:rsid w:val="00E50B8A"/>
    <w:rsid w:val="00E51AB0"/>
    <w:rsid w:val="00E534C2"/>
    <w:rsid w:val="00E547AC"/>
    <w:rsid w:val="00E54CBD"/>
    <w:rsid w:val="00E5514D"/>
    <w:rsid w:val="00E55BCE"/>
    <w:rsid w:val="00E57052"/>
    <w:rsid w:val="00E574D1"/>
    <w:rsid w:val="00E60D65"/>
    <w:rsid w:val="00E63386"/>
    <w:rsid w:val="00E63887"/>
    <w:rsid w:val="00E63F54"/>
    <w:rsid w:val="00E7034E"/>
    <w:rsid w:val="00E7238A"/>
    <w:rsid w:val="00E72E40"/>
    <w:rsid w:val="00E75AF9"/>
    <w:rsid w:val="00E802DE"/>
    <w:rsid w:val="00E8069A"/>
    <w:rsid w:val="00E83CF1"/>
    <w:rsid w:val="00E851EF"/>
    <w:rsid w:val="00E85DA3"/>
    <w:rsid w:val="00E87333"/>
    <w:rsid w:val="00E90119"/>
    <w:rsid w:val="00E9099F"/>
    <w:rsid w:val="00E90FAD"/>
    <w:rsid w:val="00E91701"/>
    <w:rsid w:val="00E939E8"/>
    <w:rsid w:val="00E94BDC"/>
    <w:rsid w:val="00E95C57"/>
    <w:rsid w:val="00E96110"/>
    <w:rsid w:val="00E971F6"/>
    <w:rsid w:val="00EA02BB"/>
    <w:rsid w:val="00EA1718"/>
    <w:rsid w:val="00EA1F55"/>
    <w:rsid w:val="00EA4326"/>
    <w:rsid w:val="00EA4CA1"/>
    <w:rsid w:val="00EA517B"/>
    <w:rsid w:val="00EA676F"/>
    <w:rsid w:val="00EA72DC"/>
    <w:rsid w:val="00EB010C"/>
    <w:rsid w:val="00EB03BA"/>
    <w:rsid w:val="00EB0A34"/>
    <w:rsid w:val="00EB124D"/>
    <w:rsid w:val="00EB1DC1"/>
    <w:rsid w:val="00EB29AE"/>
    <w:rsid w:val="00EB2BF0"/>
    <w:rsid w:val="00EB2C73"/>
    <w:rsid w:val="00EB3087"/>
    <w:rsid w:val="00EB3511"/>
    <w:rsid w:val="00EB3CE6"/>
    <w:rsid w:val="00EB4EEB"/>
    <w:rsid w:val="00EB75A3"/>
    <w:rsid w:val="00EB7E06"/>
    <w:rsid w:val="00EC091B"/>
    <w:rsid w:val="00EC312F"/>
    <w:rsid w:val="00EC3B4B"/>
    <w:rsid w:val="00EC51D2"/>
    <w:rsid w:val="00EC6686"/>
    <w:rsid w:val="00EC6F75"/>
    <w:rsid w:val="00EC77CB"/>
    <w:rsid w:val="00EC78F7"/>
    <w:rsid w:val="00ED02A6"/>
    <w:rsid w:val="00ED0C07"/>
    <w:rsid w:val="00ED0EE6"/>
    <w:rsid w:val="00ED180D"/>
    <w:rsid w:val="00ED1C04"/>
    <w:rsid w:val="00ED1E30"/>
    <w:rsid w:val="00ED221E"/>
    <w:rsid w:val="00ED36CA"/>
    <w:rsid w:val="00ED41BF"/>
    <w:rsid w:val="00ED434C"/>
    <w:rsid w:val="00ED6053"/>
    <w:rsid w:val="00ED62C8"/>
    <w:rsid w:val="00EE0783"/>
    <w:rsid w:val="00EE0CA4"/>
    <w:rsid w:val="00EE1A8B"/>
    <w:rsid w:val="00EE1E8E"/>
    <w:rsid w:val="00EE1F39"/>
    <w:rsid w:val="00EE38FD"/>
    <w:rsid w:val="00EE3F64"/>
    <w:rsid w:val="00EE4E88"/>
    <w:rsid w:val="00EE55CC"/>
    <w:rsid w:val="00EE7B1C"/>
    <w:rsid w:val="00EE7D58"/>
    <w:rsid w:val="00EF0713"/>
    <w:rsid w:val="00EF0D4F"/>
    <w:rsid w:val="00EF11C7"/>
    <w:rsid w:val="00EF37CF"/>
    <w:rsid w:val="00EF604D"/>
    <w:rsid w:val="00F0005E"/>
    <w:rsid w:val="00F00C4D"/>
    <w:rsid w:val="00F00E23"/>
    <w:rsid w:val="00F04638"/>
    <w:rsid w:val="00F04F45"/>
    <w:rsid w:val="00F05F68"/>
    <w:rsid w:val="00F0606E"/>
    <w:rsid w:val="00F072FB"/>
    <w:rsid w:val="00F07BDE"/>
    <w:rsid w:val="00F1088B"/>
    <w:rsid w:val="00F11078"/>
    <w:rsid w:val="00F124CA"/>
    <w:rsid w:val="00F131DB"/>
    <w:rsid w:val="00F15FE2"/>
    <w:rsid w:val="00F16770"/>
    <w:rsid w:val="00F1742D"/>
    <w:rsid w:val="00F17D54"/>
    <w:rsid w:val="00F21821"/>
    <w:rsid w:val="00F21CBB"/>
    <w:rsid w:val="00F22A7B"/>
    <w:rsid w:val="00F237D7"/>
    <w:rsid w:val="00F2387C"/>
    <w:rsid w:val="00F23B6F"/>
    <w:rsid w:val="00F24042"/>
    <w:rsid w:val="00F24B3F"/>
    <w:rsid w:val="00F2573C"/>
    <w:rsid w:val="00F30635"/>
    <w:rsid w:val="00F30D34"/>
    <w:rsid w:val="00F31740"/>
    <w:rsid w:val="00F31791"/>
    <w:rsid w:val="00F318C1"/>
    <w:rsid w:val="00F3233B"/>
    <w:rsid w:val="00F32AEA"/>
    <w:rsid w:val="00F32FD0"/>
    <w:rsid w:val="00F34A32"/>
    <w:rsid w:val="00F3503A"/>
    <w:rsid w:val="00F353A5"/>
    <w:rsid w:val="00F362A2"/>
    <w:rsid w:val="00F362B9"/>
    <w:rsid w:val="00F37307"/>
    <w:rsid w:val="00F42022"/>
    <w:rsid w:val="00F421B5"/>
    <w:rsid w:val="00F4433A"/>
    <w:rsid w:val="00F46404"/>
    <w:rsid w:val="00F50CF6"/>
    <w:rsid w:val="00F528DB"/>
    <w:rsid w:val="00F52CA9"/>
    <w:rsid w:val="00F540D5"/>
    <w:rsid w:val="00F5608E"/>
    <w:rsid w:val="00F56E3B"/>
    <w:rsid w:val="00F60CE6"/>
    <w:rsid w:val="00F62A5F"/>
    <w:rsid w:val="00F65787"/>
    <w:rsid w:val="00F66038"/>
    <w:rsid w:val="00F66062"/>
    <w:rsid w:val="00F664E5"/>
    <w:rsid w:val="00F71498"/>
    <w:rsid w:val="00F74CA1"/>
    <w:rsid w:val="00F7565E"/>
    <w:rsid w:val="00F80287"/>
    <w:rsid w:val="00F82B8F"/>
    <w:rsid w:val="00F831A4"/>
    <w:rsid w:val="00F834D7"/>
    <w:rsid w:val="00F8661B"/>
    <w:rsid w:val="00F90085"/>
    <w:rsid w:val="00F90285"/>
    <w:rsid w:val="00F917A3"/>
    <w:rsid w:val="00F917F0"/>
    <w:rsid w:val="00F91B74"/>
    <w:rsid w:val="00F95813"/>
    <w:rsid w:val="00F969EE"/>
    <w:rsid w:val="00FA0DB6"/>
    <w:rsid w:val="00FA1C75"/>
    <w:rsid w:val="00FA2D6C"/>
    <w:rsid w:val="00FB10C2"/>
    <w:rsid w:val="00FB1E81"/>
    <w:rsid w:val="00FB21C4"/>
    <w:rsid w:val="00FB4601"/>
    <w:rsid w:val="00FB51FD"/>
    <w:rsid w:val="00FB636B"/>
    <w:rsid w:val="00FB6EF3"/>
    <w:rsid w:val="00FC37C4"/>
    <w:rsid w:val="00FC5183"/>
    <w:rsid w:val="00FC5263"/>
    <w:rsid w:val="00FC6130"/>
    <w:rsid w:val="00FC7E25"/>
    <w:rsid w:val="00FC7F68"/>
    <w:rsid w:val="00FC7FFD"/>
    <w:rsid w:val="00FD0441"/>
    <w:rsid w:val="00FD0A9E"/>
    <w:rsid w:val="00FD1C6F"/>
    <w:rsid w:val="00FD50BD"/>
    <w:rsid w:val="00FD53C8"/>
    <w:rsid w:val="00FD57BC"/>
    <w:rsid w:val="00FD5E24"/>
    <w:rsid w:val="00FD658E"/>
    <w:rsid w:val="00FD6AA4"/>
    <w:rsid w:val="00FE1198"/>
    <w:rsid w:val="00FE2C14"/>
    <w:rsid w:val="00FE3AE7"/>
    <w:rsid w:val="00FE502C"/>
    <w:rsid w:val="00FE7955"/>
    <w:rsid w:val="00FF2BB8"/>
    <w:rsid w:val="00FF2E2B"/>
    <w:rsid w:val="00FF5D13"/>
    <w:rsid w:val="00FF6CDA"/>
    <w:rsid w:val="00FF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F30D7F"/>
  <w15:chartTrackingRefBased/>
  <w15:docId w15:val="{2AB29FB8-88E4-4BC5-9C14-4AA6098D1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MY" w:eastAsia="en-MY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1B5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AB570B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B57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3E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33ED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507E70"/>
    <w:pPr>
      <w:ind w:left="720"/>
    </w:pPr>
  </w:style>
  <w:style w:type="table" w:customStyle="1" w:styleId="TableGrid2">
    <w:name w:val="Table Grid2"/>
    <w:basedOn w:val="TableNormal"/>
    <w:next w:val="TableGrid"/>
    <w:uiPriority w:val="59"/>
    <w:rsid w:val="0099221B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A879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790A"/>
  </w:style>
  <w:style w:type="character" w:customStyle="1" w:styleId="CommentTextChar">
    <w:name w:val="Comment Text Char"/>
    <w:basedOn w:val="DefaultParagraphFont"/>
    <w:link w:val="CommentText"/>
    <w:uiPriority w:val="99"/>
    <w:rsid w:val="00A8790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90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8790A"/>
    <w:rPr>
      <w:b/>
      <w:bCs/>
    </w:rPr>
  </w:style>
  <w:style w:type="character" w:styleId="Hyperlink">
    <w:name w:val="Hyperlink"/>
    <w:uiPriority w:val="99"/>
    <w:unhideWhenUsed/>
    <w:rsid w:val="001B57C8"/>
    <w:rPr>
      <w:color w:val="0563C1"/>
      <w:u w:val="single"/>
    </w:rPr>
  </w:style>
  <w:style w:type="paragraph" w:styleId="Revision">
    <w:name w:val="Revision"/>
    <w:hidden/>
    <w:uiPriority w:val="99"/>
    <w:semiHidden/>
    <w:rsid w:val="00716B5E"/>
  </w:style>
  <w:style w:type="paragraph" w:styleId="Header">
    <w:name w:val="header"/>
    <w:basedOn w:val="Normal"/>
    <w:link w:val="HeaderChar"/>
    <w:uiPriority w:val="99"/>
    <w:unhideWhenUsed/>
    <w:rsid w:val="00D740C1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Tahoma" w:eastAsia="Tahoma" w:hAnsi="Tahoma" w:cs="Tahom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D740C1"/>
    <w:rPr>
      <w:rFonts w:ascii="Tahoma" w:eastAsia="Tahoma" w:hAnsi="Tahoma" w:cs="Tahoma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90F0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90F03"/>
    <w:rPr>
      <w:lang w:eastAsia="en-MY"/>
    </w:rPr>
  </w:style>
  <w:style w:type="paragraph" w:styleId="NoSpacing">
    <w:name w:val="No Spacing"/>
    <w:link w:val="NoSpacingChar"/>
    <w:uiPriority w:val="1"/>
    <w:qFormat/>
    <w:rsid w:val="00323BA5"/>
  </w:style>
  <w:style w:type="character" w:customStyle="1" w:styleId="Heading1Char">
    <w:name w:val="Heading 1 Char"/>
    <w:link w:val="Heading1"/>
    <w:uiPriority w:val="9"/>
    <w:rsid w:val="00F421B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21B5"/>
    <w:pPr>
      <w:keepLines/>
      <w:spacing w:after="0" w:line="295" w:lineRule="auto"/>
      <w:ind w:left="349" w:hanging="8"/>
      <w:jc w:val="both"/>
      <w:outlineLvl w:val="9"/>
    </w:pPr>
    <w:rPr>
      <w:b w:val="0"/>
      <w:bCs w:val="0"/>
      <w:color w:val="2E74B5"/>
      <w:kern w:val="0"/>
    </w:rPr>
  </w:style>
  <w:style w:type="character" w:customStyle="1" w:styleId="NoSpacingChar">
    <w:name w:val="No Spacing Char"/>
    <w:link w:val="NoSpacing"/>
    <w:uiPriority w:val="1"/>
    <w:rsid w:val="00F421B5"/>
  </w:style>
  <w:style w:type="table" w:customStyle="1" w:styleId="TableGrid0">
    <w:name w:val="TableGrid"/>
    <w:rsid w:val="002A011D"/>
    <w:rPr>
      <w:rFonts w:eastAsia="Times New Roman" w:cs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511A3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11A3"/>
  </w:style>
  <w:style w:type="character" w:styleId="FootnoteReference">
    <w:name w:val="footnote reference"/>
    <w:uiPriority w:val="99"/>
    <w:semiHidden/>
    <w:unhideWhenUsed/>
    <w:rsid w:val="007511A3"/>
    <w:rPr>
      <w:vertAlign w:val="superscript"/>
    </w:rPr>
  </w:style>
  <w:style w:type="numbering" w:customStyle="1" w:styleId="NoList1">
    <w:name w:val="No List1"/>
    <w:next w:val="NoList"/>
    <w:uiPriority w:val="99"/>
    <w:semiHidden/>
    <w:unhideWhenUsed/>
    <w:rsid w:val="00752CD7"/>
  </w:style>
  <w:style w:type="table" w:customStyle="1" w:styleId="TableGrid3">
    <w:name w:val="Table Grid3"/>
    <w:basedOn w:val="TableNormal"/>
    <w:next w:val="TableGrid"/>
    <w:uiPriority w:val="59"/>
    <w:rsid w:val="00752CD7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52CD7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table" w:customStyle="1" w:styleId="TableGrid11">
    <w:name w:val="Table Grid11"/>
    <w:basedOn w:val="TableNormal"/>
    <w:next w:val="TableGrid"/>
    <w:uiPriority w:val="59"/>
    <w:rsid w:val="00752CD7"/>
    <w:rPr>
      <w:rFonts w:eastAsia="Times New Roman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752CD7"/>
    <w:rPr>
      <w:rFonts w:eastAsia="Times New Roman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686E69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</w:pPr>
    <w:rPr>
      <w:rFonts w:ascii="Tahoma" w:eastAsia="Tahoma" w:hAnsi="Tahoma" w:cs="Tahoma"/>
      <w:sz w:val="22"/>
      <w:szCs w:val="22"/>
      <w:lang w:val="en-US" w:eastAsia="en-US"/>
    </w:rPr>
  </w:style>
  <w:style w:type="character" w:customStyle="1" w:styleId="BodyTextChar">
    <w:name w:val="Body Text Char"/>
    <w:link w:val="BodyText"/>
    <w:uiPriority w:val="1"/>
    <w:rPr>
      <w:rFonts w:ascii="Tahoma" w:eastAsia="Tahoma" w:hAnsi="Tahoma" w:cs="Tahoma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2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15C92A-8F9B-4315-B6DB-096A199FA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7</Characters>
  <Application>Microsoft Office Word</Application>
  <DocSecurity>8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Links>
    <vt:vector size="6" baseType="variant">
      <vt:variant>
        <vt:i4>6422554</vt:i4>
      </vt:variant>
      <vt:variant>
        <vt:i4>0</vt:i4>
      </vt:variant>
      <vt:variant>
        <vt:i4>0</vt:i4>
      </vt:variant>
      <vt:variant>
        <vt:i4>5</vt:i4>
      </vt:variant>
      <vt:variant>
        <vt:lpwstr>mailto:ICMShariahAdviser@seccom.com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deep Kaur Inderjit Singh</dc:creator>
  <cp:keywords/>
  <dc:description/>
  <cp:lastModifiedBy>Normarianie Razali</cp:lastModifiedBy>
  <cp:revision>2</cp:revision>
  <dcterms:created xsi:type="dcterms:W3CDTF">2021-12-17T03:37:00Z</dcterms:created>
  <dcterms:modified xsi:type="dcterms:W3CDTF">2021-12-17T03:37:00Z</dcterms:modified>
</cp:coreProperties>
</file>